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90" w:type="dxa"/>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6526"/>
      </w:tblGrid>
      <w:tr w:rsidR="003B4F23" w14:paraId="12948620" w14:textId="77777777" w:rsidTr="00F21E89">
        <w:tc>
          <w:tcPr>
            <w:tcW w:w="3964" w:type="dxa"/>
          </w:tcPr>
          <w:p w14:paraId="586BFE9D" w14:textId="77777777" w:rsidR="003B4F23" w:rsidRPr="0088127B" w:rsidRDefault="003B4F23" w:rsidP="0088127B">
            <w:pPr>
              <w:rPr>
                <w:sz w:val="16"/>
                <w:szCs w:val="16"/>
              </w:rPr>
            </w:pPr>
            <w:r w:rsidRPr="0088127B">
              <w:rPr>
                <w:noProof/>
                <w:sz w:val="16"/>
                <w:szCs w:val="16"/>
                <w:lang w:eastAsia="en-GB"/>
              </w:rPr>
              <w:drawing>
                <wp:inline distT="0" distB="0" distL="0" distR="0" wp14:anchorId="590DC363" wp14:editId="000DA288">
                  <wp:extent cx="236220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L_identity_RGB_signature.jpg"/>
                          <pic:cNvPicPr/>
                        </pic:nvPicPr>
                        <pic:blipFill>
                          <a:blip r:embed="rId6">
                            <a:extLst>
                              <a:ext uri="{28A0092B-C50C-407E-A947-70E740481C1C}">
                                <a14:useLocalDpi xmlns:a14="http://schemas.microsoft.com/office/drawing/2010/main" val="0"/>
                              </a:ext>
                            </a:extLst>
                          </a:blip>
                          <a:stretch>
                            <a:fillRect/>
                          </a:stretch>
                        </pic:blipFill>
                        <pic:spPr>
                          <a:xfrm>
                            <a:off x="0" y="0"/>
                            <a:ext cx="2415293" cy="798605"/>
                          </a:xfrm>
                          <a:prstGeom prst="rect">
                            <a:avLst/>
                          </a:prstGeom>
                        </pic:spPr>
                      </pic:pic>
                    </a:graphicData>
                  </a:graphic>
                </wp:inline>
              </w:drawing>
            </w:r>
          </w:p>
          <w:p w14:paraId="4213B5B6" w14:textId="77777777" w:rsidR="0088127B" w:rsidRPr="0088127B" w:rsidRDefault="0088127B" w:rsidP="0088127B">
            <w:pPr>
              <w:rPr>
                <w:sz w:val="16"/>
                <w:szCs w:val="16"/>
              </w:rPr>
            </w:pPr>
          </w:p>
        </w:tc>
        <w:tc>
          <w:tcPr>
            <w:tcW w:w="6526" w:type="dxa"/>
            <w:vAlign w:val="center"/>
          </w:tcPr>
          <w:p w14:paraId="092ED772" w14:textId="77777777" w:rsidR="003B4F23" w:rsidRPr="00F21E89" w:rsidRDefault="003B4F23" w:rsidP="0088127B">
            <w:pPr>
              <w:jc w:val="center"/>
              <w:rPr>
                <w:b/>
                <w:sz w:val="56"/>
              </w:rPr>
            </w:pPr>
            <w:r w:rsidRPr="00F21E89">
              <w:rPr>
                <w:b/>
                <w:sz w:val="56"/>
              </w:rPr>
              <w:t>Community Grant Scheme</w:t>
            </w:r>
          </w:p>
          <w:p w14:paraId="650BD919" w14:textId="77777777" w:rsidR="003B4F23" w:rsidRPr="00F21E89" w:rsidRDefault="004A0B3D" w:rsidP="004A0B3D">
            <w:pPr>
              <w:jc w:val="center"/>
              <w:rPr>
                <w:b/>
                <w:sz w:val="56"/>
              </w:rPr>
            </w:pPr>
            <w:r>
              <w:rPr>
                <w:b/>
                <w:sz w:val="56"/>
              </w:rPr>
              <w:t xml:space="preserve">Year 2 </w:t>
            </w:r>
            <w:r w:rsidR="003B4F23" w:rsidRPr="00F21E89">
              <w:rPr>
                <w:b/>
                <w:sz w:val="56"/>
              </w:rPr>
              <w:t>Application Form</w:t>
            </w:r>
          </w:p>
        </w:tc>
      </w:tr>
    </w:tbl>
    <w:p w14:paraId="66EA3EA2" w14:textId="77777777" w:rsidR="003B4F23" w:rsidRPr="003B4F23" w:rsidRDefault="003B4F23" w:rsidP="00253480">
      <w:pPr>
        <w:spacing w:before="160"/>
        <w:jc w:val="both"/>
        <w:rPr>
          <w:b/>
          <w:i/>
          <w:sz w:val="24"/>
          <w:szCs w:val="24"/>
        </w:rPr>
      </w:pPr>
      <w:r w:rsidRPr="003B4F23">
        <w:rPr>
          <w:b/>
          <w:i/>
          <w:sz w:val="24"/>
          <w:szCs w:val="24"/>
        </w:rPr>
        <w:t>The Coigach &amp; Assynt Living Landscape Partnership Scheme is a Heritage Lottery Funded project comprising 14 Partner organisations, of which the Scottish Wildlife Trust is the lead partner.</w:t>
      </w:r>
      <w:r w:rsidR="00F21E89">
        <w:rPr>
          <w:b/>
          <w:i/>
          <w:sz w:val="24"/>
          <w:szCs w:val="24"/>
        </w:rPr>
        <w:t xml:space="preserve">  </w:t>
      </w:r>
      <w:r w:rsidRPr="003B4F23">
        <w:rPr>
          <w:b/>
          <w:i/>
          <w:sz w:val="24"/>
          <w:szCs w:val="24"/>
        </w:rPr>
        <w:t>Collectively these Partners are committed to delivering a Scheme comprising 28 individual projects over 5 years to September 2021.  The Community Grants Scheme is one of the 28 projects in the overall scheme.</w:t>
      </w:r>
    </w:p>
    <w:tbl>
      <w:tblPr>
        <w:tblStyle w:val="TableGrid"/>
        <w:tblW w:w="10480" w:type="dxa"/>
        <w:tblInd w:w="-5" w:type="dxa"/>
        <w:tblLook w:val="04A0" w:firstRow="1" w:lastRow="0" w:firstColumn="1" w:lastColumn="0" w:noHBand="0" w:noVBand="1"/>
      </w:tblPr>
      <w:tblGrid>
        <w:gridCol w:w="2365"/>
        <w:gridCol w:w="8115"/>
      </w:tblGrid>
      <w:tr w:rsidR="0088127B" w14:paraId="7BC0F2B3" w14:textId="77777777" w:rsidTr="00F21E89">
        <w:tc>
          <w:tcPr>
            <w:tcW w:w="10480" w:type="dxa"/>
            <w:gridSpan w:val="2"/>
            <w:tcBorders>
              <w:top w:val="double" w:sz="4" w:space="0" w:color="auto"/>
              <w:left w:val="double" w:sz="4" w:space="0" w:color="auto"/>
              <w:right w:val="double" w:sz="4" w:space="0" w:color="auto"/>
            </w:tcBorders>
          </w:tcPr>
          <w:p w14:paraId="4371B1DB" w14:textId="0C972DC8" w:rsidR="0088127B" w:rsidRPr="000B05C5" w:rsidRDefault="0088127B" w:rsidP="00AA4EDC">
            <w:pPr>
              <w:ind w:left="2576" w:hanging="2576"/>
              <w:rPr>
                <w:b/>
                <w:sz w:val="32"/>
                <w:szCs w:val="32"/>
              </w:rPr>
            </w:pPr>
            <w:r w:rsidRPr="000B05C5">
              <w:rPr>
                <w:b/>
                <w:sz w:val="32"/>
                <w:szCs w:val="32"/>
              </w:rPr>
              <w:t>Application Notes</w:t>
            </w:r>
            <w:r w:rsidR="00AA4EDC" w:rsidRPr="000B05C5">
              <w:rPr>
                <w:b/>
                <w:sz w:val="32"/>
                <w:szCs w:val="32"/>
              </w:rPr>
              <w:t xml:space="preserve">: </w:t>
            </w:r>
            <w:r w:rsidR="00AA4EDC" w:rsidRPr="000B05C5">
              <w:rPr>
                <w:b/>
                <w:i/>
                <w:sz w:val="28"/>
                <w:szCs w:val="28"/>
              </w:rPr>
              <w:t xml:space="preserve">Before completing this form please contact Boyd Alexander on 01571 844638 </w:t>
            </w:r>
            <w:r w:rsidR="00135A1B" w:rsidRPr="000B05C5">
              <w:rPr>
                <w:b/>
                <w:i/>
                <w:sz w:val="28"/>
                <w:szCs w:val="28"/>
              </w:rPr>
              <w:t xml:space="preserve">or balexander@coigach-assynt.org </w:t>
            </w:r>
            <w:r w:rsidR="00AA4EDC" w:rsidRPr="000B05C5">
              <w:rPr>
                <w:b/>
                <w:i/>
                <w:sz w:val="28"/>
                <w:szCs w:val="28"/>
              </w:rPr>
              <w:t>to confirm your project meets the grant criteria</w:t>
            </w:r>
            <w:r w:rsidR="004A1708" w:rsidRPr="000B05C5">
              <w:rPr>
                <w:b/>
                <w:i/>
                <w:sz w:val="28"/>
                <w:szCs w:val="28"/>
              </w:rPr>
              <w:t xml:space="preserve"> and eligibility</w:t>
            </w:r>
            <w:r w:rsidR="00273D1D" w:rsidRPr="000B05C5">
              <w:rPr>
                <w:b/>
                <w:i/>
                <w:sz w:val="28"/>
                <w:szCs w:val="28"/>
              </w:rPr>
              <w:t>.</w:t>
            </w:r>
          </w:p>
        </w:tc>
      </w:tr>
      <w:tr w:rsidR="003B4F23" w14:paraId="6394CD3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342BBC8E" w14:textId="77777777" w:rsidR="003B4F23" w:rsidRPr="000B05C5" w:rsidRDefault="00253480" w:rsidP="00253480">
            <w:pPr>
              <w:rPr>
                <w:b/>
                <w:sz w:val="28"/>
              </w:rPr>
            </w:pPr>
            <w:r w:rsidRPr="000B05C5">
              <w:rPr>
                <w:b/>
                <w:sz w:val="28"/>
              </w:rPr>
              <w:t xml:space="preserve">What are the </w:t>
            </w:r>
            <w:r w:rsidR="003B4F23" w:rsidRPr="000B05C5">
              <w:rPr>
                <w:b/>
                <w:sz w:val="28"/>
              </w:rPr>
              <w:t>Grant Criteria</w:t>
            </w:r>
            <w:r w:rsidRPr="000B05C5">
              <w:rPr>
                <w:b/>
                <w:sz w:val="28"/>
              </w:rPr>
              <w:t>?</w:t>
            </w:r>
          </w:p>
        </w:tc>
        <w:tc>
          <w:tcPr>
            <w:tcW w:w="8115" w:type="dxa"/>
            <w:tcBorders>
              <w:right w:val="double" w:sz="4" w:space="0" w:color="auto"/>
            </w:tcBorders>
          </w:tcPr>
          <w:p w14:paraId="0CED736C" w14:textId="77777777" w:rsidR="003B4F23" w:rsidRPr="000B05C5" w:rsidRDefault="003B4F23" w:rsidP="00F21E89">
            <w:pPr>
              <w:pStyle w:val="ListParagraph"/>
              <w:numPr>
                <w:ilvl w:val="0"/>
                <w:numId w:val="3"/>
              </w:numPr>
              <w:spacing w:before="100" w:after="100"/>
              <w:ind w:left="357" w:hanging="357"/>
            </w:pPr>
            <w:r w:rsidRPr="000B05C5">
              <w:t>Benefits</w:t>
            </w:r>
            <w:r w:rsidR="00253480" w:rsidRPr="000B05C5">
              <w:t xml:space="preserve"> and Outputs</w:t>
            </w:r>
            <w:r w:rsidRPr="000B05C5">
              <w:t xml:space="preserve"> from the grant must be </w:t>
            </w:r>
            <w:r w:rsidR="00253480" w:rsidRPr="000B05C5">
              <w:t>located</w:t>
            </w:r>
            <w:r w:rsidRPr="000B05C5">
              <w:t xml:space="preserve"> within the CALL Project area</w:t>
            </w:r>
          </w:p>
          <w:p w14:paraId="0C71B5ED" w14:textId="77777777" w:rsidR="003B4F23" w:rsidRPr="000B05C5" w:rsidRDefault="003B4F23" w:rsidP="00F21E89">
            <w:pPr>
              <w:pStyle w:val="ListParagraph"/>
              <w:numPr>
                <w:ilvl w:val="0"/>
                <w:numId w:val="3"/>
              </w:numPr>
              <w:spacing w:before="100" w:after="100"/>
              <w:ind w:left="357" w:hanging="357"/>
            </w:pPr>
            <w:r w:rsidRPr="000B05C5">
              <w:t xml:space="preserve">Any financial benefit </w:t>
            </w:r>
            <w:r w:rsidR="00253480" w:rsidRPr="000B05C5">
              <w:t xml:space="preserve">derived </w:t>
            </w:r>
            <w:r w:rsidR="004A1708" w:rsidRPr="000B05C5">
              <w:t>from the project up until the 31</w:t>
            </w:r>
            <w:r w:rsidR="004A1708" w:rsidRPr="000B05C5">
              <w:rPr>
                <w:vertAlign w:val="superscript"/>
              </w:rPr>
              <w:t>st</w:t>
            </w:r>
            <w:r w:rsidR="004A1708" w:rsidRPr="000B05C5">
              <w:t xml:space="preserve"> March 2022</w:t>
            </w:r>
            <w:r w:rsidR="00253480" w:rsidRPr="000B05C5">
              <w:t xml:space="preserve"> </w:t>
            </w:r>
            <w:r w:rsidRPr="000B05C5">
              <w:t xml:space="preserve">must be </w:t>
            </w:r>
            <w:r w:rsidR="00253480" w:rsidRPr="000B05C5">
              <w:t>reinvested into the CALLP Scheme</w:t>
            </w:r>
          </w:p>
          <w:p w14:paraId="015D07B7" w14:textId="77777777" w:rsidR="00253480" w:rsidRPr="000B05C5" w:rsidRDefault="00253480" w:rsidP="00F21E89">
            <w:pPr>
              <w:pStyle w:val="ListParagraph"/>
              <w:numPr>
                <w:ilvl w:val="0"/>
                <w:numId w:val="3"/>
              </w:numPr>
              <w:spacing w:before="100" w:after="100"/>
              <w:ind w:left="357" w:hanging="357"/>
            </w:pPr>
            <w:r w:rsidRPr="000B05C5">
              <w:t>Fund activ</w:t>
            </w:r>
            <w:r w:rsidR="00856067" w:rsidRPr="000B05C5">
              <w:t>ities</w:t>
            </w:r>
            <w:r w:rsidRPr="000B05C5">
              <w:t xml:space="preserve"> must</w:t>
            </w:r>
            <w:r w:rsidR="00856067" w:rsidRPr="000B05C5">
              <w:t xml:space="preserve"> not</w:t>
            </w:r>
            <w:r w:rsidRPr="000B05C5">
              <w:t xml:space="preserve"> already be implemented by CALLP projects</w:t>
            </w:r>
          </w:p>
          <w:p w14:paraId="68FD96F3" w14:textId="77777777" w:rsidR="0088127B" w:rsidRPr="000B05C5" w:rsidRDefault="0088127B" w:rsidP="0082290F">
            <w:pPr>
              <w:pStyle w:val="ListParagraph"/>
              <w:numPr>
                <w:ilvl w:val="0"/>
                <w:numId w:val="3"/>
              </w:numPr>
              <w:spacing w:before="100" w:after="100"/>
              <w:ind w:left="357" w:hanging="357"/>
            </w:pPr>
            <w:r w:rsidRPr="000B05C5">
              <w:t>Awarded grants cover the</w:t>
            </w:r>
            <w:r w:rsidR="00B052A4" w:rsidRPr="000B05C5">
              <w:t xml:space="preserve"> time</w:t>
            </w:r>
            <w:r w:rsidRPr="000B05C5">
              <w:t xml:space="preserve"> period between 1 April 201</w:t>
            </w:r>
            <w:r w:rsidR="0082290F" w:rsidRPr="000B05C5">
              <w:t>8</w:t>
            </w:r>
            <w:r w:rsidRPr="000B05C5">
              <w:t xml:space="preserve"> to 31 March 201</w:t>
            </w:r>
            <w:r w:rsidR="0082290F" w:rsidRPr="000B05C5">
              <w:t>9</w:t>
            </w:r>
          </w:p>
        </w:tc>
      </w:tr>
      <w:tr w:rsidR="003B4F23" w14:paraId="3CC2BD49"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5E9142E4" w14:textId="77777777" w:rsidR="003B4F23" w:rsidRPr="00F21E89" w:rsidRDefault="00253480" w:rsidP="003B4F23">
            <w:pPr>
              <w:rPr>
                <w:b/>
                <w:sz w:val="28"/>
              </w:rPr>
            </w:pPr>
            <w:r w:rsidRPr="00F21E89">
              <w:rPr>
                <w:b/>
                <w:sz w:val="28"/>
              </w:rPr>
              <w:t>What can be funded?</w:t>
            </w:r>
          </w:p>
        </w:tc>
        <w:tc>
          <w:tcPr>
            <w:tcW w:w="8115" w:type="dxa"/>
            <w:tcBorders>
              <w:right w:val="double" w:sz="4" w:space="0" w:color="auto"/>
            </w:tcBorders>
          </w:tcPr>
          <w:p w14:paraId="05C02077" w14:textId="77777777" w:rsidR="00B052A4" w:rsidRDefault="00253480" w:rsidP="00B052A4">
            <w:pPr>
              <w:pStyle w:val="ListParagraph"/>
              <w:numPr>
                <w:ilvl w:val="0"/>
                <w:numId w:val="3"/>
              </w:numPr>
              <w:spacing w:before="100" w:after="100"/>
              <w:ind w:left="357" w:hanging="357"/>
            </w:pPr>
            <w:r w:rsidRPr="00525D10">
              <w:t xml:space="preserve">Applications that support </w:t>
            </w:r>
            <w:r w:rsidR="00CD4F2D" w:rsidRPr="00525D10">
              <w:t xml:space="preserve">at least two of </w:t>
            </w:r>
            <w:r w:rsidRPr="00525D10">
              <w:t xml:space="preserve">the </w:t>
            </w:r>
            <w:r w:rsidR="00CD4F2D" w:rsidRPr="00525D10">
              <w:t>Heritage Lottery Fund’s (HLF) nine outcomes</w:t>
            </w:r>
            <w:r w:rsidR="00434B66" w:rsidRPr="00525D10">
              <w:t xml:space="preserve"> </w:t>
            </w:r>
            <w:r w:rsidR="003F0329" w:rsidRPr="00525D10">
              <w:t>and at least one of the</w:t>
            </w:r>
            <w:r w:rsidR="00B052A4" w:rsidRPr="00525D10">
              <w:t xml:space="preserve"> CALLP Scheme </w:t>
            </w:r>
            <w:r w:rsidR="003F0329" w:rsidRPr="00525D10">
              <w:t xml:space="preserve">objectives of </w:t>
            </w:r>
            <w:r w:rsidR="00434B66" w:rsidRPr="00525D10">
              <w:t>will be considered</w:t>
            </w:r>
            <w:r w:rsidR="00CD4F2D" w:rsidRPr="00525D10">
              <w:t xml:space="preserve">.  </w:t>
            </w:r>
          </w:p>
          <w:p w14:paraId="36AA1D78" w14:textId="77777777" w:rsidR="00253480" w:rsidRPr="00525D10" w:rsidRDefault="00290E2D" w:rsidP="00CD4F2D">
            <w:r w:rsidRPr="00525D10">
              <w:t>T</w:t>
            </w:r>
            <w:r w:rsidR="003F0329" w:rsidRPr="00525D10">
              <w:t>he Heritage Lottery Fund’s (HLF) nine</w:t>
            </w:r>
            <w:r w:rsidR="00CD4F2D" w:rsidRPr="00525D10">
              <w:t xml:space="preserve"> </w:t>
            </w:r>
            <w:r w:rsidR="00434B66" w:rsidRPr="00525D10">
              <w:t xml:space="preserve">outcomes </w:t>
            </w:r>
            <w:r w:rsidR="00CD4F2D" w:rsidRPr="00525D10">
              <w:t>are:</w:t>
            </w:r>
          </w:p>
          <w:p w14:paraId="37394CD3"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managed</w:t>
            </w:r>
          </w:p>
          <w:p w14:paraId="2C451864"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in better condition </w:t>
            </w:r>
          </w:p>
          <w:p w14:paraId="71C570B8"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identified / recorded</w:t>
            </w:r>
            <w:r w:rsidRPr="00525D10">
              <w:rPr>
                <w:lang w:eastAsia="en-GB"/>
              </w:rPr>
              <w:t>.</w:t>
            </w:r>
          </w:p>
          <w:p w14:paraId="3E822C1E"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developed skills</w:t>
            </w:r>
          </w:p>
          <w:p w14:paraId="22E35CAF"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learnt about heritage</w:t>
            </w:r>
            <w:r w:rsidRPr="00525D10">
              <w:rPr>
                <w:b/>
                <w:bCs/>
                <w:color w:val="000000"/>
                <w:lang w:eastAsia="en-GB"/>
              </w:rPr>
              <w:t xml:space="preserve"> </w:t>
            </w:r>
          </w:p>
          <w:p w14:paraId="07675AA1"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contributed volunteered time.</w:t>
            </w:r>
          </w:p>
          <w:p w14:paraId="230C76AE" w14:textId="77777777" w:rsidR="00CD4F2D"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have reduced environmental impacts</w:t>
            </w:r>
          </w:p>
          <w:p w14:paraId="3031C0C9" w14:textId="77777777" w:rsidR="00434B66"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 xml:space="preserve">are more engaged with heritage </w:t>
            </w:r>
          </w:p>
          <w:p w14:paraId="7FBDB51C" w14:textId="77777777" w:rsidR="00253480" w:rsidRPr="00525D10" w:rsidRDefault="003F0329" w:rsidP="008A7F50">
            <w:pPr>
              <w:pStyle w:val="ListParagraph"/>
              <w:numPr>
                <w:ilvl w:val="0"/>
                <w:numId w:val="2"/>
              </w:numPr>
              <w:contextualSpacing w:val="0"/>
            </w:pPr>
            <w:r w:rsidRPr="00525D10">
              <w:rPr>
                <w:b/>
                <w:bCs/>
                <w:color w:val="000000"/>
                <w:lang w:eastAsia="en-GB"/>
              </w:rPr>
              <w:t>Communities’</w:t>
            </w:r>
            <w:r w:rsidR="00434B66" w:rsidRPr="00525D10">
              <w:rPr>
                <w:b/>
                <w:bCs/>
                <w:color w:val="000000"/>
                <w:lang w:eastAsia="en-GB"/>
              </w:rPr>
              <w:t xml:space="preserve"> </w:t>
            </w:r>
            <w:r w:rsidR="00434B66" w:rsidRPr="00525D10">
              <w:rPr>
                <w:color w:val="000000"/>
                <w:lang w:eastAsia="en-GB"/>
              </w:rPr>
              <w:t xml:space="preserve">area will be </w:t>
            </w:r>
            <w:r w:rsidR="00CD4F2D" w:rsidRPr="00525D10">
              <w:rPr>
                <w:color w:val="000000"/>
                <w:lang w:eastAsia="en-GB"/>
              </w:rPr>
              <w:t>a better place to work, live and visit.</w:t>
            </w:r>
          </w:p>
          <w:p w14:paraId="2BD9E810" w14:textId="77777777" w:rsidR="004E0BF8" w:rsidRPr="00525D10" w:rsidRDefault="004E0BF8" w:rsidP="00290E2D">
            <w:pPr>
              <w:pStyle w:val="Default"/>
              <w:rPr>
                <w:rFonts w:asciiTheme="minorHAnsi" w:hAnsiTheme="minorHAnsi"/>
                <w:sz w:val="22"/>
                <w:szCs w:val="22"/>
              </w:rPr>
            </w:pPr>
          </w:p>
          <w:p w14:paraId="61A86F13" w14:textId="77777777" w:rsidR="004E0BF8" w:rsidRPr="00525D10" w:rsidRDefault="00B052A4" w:rsidP="004E0BF8">
            <w:pPr>
              <w:spacing w:before="100"/>
            </w:pPr>
            <w:r>
              <w:t>T</w:t>
            </w:r>
            <w:r w:rsidRPr="00525D10">
              <w:t xml:space="preserve">he </w:t>
            </w:r>
            <w:r w:rsidRPr="00B052A4">
              <w:t>Coigach &amp; Assynt Living Landscape Partnership</w:t>
            </w:r>
            <w:r w:rsidRPr="00525D10">
              <w:t xml:space="preserve"> Scheme objectives </w:t>
            </w:r>
            <w:r w:rsidR="004E0BF8" w:rsidRPr="00525D10">
              <w:t>are:</w:t>
            </w:r>
          </w:p>
          <w:p w14:paraId="15BA0DC3" w14:textId="77777777" w:rsidR="004E0BF8" w:rsidRPr="00525D10" w:rsidRDefault="004E0BF8" w:rsidP="004E0BF8">
            <w:pPr>
              <w:pStyle w:val="ListParagraph"/>
              <w:numPr>
                <w:ilvl w:val="0"/>
                <w:numId w:val="7"/>
              </w:numPr>
            </w:pPr>
            <w:r w:rsidRPr="00525D10">
              <w:t>Encourage and provide support for sustainable land management;</w:t>
            </w:r>
          </w:p>
          <w:p w14:paraId="1DAEADDC" w14:textId="77777777" w:rsidR="004E0BF8" w:rsidRPr="00525D10" w:rsidRDefault="004E0BF8" w:rsidP="004E0BF8">
            <w:pPr>
              <w:pStyle w:val="ListParagraph"/>
              <w:numPr>
                <w:ilvl w:val="0"/>
                <w:numId w:val="7"/>
              </w:numPr>
            </w:pPr>
            <w:r w:rsidRPr="00525D10">
              <w:t>Provide the opportunity for people to learn new skills, broaden their knowledge and increase their employment prospects and opportunities;</w:t>
            </w:r>
          </w:p>
          <w:p w14:paraId="5150975B" w14:textId="77777777" w:rsidR="004E0BF8" w:rsidRPr="00525D10" w:rsidRDefault="004E0BF8" w:rsidP="004E0BF8">
            <w:pPr>
              <w:pStyle w:val="ListParagraph"/>
              <w:numPr>
                <w:ilvl w:val="0"/>
                <w:numId w:val="7"/>
              </w:numPr>
            </w:pPr>
            <w:r w:rsidRPr="00525D10">
              <w:t xml:space="preserve">Support traditional crofting land management and </w:t>
            </w:r>
            <w:r w:rsidRPr="005B0A11">
              <w:rPr>
                <w:noProof/>
              </w:rPr>
              <w:t>high value</w:t>
            </w:r>
            <w:r w:rsidRPr="00525D10">
              <w:t xml:space="preserve"> nature farming;</w:t>
            </w:r>
          </w:p>
          <w:p w14:paraId="1BCB4E02" w14:textId="77777777" w:rsidR="004E0BF8" w:rsidRPr="00525D10" w:rsidRDefault="004E0BF8" w:rsidP="004E0BF8">
            <w:pPr>
              <w:pStyle w:val="ListParagraph"/>
              <w:numPr>
                <w:ilvl w:val="0"/>
                <w:numId w:val="7"/>
              </w:numPr>
            </w:pPr>
            <w:r w:rsidRPr="00525D10">
              <w:t>Promote and protect the area’s built and cultural heritage;</w:t>
            </w:r>
          </w:p>
          <w:p w14:paraId="617C754C" w14:textId="77777777" w:rsidR="004E0BF8" w:rsidRPr="00525D10" w:rsidRDefault="004E0BF8" w:rsidP="004E0BF8">
            <w:pPr>
              <w:pStyle w:val="ListParagraph"/>
              <w:numPr>
                <w:ilvl w:val="0"/>
                <w:numId w:val="7"/>
              </w:numPr>
            </w:pPr>
            <w:r w:rsidRPr="00525D10">
              <w:t>Provide an example of best practice land management by and for the local communities;</w:t>
            </w:r>
          </w:p>
          <w:p w14:paraId="7EACC4E4" w14:textId="77777777" w:rsidR="004E0BF8" w:rsidRPr="00525D10" w:rsidRDefault="004E0BF8" w:rsidP="004E0BF8">
            <w:pPr>
              <w:pStyle w:val="ListParagraph"/>
              <w:numPr>
                <w:ilvl w:val="0"/>
                <w:numId w:val="7"/>
              </w:numPr>
            </w:pPr>
            <w:r w:rsidRPr="00525D10">
              <w:t>Promote access to and improve understanding and enjoyment of the landscape and its natural heritage;</w:t>
            </w:r>
          </w:p>
          <w:p w14:paraId="450A4854" w14:textId="77777777" w:rsidR="004E0BF8" w:rsidRPr="00525D10" w:rsidRDefault="004E0BF8" w:rsidP="004E0BF8">
            <w:pPr>
              <w:pStyle w:val="ListParagraph"/>
              <w:numPr>
                <w:ilvl w:val="0"/>
                <w:numId w:val="7"/>
              </w:numPr>
            </w:pPr>
            <w:r w:rsidRPr="00525D10">
              <w:t>Restore and conserve natural heritage features, especially native woodlands, peatlands, and riparian environments;</w:t>
            </w:r>
          </w:p>
          <w:p w14:paraId="36858EC4" w14:textId="77777777" w:rsidR="003F0329" w:rsidRPr="00525D10" w:rsidRDefault="004E0BF8" w:rsidP="00525D10">
            <w:pPr>
              <w:pStyle w:val="ListParagraph"/>
              <w:numPr>
                <w:ilvl w:val="0"/>
                <w:numId w:val="7"/>
              </w:numPr>
            </w:pPr>
            <w:r w:rsidRPr="00525D10">
              <w:t>Collaborate with other organisations in the area to advocate and promote the protection of marine habitats, and to realise environmental and socio-economic opportunities and benefit.</w:t>
            </w:r>
          </w:p>
        </w:tc>
      </w:tr>
      <w:tr w:rsidR="00B052A4" w14:paraId="4218C7BC"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15E46952" w14:textId="77777777" w:rsidR="00B052A4" w:rsidRPr="00F21E89" w:rsidRDefault="00B052A4" w:rsidP="00B052A4">
            <w:pPr>
              <w:rPr>
                <w:b/>
                <w:sz w:val="28"/>
              </w:rPr>
            </w:pPr>
            <w:r w:rsidRPr="00F21E89">
              <w:rPr>
                <w:b/>
                <w:sz w:val="28"/>
              </w:rPr>
              <w:t xml:space="preserve">How much can be applied </w:t>
            </w:r>
            <w:r w:rsidRPr="005B0A11">
              <w:rPr>
                <w:b/>
                <w:noProof/>
                <w:sz w:val="28"/>
              </w:rPr>
              <w:t>for</w:t>
            </w:r>
            <w:r w:rsidRPr="00F21E89">
              <w:rPr>
                <w:b/>
                <w:sz w:val="28"/>
              </w:rPr>
              <w:t>?</w:t>
            </w:r>
          </w:p>
        </w:tc>
        <w:tc>
          <w:tcPr>
            <w:tcW w:w="8115" w:type="dxa"/>
            <w:tcBorders>
              <w:bottom w:val="single" w:sz="4" w:space="0" w:color="auto"/>
              <w:right w:val="double" w:sz="4" w:space="0" w:color="auto"/>
            </w:tcBorders>
          </w:tcPr>
          <w:p w14:paraId="76A9336C" w14:textId="77777777" w:rsidR="00B052A4" w:rsidRPr="00525D10" w:rsidRDefault="00B052A4" w:rsidP="00B052A4">
            <w:pPr>
              <w:pStyle w:val="ListParagraph"/>
              <w:numPr>
                <w:ilvl w:val="0"/>
                <w:numId w:val="3"/>
              </w:numPr>
              <w:spacing w:before="100" w:after="100"/>
              <w:ind w:left="357" w:hanging="357"/>
            </w:pPr>
            <w:r w:rsidRPr="00525D10">
              <w:t>Applications by individuals can apply for up to £1,000</w:t>
            </w:r>
          </w:p>
          <w:p w14:paraId="54269EC2" w14:textId="77777777" w:rsidR="00B052A4" w:rsidRPr="00525D10" w:rsidRDefault="00B052A4" w:rsidP="00B052A4">
            <w:pPr>
              <w:pStyle w:val="ListParagraph"/>
              <w:numPr>
                <w:ilvl w:val="0"/>
                <w:numId w:val="3"/>
              </w:numPr>
              <w:spacing w:before="100" w:after="100"/>
              <w:ind w:left="357" w:hanging="357"/>
            </w:pPr>
            <w:r w:rsidRPr="00525D10">
              <w:t>Applications by organisations can apply for up to £5,000</w:t>
            </w:r>
          </w:p>
          <w:p w14:paraId="68A5614D" w14:textId="77777777" w:rsidR="00B052A4" w:rsidRPr="00525D10" w:rsidRDefault="00B052A4" w:rsidP="00B052A4">
            <w:pPr>
              <w:pStyle w:val="ListParagraph"/>
              <w:numPr>
                <w:ilvl w:val="0"/>
                <w:numId w:val="3"/>
              </w:numPr>
              <w:spacing w:before="100" w:after="100"/>
              <w:ind w:left="357" w:hanging="357"/>
            </w:pPr>
            <w:r w:rsidRPr="00525D10">
              <w:t xml:space="preserve">Applications can request up to a maximum of 75% of your total project costs. The remainder must be found from another source, part of which can include </w:t>
            </w:r>
            <w:r w:rsidRPr="005B0A11">
              <w:rPr>
                <w:noProof/>
              </w:rPr>
              <w:t>in kind</w:t>
            </w:r>
            <w:r w:rsidRPr="00525D10">
              <w:t xml:space="preserve"> contributions from the use of your own labour or volunteer input (see </w:t>
            </w:r>
            <w:r w:rsidRPr="00525D10">
              <w:rPr>
                <w:b/>
              </w:rPr>
              <w:t xml:space="preserve">Point 3 </w:t>
            </w:r>
            <w:r w:rsidRPr="00525D10">
              <w:t>Project Costs below for</w:t>
            </w:r>
            <w:r>
              <w:t xml:space="preserve"> labour</w:t>
            </w:r>
            <w:r w:rsidRPr="00525D10">
              <w:t xml:space="preserve"> guide rates).</w:t>
            </w:r>
          </w:p>
          <w:p w14:paraId="2B92A53C" w14:textId="77777777" w:rsidR="00B052A4" w:rsidRPr="00525D10" w:rsidRDefault="00B052A4" w:rsidP="00B052A4">
            <w:pPr>
              <w:pStyle w:val="ListParagraph"/>
              <w:numPr>
                <w:ilvl w:val="0"/>
                <w:numId w:val="3"/>
              </w:numPr>
              <w:spacing w:before="100" w:after="100"/>
              <w:ind w:left="357" w:hanging="357"/>
            </w:pPr>
            <w:r w:rsidRPr="00525D10">
              <w:lastRenderedPageBreak/>
              <w:t>An individual or organisation can submit multiple applications, but the total funding that can be awarded per individual or organisation is the same as the limits above.</w:t>
            </w:r>
          </w:p>
          <w:p w14:paraId="33D9B59B" w14:textId="33461E01" w:rsidR="00B052A4" w:rsidRPr="00525D10" w:rsidRDefault="00B052A4" w:rsidP="000716D2">
            <w:pPr>
              <w:spacing w:before="100" w:after="100"/>
              <w:jc w:val="both"/>
              <w:rPr>
                <w:i/>
              </w:rPr>
            </w:pPr>
            <w:r w:rsidRPr="00525D10">
              <w:rPr>
                <w:i/>
              </w:rPr>
              <w:t>NB: as the grant money is provided by Heritage Lottery Fund and Scottish Natural Heritage, other lottery funds (e.g. Awards for All, Big Lottery Fund, etc.) and other funding</w:t>
            </w:r>
            <w:r w:rsidR="000B05C5">
              <w:rPr>
                <w:i/>
              </w:rPr>
              <w:t xml:space="preserve"> from Scottish Natural Heritage </w:t>
            </w:r>
            <w:r w:rsidR="00BD770E" w:rsidRPr="000B05C5">
              <w:rPr>
                <w:i/>
              </w:rPr>
              <w:t>may not be eligible to</w:t>
            </w:r>
            <w:r w:rsidRPr="000B05C5">
              <w:rPr>
                <w:i/>
              </w:rPr>
              <w:t xml:space="preserve"> be used to contribute to the remaining 25%.</w:t>
            </w:r>
            <w:r w:rsidR="00BD770E" w:rsidRPr="000B05C5">
              <w:rPr>
                <w:i/>
              </w:rPr>
              <w:t xml:space="preserve"> </w:t>
            </w:r>
            <w:r w:rsidR="000716D2" w:rsidRPr="000B05C5">
              <w:rPr>
                <w:i/>
              </w:rPr>
              <w:t>Please check with a member of the CALL Staff Team.</w:t>
            </w:r>
          </w:p>
        </w:tc>
      </w:tr>
      <w:tr w:rsidR="00253480" w14:paraId="1CCA7A4A"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4BB35BA0" w14:textId="77777777" w:rsidR="00253480" w:rsidRPr="00F21E89" w:rsidRDefault="00253480" w:rsidP="003B4F23">
            <w:pPr>
              <w:rPr>
                <w:b/>
                <w:sz w:val="28"/>
              </w:rPr>
            </w:pPr>
            <w:r w:rsidRPr="00F21E89">
              <w:rPr>
                <w:b/>
                <w:sz w:val="28"/>
              </w:rPr>
              <w:lastRenderedPageBreak/>
              <w:t>What is not funded?</w:t>
            </w:r>
          </w:p>
        </w:tc>
        <w:tc>
          <w:tcPr>
            <w:tcW w:w="8115" w:type="dxa"/>
            <w:tcBorders>
              <w:bottom w:val="single" w:sz="4" w:space="0" w:color="auto"/>
              <w:right w:val="double" w:sz="4" w:space="0" w:color="auto"/>
            </w:tcBorders>
          </w:tcPr>
          <w:p w14:paraId="3ACEEB48" w14:textId="77777777" w:rsidR="0088127B" w:rsidRPr="00525D10" w:rsidRDefault="0088127B" w:rsidP="00F21E89">
            <w:pPr>
              <w:pStyle w:val="ListParagraph"/>
              <w:numPr>
                <w:ilvl w:val="0"/>
                <w:numId w:val="3"/>
              </w:numPr>
              <w:spacing w:before="100" w:after="100"/>
              <w:ind w:left="357" w:hanging="357"/>
            </w:pPr>
            <w:r w:rsidRPr="00525D10">
              <w:t>General funding appeals</w:t>
            </w:r>
          </w:p>
          <w:p w14:paraId="2F25010C" w14:textId="77777777" w:rsidR="0088127B" w:rsidRPr="00525D10" w:rsidRDefault="0088127B" w:rsidP="00F21E89">
            <w:pPr>
              <w:pStyle w:val="ListParagraph"/>
              <w:numPr>
                <w:ilvl w:val="0"/>
                <w:numId w:val="3"/>
              </w:numPr>
              <w:spacing w:before="100" w:after="100"/>
              <w:ind w:left="357" w:hanging="357"/>
            </w:pPr>
            <w:r w:rsidRPr="00525D10">
              <w:t>Activities that do not directly result in meeting our Scheme objectives, e.g. feasibility studies</w:t>
            </w:r>
          </w:p>
          <w:p w14:paraId="39A605AC" w14:textId="77777777" w:rsidR="0088127B" w:rsidRPr="00525D10" w:rsidRDefault="0088127B" w:rsidP="00F21E89">
            <w:pPr>
              <w:pStyle w:val="ListParagraph"/>
              <w:numPr>
                <w:ilvl w:val="0"/>
                <w:numId w:val="3"/>
              </w:numPr>
              <w:spacing w:before="100" w:after="100"/>
              <w:ind w:left="357" w:hanging="357"/>
            </w:pPr>
            <w:r w:rsidRPr="00525D10">
              <w:t>Future maintenance costs of project capital works</w:t>
            </w:r>
          </w:p>
          <w:p w14:paraId="313468EF" w14:textId="77777777" w:rsidR="0088127B" w:rsidRPr="00525D10" w:rsidRDefault="0088127B" w:rsidP="00F21E89">
            <w:pPr>
              <w:pStyle w:val="ListParagraph"/>
              <w:numPr>
                <w:ilvl w:val="0"/>
                <w:numId w:val="3"/>
              </w:numPr>
              <w:spacing w:before="100" w:after="100"/>
              <w:ind w:left="357" w:hanging="357"/>
            </w:pPr>
            <w:r w:rsidRPr="00525D10">
              <w:t>Statutory and routine activities of local authorities and affiliated bodies, where this involves delivery of statutory duties and meeting Scottish Government requirements including delivering the Curriculum for Excellence in schools and school grounds</w:t>
            </w:r>
          </w:p>
          <w:p w14:paraId="42AA5D4F" w14:textId="77777777" w:rsidR="00253480" w:rsidRPr="00525D10" w:rsidRDefault="0088127B" w:rsidP="00F21E89">
            <w:pPr>
              <w:pStyle w:val="ListParagraph"/>
              <w:numPr>
                <w:ilvl w:val="0"/>
                <w:numId w:val="3"/>
              </w:numPr>
              <w:spacing w:before="100" w:after="100"/>
              <w:ind w:left="357" w:hanging="357"/>
            </w:pPr>
            <w:r w:rsidRPr="00525D10">
              <w:t>Arts projects unless they are a means of interpreting the heritage or are in some way closely connected with it</w:t>
            </w:r>
          </w:p>
        </w:tc>
      </w:tr>
      <w:tr w:rsidR="003B4F23" w14:paraId="2FDA6ED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EC23384" w14:textId="77777777" w:rsidR="003B4F23" w:rsidRPr="00F21E89" w:rsidRDefault="003B4F23" w:rsidP="003B4F23">
            <w:pPr>
              <w:rPr>
                <w:b/>
                <w:sz w:val="28"/>
              </w:rPr>
            </w:pPr>
            <w:r w:rsidRPr="00F21E89">
              <w:rPr>
                <w:b/>
                <w:sz w:val="28"/>
              </w:rPr>
              <w:t>Key Date</w:t>
            </w:r>
            <w:r w:rsidR="00253480" w:rsidRPr="00F21E89">
              <w:rPr>
                <w:b/>
                <w:sz w:val="28"/>
              </w:rPr>
              <w:t>s</w:t>
            </w:r>
          </w:p>
          <w:p w14:paraId="1B3EFF22" w14:textId="77777777" w:rsidR="003B4F23" w:rsidRPr="00F21E89" w:rsidRDefault="003B4F23" w:rsidP="003B4F23">
            <w:pPr>
              <w:rPr>
                <w:b/>
                <w:sz w:val="28"/>
              </w:rPr>
            </w:pPr>
          </w:p>
        </w:tc>
        <w:tc>
          <w:tcPr>
            <w:tcW w:w="8115" w:type="dxa"/>
            <w:tcBorders>
              <w:right w:val="double" w:sz="4" w:space="0" w:color="auto"/>
            </w:tcBorders>
          </w:tcPr>
          <w:p w14:paraId="5ACE8D52" w14:textId="4802AD40" w:rsidR="003B4F23" w:rsidRPr="00525D10" w:rsidRDefault="00253480" w:rsidP="00F21E89">
            <w:pPr>
              <w:tabs>
                <w:tab w:val="right" w:pos="6820"/>
              </w:tabs>
              <w:spacing w:before="100" w:after="100"/>
              <w:ind w:left="454"/>
            </w:pPr>
            <w:r w:rsidRPr="00525D10">
              <w:t xml:space="preserve">Deadline for application: </w:t>
            </w:r>
            <w:r w:rsidRPr="00525D10">
              <w:tab/>
            </w:r>
            <w:r w:rsidR="00AA0780">
              <w:t xml:space="preserve">12 noon, </w:t>
            </w:r>
            <w:r w:rsidR="003B4F23" w:rsidRPr="00525D10">
              <w:t>5</w:t>
            </w:r>
            <w:r w:rsidR="00AA0780" w:rsidRPr="00AA0780">
              <w:rPr>
                <w:vertAlign w:val="superscript"/>
              </w:rPr>
              <w:t>th</w:t>
            </w:r>
            <w:r w:rsidR="00AA0780">
              <w:t xml:space="preserve"> </w:t>
            </w:r>
            <w:r w:rsidRPr="00525D10">
              <w:t>March</w:t>
            </w:r>
            <w:r w:rsidR="0082290F">
              <w:t xml:space="preserve"> 2018</w:t>
            </w:r>
          </w:p>
          <w:p w14:paraId="4110780D" w14:textId="6A02BD3E" w:rsidR="003B4F23" w:rsidRPr="00525D10" w:rsidRDefault="00253480" w:rsidP="00AA0780">
            <w:pPr>
              <w:tabs>
                <w:tab w:val="right" w:pos="6820"/>
              </w:tabs>
              <w:spacing w:before="100" w:after="100"/>
              <w:ind w:left="454"/>
            </w:pPr>
            <w:r w:rsidRPr="00525D10">
              <w:t xml:space="preserve">Notification of award: </w:t>
            </w:r>
            <w:r w:rsidRPr="00525D10">
              <w:tab/>
              <w:t>26</w:t>
            </w:r>
            <w:r w:rsidR="00AA0780" w:rsidRPr="00AA0780">
              <w:rPr>
                <w:vertAlign w:val="superscript"/>
              </w:rPr>
              <w:t>th</w:t>
            </w:r>
            <w:r w:rsidR="00AA0780">
              <w:t xml:space="preserve"> </w:t>
            </w:r>
            <w:bookmarkStart w:id="0" w:name="_GoBack"/>
            <w:bookmarkEnd w:id="0"/>
            <w:r w:rsidRPr="00525D10">
              <w:t>March 20</w:t>
            </w:r>
            <w:r w:rsidR="0082290F">
              <w:t>18</w:t>
            </w:r>
          </w:p>
        </w:tc>
      </w:tr>
      <w:tr w:rsidR="00EA65E8" w14:paraId="35017C5F"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69DA8844" w14:textId="77777777" w:rsidR="00EA65E8" w:rsidRPr="00F21E89" w:rsidRDefault="00EA65E8" w:rsidP="003B4F23">
            <w:pPr>
              <w:rPr>
                <w:b/>
                <w:sz w:val="28"/>
              </w:rPr>
            </w:pPr>
            <w:r>
              <w:rPr>
                <w:b/>
                <w:sz w:val="28"/>
              </w:rPr>
              <w:t>Grant Scheme Management</w:t>
            </w:r>
          </w:p>
        </w:tc>
        <w:tc>
          <w:tcPr>
            <w:tcW w:w="8115" w:type="dxa"/>
            <w:tcBorders>
              <w:right w:val="double" w:sz="4" w:space="0" w:color="auto"/>
            </w:tcBorders>
          </w:tcPr>
          <w:p w14:paraId="7FAA7CF4" w14:textId="77777777" w:rsidR="00EA65E8" w:rsidRPr="00525D10" w:rsidRDefault="00EA65E8" w:rsidP="00EA65E8">
            <w:pPr>
              <w:pStyle w:val="ListParagraph"/>
              <w:numPr>
                <w:ilvl w:val="0"/>
                <w:numId w:val="3"/>
              </w:numPr>
              <w:spacing w:before="100" w:after="100"/>
              <w:ind w:left="357" w:hanging="357"/>
            </w:pPr>
            <w:r w:rsidRPr="00525D10">
              <w:t>The Community Grants Scheme is administered by the Coigach &amp; Assynt Living Landscape Partnership. Funding agreements will be made between successful applicants and the Scottish Wildlife Trust, who administer the funding for the scheme from the Heritage Lottery Fund and Scottish Natural Heritage.</w:t>
            </w:r>
          </w:p>
          <w:p w14:paraId="4A889E31" w14:textId="17F15FF0" w:rsidR="00EA65E8" w:rsidRPr="00525D10" w:rsidRDefault="00EA65E8" w:rsidP="00EA65E8">
            <w:pPr>
              <w:pStyle w:val="ListParagraph"/>
              <w:numPr>
                <w:ilvl w:val="0"/>
                <w:numId w:val="3"/>
              </w:numPr>
              <w:spacing w:before="100" w:after="100"/>
              <w:ind w:left="357" w:hanging="357"/>
            </w:pPr>
            <w:r w:rsidRPr="00525D10">
              <w:t xml:space="preserve">The initial budget for the Community Grants Scheme is a total of £100,000 over the 5 years of the Coigach &amp; Assynt Living Landscape Partnership </w:t>
            </w:r>
            <w:r w:rsidR="005B0A11" w:rsidRPr="005B0A11">
              <w:rPr>
                <w:noProof/>
              </w:rPr>
              <w:t>Scheme</w:t>
            </w:r>
            <w:r w:rsidRPr="00525D10">
              <w:t xml:space="preserve"> and may increase over time if additional match funding is attracted. Coigach &amp; Assynt Living Landscape Partnership reserves the right to amend the terms of or withdraw future rounds of the Community Grants Scheme.</w:t>
            </w:r>
          </w:p>
          <w:p w14:paraId="762999E2" w14:textId="77777777" w:rsidR="00EA65E8" w:rsidRPr="00525D10" w:rsidRDefault="00EA65E8" w:rsidP="00856067">
            <w:pPr>
              <w:pStyle w:val="ListParagraph"/>
              <w:numPr>
                <w:ilvl w:val="0"/>
                <w:numId w:val="3"/>
              </w:numPr>
              <w:spacing w:before="100" w:after="100"/>
              <w:ind w:left="357" w:hanging="357"/>
            </w:pPr>
            <w:r w:rsidRPr="00525D10">
              <w:t>The total funds available for Year 2 of the Community Grants Scheme is £</w:t>
            </w:r>
            <w:r w:rsidR="00856067" w:rsidRPr="00525D10">
              <w:t>2</w:t>
            </w:r>
            <w:r w:rsidR="00856067">
              <w:t>5</w:t>
            </w:r>
            <w:r w:rsidRPr="00525D10">
              <w:t>,000.</w:t>
            </w:r>
          </w:p>
        </w:tc>
      </w:tr>
      <w:tr w:rsidR="00EA65E8" w14:paraId="65BA9BE5"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50D195D" w14:textId="77777777" w:rsidR="00EA65E8" w:rsidRDefault="00525D10" w:rsidP="003B4F23">
            <w:pPr>
              <w:rPr>
                <w:b/>
                <w:sz w:val="28"/>
              </w:rPr>
            </w:pPr>
            <w:r>
              <w:rPr>
                <w:b/>
                <w:sz w:val="28"/>
              </w:rPr>
              <w:t>How will the grant be paid?</w:t>
            </w:r>
          </w:p>
        </w:tc>
        <w:tc>
          <w:tcPr>
            <w:tcW w:w="8115" w:type="dxa"/>
            <w:tcBorders>
              <w:right w:val="double" w:sz="4" w:space="0" w:color="auto"/>
            </w:tcBorders>
          </w:tcPr>
          <w:p w14:paraId="3292B7E3" w14:textId="318A7ADD" w:rsidR="00525D10" w:rsidRPr="00525D10" w:rsidRDefault="00525D10" w:rsidP="00525D10">
            <w:pPr>
              <w:pStyle w:val="ListParagraph"/>
              <w:numPr>
                <w:ilvl w:val="0"/>
                <w:numId w:val="3"/>
              </w:numPr>
              <w:spacing w:before="100" w:after="100"/>
              <w:ind w:left="357" w:hanging="357"/>
            </w:pPr>
            <w:r w:rsidRPr="00525D10">
              <w:t>Payment of</w:t>
            </w:r>
            <w:r w:rsidR="005B0A11">
              <w:t xml:space="preserve"> the</w:t>
            </w:r>
            <w:r w:rsidRPr="00525D10">
              <w:t xml:space="preserve"> </w:t>
            </w:r>
            <w:r w:rsidRPr="005B0A11">
              <w:rPr>
                <w:noProof/>
              </w:rPr>
              <w:t>grant</w:t>
            </w:r>
            <w:r w:rsidRPr="00525D10">
              <w:t xml:space="preserve"> will be made in arrears on completion of your project and production of evidence such as invoices and receipts. </w:t>
            </w:r>
          </w:p>
          <w:p w14:paraId="41A554A9" w14:textId="77777777" w:rsidR="00525D10" w:rsidRPr="00525D10" w:rsidRDefault="00525D10" w:rsidP="00525D10">
            <w:pPr>
              <w:pStyle w:val="ListParagraph"/>
              <w:numPr>
                <w:ilvl w:val="0"/>
                <w:numId w:val="3"/>
              </w:numPr>
              <w:spacing w:before="100" w:after="100"/>
              <w:ind w:left="357" w:hanging="357"/>
            </w:pPr>
            <w:r w:rsidRPr="00525D10">
              <w:t xml:space="preserve">If payment in arrears would mean the project would not be able to go ahead please state this in your application and we will consider alternative arrangements on an exceptional basis. </w:t>
            </w:r>
          </w:p>
          <w:p w14:paraId="7EAD9F06" w14:textId="77777777" w:rsidR="00EA65E8" w:rsidRPr="00525D10" w:rsidRDefault="00525D10" w:rsidP="00525D10">
            <w:pPr>
              <w:pStyle w:val="ListParagraph"/>
              <w:numPr>
                <w:ilvl w:val="0"/>
                <w:numId w:val="3"/>
              </w:numPr>
              <w:spacing w:before="100" w:after="100"/>
              <w:ind w:left="357" w:hanging="357"/>
            </w:pPr>
            <w:r w:rsidRPr="00525D10">
              <w:t xml:space="preserve">Grant cannot be claimed on items purchased prior to the date </w:t>
            </w:r>
            <w:r w:rsidRPr="005B0A11">
              <w:rPr>
                <w:noProof/>
              </w:rPr>
              <w:t>on</w:t>
            </w:r>
            <w:r w:rsidRPr="00525D10">
              <w:t xml:space="preserve"> the funding award letter for successful applications.</w:t>
            </w:r>
          </w:p>
        </w:tc>
      </w:tr>
      <w:tr w:rsidR="00525D10" w14:paraId="40E488F1"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42FB7DA1" w14:textId="77777777" w:rsidR="00525D10" w:rsidRDefault="00525D10" w:rsidP="003B4F23">
            <w:pPr>
              <w:rPr>
                <w:b/>
                <w:sz w:val="28"/>
              </w:rPr>
            </w:pPr>
            <w:r>
              <w:rPr>
                <w:b/>
                <w:sz w:val="28"/>
              </w:rPr>
              <w:t>Reporting on your project</w:t>
            </w:r>
          </w:p>
        </w:tc>
        <w:tc>
          <w:tcPr>
            <w:tcW w:w="8115" w:type="dxa"/>
            <w:tcBorders>
              <w:right w:val="double" w:sz="4" w:space="0" w:color="auto"/>
            </w:tcBorders>
          </w:tcPr>
          <w:p w14:paraId="450F505F" w14:textId="77777777" w:rsidR="00525D10" w:rsidRPr="00525D10" w:rsidRDefault="00525D10" w:rsidP="00525D10">
            <w:pPr>
              <w:pStyle w:val="ListParagraph"/>
              <w:numPr>
                <w:ilvl w:val="0"/>
                <w:numId w:val="3"/>
              </w:numPr>
              <w:spacing w:before="100" w:after="100"/>
              <w:ind w:left="357" w:hanging="357"/>
            </w:pPr>
            <w:r w:rsidRPr="00525D10">
              <w:t xml:space="preserve">A brief project report with supporting photos – before and after (if appropriate) must be submitted with </w:t>
            </w:r>
            <w:r w:rsidRPr="005B0A11">
              <w:rPr>
                <w:noProof/>
              </w:rPr>
              <w:t>receipted invoice</w:t>
            </w:r>
            <w:r w:rsidRPr="00525D10">
              <w:t xml:space="preserve">(s) to receive the grant. </w:t>
            </w:r>
          </w:p>
          <w:p w14:paraId="778B1FE7" w14:textId="77777777" w:rsidR="00525D10" w:rsidRPr="00525D10" w:rsidRDefault="00525D10" w:rsidP="00525D10">
            <w:pPr>
              <w:pStyle w:val="ListParagraph"/>
              <w:numPr>
                <w:ilvl w:val="0"/>
                <w:numId w:val="3"/>
              </w:numPr>
              <w:spacing w:before="100" w:after="100"/>
              <w:ind w:left="357" w:hanging="357"/>
            </w:pPr>
            <w:r w:rsidRPr="00525D10">
              <w:t xml:space="preserve">Coigach &amp; Assynt Living Landscape Partnership Scheme reserve the right to withhold payment if you do not submit your project report and receipted invoice(s) before 31st March </w:t>
            </w:r>
            <w:r w:rsidR="00856067" w:rsidRPr="00525D10">
              <w:t>201</w:t>
            </w:r>
            <w:r w:rsidR="00856067">
              <w:t>9</w:t>
            </w:r>
            <w:r w:rsidRPr="00525D10">
              <w:t>.</w:t>
            </w:r>
          </w:p>
          <w:p w14:paraId="2F53E77E" w14:textId="77777777" w:rsidR="00525D10" w:rsidRPr="00525D10" w:rsidRDefault="00525D10" w:rsidP="00856067">
            <w:pPr>
              <w:pStyle w:val="ListParagraph"/>
              <w:numPr>
                <w:ilvl w:val="0"/>
                <w:numId w:val="3"/>
              </w:numPr>
              <w:spacing w:before="100" w:after="100"/>
              <w:ind w:left="357" w:hanging="357"/>
            </w:pPr>
            <w:r w:rsidRPr="00525D10">
              <w:t xml:space="preserve">You can claim your grant as soon as your project is complete, you don’t have to wait until 31st March </w:t>
            </w:r>
            <w:r w:rsidR="00856067" w:rsidRPr="00525D10">
              <w:t>201</w:t>
            </w:r>
            <w:r w:rsidR="00856067">
              <w:t>9</w:t>
            </w:r>
            <w:r w:rsidRPr="00525D10">
              <w:t>.</w:t>
            </w:r>
          </w:p>
        </w:tc>
      </w:tr>
      <w:tr w:rsidR="00525D10" w14:paraId="135CCDD0"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A6659EC" w14:textId="77777777" w:rsidR="00525D10" w:rsidRDefault="00525D10" w:rsidP="003B4F23">
            <w:pPr>
              <w:rPr>
                <w:b/>
                <w:sz w:val="28"/>
              </w:rPr>
            </w:pPr>
            <w:r>
              <w:rPr>
                <w:b/>
                <w:sz w:val="28"/>
              </w:rPr>
              <w:t xml:space="preserve">What will be the </w:t>
            </w:r>
            <w:r w:rsidRPr="005B0A11">
              <w:rPr>
                <w:b/>
                <w:noProof/>
                <w:sz w:val="28"/>
              </w:rPr>
              <w:t>long term</w:t>
            </w:r>
            <w:r>
              <w:rPr>
                <w:b/>
                <w:sz w:val="28"/>
              </w:rPr>
              <w:t xml:space="preserve"> benefits of your project?</w:t>
            </w:r>
          </w:p>
        </w:tc>
        <w:tc>
          <w:tcPr>
            <w:tcW w:w="8115" w:type="dxa"/>
            <w:tcBorders>
              <w:right w:val="double" w:sz="4" w:space="0" w:color="auto"/>
            </w:tcBorders>
          </w:tcPr>
          <w:p w14:paraId="63947A70" w14:textId="77777777" w:rsidR="00525D10" w:rsidRPr="00525D10" w:rsidRDefault="00525D10" w:rsidP="00525D10">
            <w:pPr>
              <w:pStyle w:val="ListParagraph"/>
              <w:numPr>
                <w:ilvl w:val="0"/>
                <w:numId w:val="3"/>
              </w:numPr>
              <w:spacing w:before="100" w:after="100"/>
              <w:ind w:left="357" w:hanging="357"/>
            </w:pPr>
            <w:r w:rsidRPr="00525D10">
              <w:t>Think about what implication your project might have – for example, is this project enabling something else to happen in the future e.g.</w:t>
            </w:r>
          </w:p>
          <w:p w14:paraId="522A145F" w14:textId="77777777" w:rsidR="00525D10" w:rsidRPr="00525D10" w:rsidRDefault="00525D10" w:rsidP="00525D10">
            <w:pPr>
              <w:pStyle w:val="ListParagraph"/>
              <w:numPr>
                <w:ilvl w:val="1"/>
                <w:numId w:val="3"/>
              </w:numPr>
              <w:spacing w:before="100" w:after="100"/>
            </w:pPr>
            <w:r w:rsidRPr="00525D10">
              <w:t>the hectares of native woodland will provide habitat for birds, or wood fuel</w:t>
            </w:r>
          </w:p>
          <w:p w14:paraId="335C59C1" w14:textId="77777777" w:rsidR="00525D10" w:rsidRPr="00525D10" w:rsidRDefault="00525D10" w:rsidP="00525D10">
            <w:pPr>
              <w:pStyle w:val="ListParagraph"/>
              <w:numPr>
                <w:ilvl w:val="1"/>
                <w:numId w:val="3"/>
              </w:numPr>
              <w:spacing w:before="100" w:after="100"/>
            </w:pPr>
            <w:r w:rsidRPr="00525D10">
              <w:t xml:space="preserve">the 50m of </w:t>
            </w:r>
            <w:r w:rsidRPr="005B0A11">
              <w:rPr>
                <w:noProof/>
              </w:rPr>
              <w:t>drystane</w:t>
            </w:r>
            <w:r w:rsidRPr="00525D10">
              <w:t xml:space="preserve"> dyke will contribute to the scenic value and last for many decades for stock management</w:t>
            </w:r>
          </w:p>
          <w:p w14:paraId="78EC0166" w14:textId="77777777" w:rsidR="00525D10" w:rsidRPr="00525D10" w:rsidRDefault="00525D10" w:rsidP="00525D10">
            <w:pPr>
              <w:pStyle w:val="ListParagraph"/>
              <w:numPr>
                <w:ilvl w:val="1"/>
                <w:numId w:val="3"/>
              </w:numPr>
              <w:spacing w:before="100" w:after="100"/>
            </w:pPr>
            <w:r w:rsidRPr="00525D10">
              <w:t>the attainment of one further education course will provide more learning opportunities leading to increased skills for young people locally</w:t>
            </w:r>
          </w:p>
          <w:p w14:paraId="10FEA06A" w14:textId="77777777" w:rsidR="00525D10" w:rsidRPr="00525D10" w:rsidRDefault="00525D10" w:rsidP="00525D10">
            <w:pPr>
              <w:pStyle w:val="ListParagraph"/>
              <w:numPr>
                <w:ilvl w:val="1"/>
                <w:numId w:val="3"/>
              </w:numPr>
              <w:spacing w:before="100" w:after="100"/>
            </w:pPr>
            <w:proofErr w:type="gramStart"/>
            <w:r w:rsidRPr="00525D10">
              <w:lastRenderedPageBreak/>
              <w:t>the</w:t>
            </w:r>
            <w:proofErr w:type="gramEnd"/>
            <w:r w:rsidRPr="00525D10">
              <w:t xml:space="preserve"> habitat map and report will enable the </w:t>
            </w:r>
            <w:r w:rsidRPr="005B0A11">
              <w:rPr>
                <w:noProof/>
              </w:rPr>
              <w:t>croft</w:t>
            </w:r>
            <w:r w:rsidRPr="00525D10">
              <w:t xml:space="preserve"> to be managed more sympathetically for wildlife and provide data for future funding applications. </w:t>
            </w:r>
          </w:p>
        </w:tc>
      </w:tr>
      <w:tr w:rsidR="00525D10" w14:paraId="5588CCC6"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6A506D17" w14:textId="77777777" w:rsidR="00525D10" w:rsidRDefault="00525D10" w:rsidP="00525D10">
            <w:pPr>
              <w:rPr>
                <w:b/>
                <w:sz w:val="28"/>
              </w:rPr>
            </w:pPr>
            <w:r>
              <w:rPr>
                <w:b/>
                <w:sz w:val="28"/>
              </w:rPr>
              <w:lastRenderedPageBreak/>
              <w:t xml:space="preserve">Your projects </w:t>
            </w:r>
            <w:r w:rsidRPr="005B0A11">
              <w:rPr>
                <w:b/>
                <w:noProof/>
                <w:sz w:val="28"/>
              </w:rPr>
              <w:t>long term</w:t>
            </w:r>
            <w:r>
              <w:rPr>
                <w:b/>
                <w:sz w:val="28"/>
              </w:rPr>
              <w:t xml:space="preserve"> maintenance costs?</w:t>
            </w:r>
          </w:p>
        </w:tc>
        <w:tc>
          <w:tcPr>
            <w:tcW w:w="8115" w:type="dxa"/>
            <w:tcBorders>
              <w:bottom w:val="single" w:sz="4" w:space="0" w:color="auto"/>
              <w:right w:val="double" w:sz="4" w:space="0" w:color="auto"/>
            </w:tcBorders>
          </w:tcPr>
          <w:p w14:paraId="2A7604F7" w14:textId="77777777" w:rsidR="00525D10" w:rsidRPr="00525D10" w:rsidRDefault="00525D10" w:rsidP="00525D10">
            <w:pPr>
              <w:pStyle w:val="ListParagraph"/>
              <w:numPr>
                <w:ilvl w:val="0"/>
                <w:numId w:val="3"/>
              </w:numPr>
              <w:spacing w:before="100" w:after="100"/>
              <w:ind w:left="357" w:hanging="357"/>
            </w:pPr>
            <w:r w:rsidRPr="00525D10">
              <w:t xml:space="preserve">All projects involving capital works will be required to enter into a management agreement that will see the works maintained for a 10 year period following their completion. </w:t>
            </w:r>
          </w:p>
          <w:p w14:paraId="0CA94A01" w14:textId="77777777" w:rsidR="00525D10" w:rsidRPr="00525D10" w:rsidRDefault="00525D10" w:rsidP="00525D10">
            <w:pPr>
              <w:pStyle w:val="ListParagraph"/>
              <w:numPr>
                <w:ilvl w:val="0"/>
                <w:numId w:val="3"/>
              </w:numPr>
              <w:spacing w:before="100" w:after="100"/>
              <w:ind w:left="357" w:hanging="357"/>
            </w:pPr>
            <w:r w:rsidRPr="005B0A11">
              <w:rPr>
                <w:noProof/>
              </w:rPr>
              <w:t>Long term</w:t>
            </w:r>
            <w:r w:rsidRPr="00525D10">
              <w:t xml:space="preserve"> maintenance costs are not eligible for funding from the Community Grants Scheme.</w:t>
            </w:r>
          </w:p>
        </w:tc>
      </w:tr>
      <w:tr w:rsidR="00B052A4" w14:paraId="60EA2B7D"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7C249B8C" w14:textId="77777777" w:rsidR="00B052A4" w:rsidRDefault="00B052A4" w:rsidP="00B052A4">
            <w:pPr>
              <w:rPr>
                <w:b/>
                <w:sz w:val="28"/>
              </w:rPr>
            </w:pPr>
            <w:r>
              <w:rPr>
                <w:b/>
                <w:sz w:val="28"/>
              </w:rPr>
              <w:t>Are income generating projects eligible for funding?</w:t>
            </w:r>
          </w:p>
        </w:tc>
        <w:tc>
          <w:tcPr>
            <w:tcW w:w="8115" w:type="dxa"/>
            <w:tcBorders>
              <w:bottom w:val="single" w:sz="4" w:space="0" w:color="auto"/>
              <w:right w:val="double" w:sz="4" w:space="0" w:color="auto"/>
            </w:tcBorders>
          </w:tcPr>
          <w:p w14:paraId="23703EF9" w14:textId="77777777" w:rsidR="00B052A4" w:rsidRPr="00525D10" w:rsidRDefault="00B052A4" w:rsidP="00B052A4">
            <w:pPr>
              <w:pStyle w:val="ListParagraph"/>
              <w:numPr>
                <w:ilvl w:val="0"/>
                <w:numId w:val="3"/>
              </w:numPr>
              <w:spacing w:before="100" w:after="100"/>
              <w:ind w:left="357" w:hanging="357"/>
            </w:pPr>
            <w:r w:rsidRPr="00525D10">
              <w:t xml:space="preserve">We accept projects that have an element of income generation within them, </w:t>
            </w:r>
            <w:r w:rsidRPr="005B0A11">
              <w:rPr>
                <w:noProof/>
              </w:rPr>
              <w:t>however</w:t>
            </w:r>
            <w:r w:rsidRPr="00525D10">
              <w:t xml:space="preserve"> due to the terms of our scheme </w:t>
            </w:r>
            <w:r w:rsidRPr="005B0A11">
              <w:rPr>
                <w:noProof/>
              </w:rPr>
              <w:t>funding</w:t>
            </w:r>
            <w:r w:rsidRPr="00525D10">
              <w:t xml:space="preserve"> any income generated as part of funded projects must be reinvested into the project itself as match funding income or into the wider Coigach &amp; Assynt Landscape Partnership scheme. </w:t>
            </w:r>
          </w:p>
          <w:p w14:paraId="242CACB4" w14:textId="77777777" w:rsidR="00B052A4" w:rsidRPr="00525D10" w:rsidRDefault="00B052A4" w:rsidP="00B052A4">
            <w:pPr>
              <w:pStyle w:val="ListParagraph"/>
              <w:numPr>
                <w:ilvl w:val="0"/>
                <w:numId w:val="3"/>
              </w:numPr>
              <w:spacing w:before="100" w:after="100"/>
              <w:ind w:left="357" w:hanging="357"/>
            </w:pPr>
            <w:r w:rsidRPr="00525D10">
              <w:t>The income generation restriction applies to income generated until the end of the scheme on 31st March 2022. Successful applicants to the Community Grants Scheme cannot profit financially from their funded projects until after this date.</w:t>
            </w:r>
          </w:p>
        </w:tc>
      </w:tr>
      <w:tr w:rsidR="00525D10" w14:paraId="5B11AB54" w14:textId="77777777" w:rsidTr="00B052A4">
        <w:tblPrEx>
          <w:tblBorders>
            <w:left w:val="none" w:sz="0" w:space="0" w:color="auto"/>
            <w:right w:val="none" w:sz="0" w:space="0" w:color="auto"/>
            <w:insideV w:val="none" w:sz="0" w:space="0" w:color="auto"/>
          </w:tblBorders>
        </w:tblPrEx>
        <w:tc>
          <w:tcPr>
            <w:tcW w:w="2365" w:type="dxa"/>
            <w:tcBorders>
              <w:top w:val="single" w:sz="4" w:space="0" w:color="auto"/>
              <w:left w:val="double" w:sz="4" w:space="0" w:color="auto"/>
              <w:bottom w:val="double" w:sz="4" w:space="0" w:color="auto"/>
            </w:tcBorders>
          </w:tcPr>
          <w:p w14:paraId="129339CC" w14:textId="77777777" w:rsidR="00525D10" w:rsidRDefault="00525D10" w:rsidP="00525D10">
            <w:pPr>
              <w:rPr>
                <w:b/>
                <w:sz w:val="28"/>
              </w:rPr>
            </w:pPr>
            <w:r>
              <w:rPr>
                <w:b/>
                <w:sz w:val="28"/>
              </w:rPr>
              <w:t>Funder acknowledgement</w:t>
            </w:r>
          </w:p>
        </w:tc>
        <w:tc>
          <w:tcPr>
            <w:tcW w:w="8115" w:type="dxa"/>
            <w:tcBorders>
              <w:top w:val="single" w:sz="4" w:space="0" w:color="auto"/>
              <w:bottom w:val="double" w:sz="4" w:space="0" w:color="auto"/>
              <w:right w:val="double" w:sz="4" w:space="0" w:color="auto"/>
            </w:tcBorders>
          </w:tcPr>
          <w:p w14:paraId="351D035A" w14:textId="77777777" w:rsidR="00525D10" w:rsidRPr="00525D10" w:rsidRDefault="00525D10" w:rsidP="00525D10">
            <w:pPr>
              <w:pStyle w:val="ListParagraph"/>
              <w:numPr>
                <w:ilvl w:val="0"/>
                <w:numId w:val="3"/>
              </w:numPr>
              <w:spacing w:before="100" w:after="100"/>
              <w:ind w:left="357" w:hanging="357"/>
            </w:pPr>
            <w:r w:rsidRPr="00525D10">
              <w:t>A condition of receiving funding from our Community Grants Scheme is that the Coigach &amp; Assynt Living Landscape Partnership, Heritage Lottery Fund and Scottish Natural Heritage all need to be publicly acknowledged as funders of your project. Examples of how this can be done include:</w:t>
            </w:r>
          </w:p>
          <w:p w14:paraId="35166F09" w14:textId="77777777" w:rsidR="00525D10" w:rsidRPr="00525D10" w:rsidRDefault="00525D10" w:rsidP="00525D10">
            <w:pPr>
              <w:pStyle w:val="ListParagraph"/>
              <w:numPr>
                <w:ilvl w:val="1"/>
                <w:numId w:val="3"/>
              </w:numPr>
              <w:spacing w:before="100" w:after="100"/>
            </w:pPr>
            <w:r w:rsidRPr="00525D10">
              <w:t>including their logos on items that will be visible to the public, e.g. publications, signage</w:t>
            </w:r>
          </w:p>
          <w:p w14:paraId="38AE6FDB" w14:textId="77777777" w:rsidR="00525D10" w:rsidRPr="00525D10" w:rsidRDefault="00525D10" w:rsidP="00525D10">
            <w:pPr>
              <w:pStyle w:val="ListParagraph"/>
              <w:numPr>
                <w:ilvl w:val="1"/>
                <w:numId w:val="3"/>
              </w:numPr>
              <w:spacing w:before="100" w:after="100"/>
            </w:pPr>
            <w:r w:rsidRPr="00525D10">
              <w:t>submitting an article or letter to local newspapers (free of charge) detailing the activities undertaken and mentioning the scheme and funders</w:t>
            </w:r>
          </w:p>
          <w:p w14:paraId="1705F842" w14:textId="77777777" w:rsidR="00525D10" w:rsidRPr="00525D10" w:rsidRDefault="00525D10" w:rsidP="00525D10">
            <w:pPr>
              <w:pStyle w:val="ListParagraph"/>
              <w:numPr>
                <w:ilvl w:val="0"/>
                <w:numId w:val="3"/>
              </w:numPr>
              <w:spacing w:before="100" w:after="100"/>
              <w:ind w:left="357" w:hanging="357"/>
            </w:pPr>
            <w:r w:rsidRPr="00525D10">
              <w:t xml:space="preserve">Further guidance on funder acknowledgement will be supplied to successful applicants and assistance will be given by the CALL staff team to help you comply with this request. </w:t>
            </w:r>
          </w:p>
        </w:tc>
      </w:tr>
    </w:tbl>
    <w:p w14:paraId="4FE6ADED" w14:textId="77777777" w:rsidR="00434B66" w:rsidRDefault="00434B66" w:rsidP="0088127B">
      <w:pPr>
        <w:pStyle w:val="HeadingA"/>
      </w:pPr>
    </w:p>
    <w:p w14:paraId="5FAB32F7" w14:textId="77777777" w:rsidR="00434B66" w:rsidRDefault="00434B66">
      <w:pPr>
        <w:rPr>
          <w:b/>
          <w:sz w:val="36"/>
          <w:szCs w:val="36"/>
        </w:rPr>
      </w:pPr>
      <w:r>
        <w:br w:type="page"/>
      </w:r>
    </w:p>
    <w:p w14:paraId="45CF0DB7" w14:textId="77777777" w:rsidR="0088127B" w:rsidRDefault="0088127B" w:rsidP="0088127B">
      <w:pPr>
        <w:pStyle w:val="HeadingA"/>
      </w:pPr>
      <w:r>
        <w:lastRenderedPageBreak/>
        <w:t>Community Grants Scheme Full Application Form</w:t>
      </w:r>
    </w:p>
    <w:p w14:paraId="334DF31B" w14:textId="77777777" w:rsidR="0088127B" w:rsidRDefault="0088127B" w:rsidP="0088127B">
      <w:r w:rsidRPr="00C15ADD">
        <w:t>Please read our</w:t>
      </w:r>
      <w:r>
        <w:t xml:space="preserve"> Community Grant Scheme Guidance</w:t>
      </w:r>
      <w:r w:rsidRPr="00C15ADD">
        <w:t xml:space="preserve"> above before completing this form and ensure that your proposal is eligible for the grant</w:t>
      </w:r>
      <w:r>
        <w:t xml:space="preserve"> and for advice on how to complete certain sections</w:t>
      </w:r>
      <w:r w:rsidRPr="00C15ADD">
        <w:t>.</w:t>
      </w:r>
    </w:p>
    <w:p w14:paraId="5074338A" w14:textId="77777777" w:rsidR="0088127B" w:rsidRDefault="0088127B" w:rsidP="0088127B">
      <w:r>
        <w:t xml:space="preserve">If you have a question about how to complete this form that you cannot find the answer to in the guidance or would like clarity on a point, please contact the Coigach &amp; Assynt Living Landscape Partnership Scheme team </w:t>
      </w:r>
      <w:r w:rsidRPr="00265A55">
        <w:t>by email: info@coigach-assynt.org or by phone: 01571 844 638</w:t>
      </w:r>
    </w:p>
    <w:tbl>
      <w:tblPr>
        <w:tblStyle w:val="TableGrid"/>
        <w:tblW w:w="0" w:type="auto"/>
        <w:tblLook w:val="04A0" w:firstRow="1" w:lastRow="0" w:firstColumn="1" w:lastColumn="0" w:noHBand="0" w:noVBand="1"/>
      </w:tblPr>
      <w:tblGrid>
        <w:gridCol w:w="562"/>
        <w:gridCol w:w="2410"/>
        <w:gridCol w:w="7484"/>
      </w:tblGrid>
      <w:tr w:rsidR="0088127B" w14:paraId="6F929D7F" w14:textId="77777777" w:rsidTr="00624C9E">
        <w:tc>
          <w:tcPr>
            <w:tcW w:w="562" w:type="dxa"/>
            <w:vMerge w:val="restart"/>
            <w:shd w:val="clear" w:color="auto" w:fill="BDD6EE" w:themeFill="accent1" w:themeFillTint="66"/>
          </w:tcPr>
          <w:p w14:paraId="14EA2215" w14:textId="77777777" w:rsidR="0088127B" w:rsidRPr="00D440CC" w:rsidRDefault="0088127B" w:rsidP="00624C9E">
            <w:pPr>
              <w:rPr>
                <w:b/>
              </w:rPr>
            </w:pPr>
            <w:r w:rsidRPr="00D440CC">
              <w:rPr>
                <w:b/>
              </w:rPr>
              <w:t>1.</w:t>
            </w:r>
          </w:p>
        </w:tc>
        <w:tc>
          <w:tcPr>
            <w:tcW w:w="9894" w:type="dxa"/>
            <w:gridSpan w:val="2"/>
          </w:tcPr>
          <w:p w14:paraId="752A3726" w14:textId="77777777" w:rsidR="0088127B" w:rsidRDefault="0088127B" w:rsidP="00624C9E">
            <w:pPr>
              <w:pStyle w:val="HeadingC"/>
            </w:pPr>
            <w:r>
              <w:t>About you</w:t>
            </w:r>
          </w:p>
        </w:tc>
      </w:tr>
      <w:tr w:rsidR="0088127B" w14:paraId="1E279FD7" w14:textId="77777777" w:rsidTr="00624C9E">
        <w:tc>
          <w:tcPr>
            <w:tcW w:w="562" w:type="dxa"/>
            <w:vMerge/>
            <w:shd w:val="clear" w:color="auto" w:fill="BDD6EE" w:themeFill="accent1" w:themeFillTint="66"/>
          </w:tcPr>
          <w:p w14:paraId="66B0F22B" w14:textId="77777777" w:rsidR="0088127B" w:rsidRPr="00D440CC" w:rsidRDefault="0088127B" w:rsidP="00624C9E">
            <w:pPr>
              <w:rPr>
                <w:b/>
              </w:rPr>
            </w:pPr>
          </w:p>
        </w:tc>
        <w:tc>
          <w:tcPr>
            <w:tcW w:w="2410" w:type="dxa"/>
          </w:tcPr>
          <w:p w14:paraId="2D473E27" w14:textId="77777777" w:rsidR="0088127B" w:rsidRPr="00D440CC" w:rsidRDefault="0088127B" w:rsidP="00624C9E">
            <w:pPr>
              <w:rPr>
                <w:b/>
              </w:rPr>
            </w:pPr>
            <w:r w:rsidRPr="00D440CC">
              <w:rPr>
                <w:b/>
              </w:rPr>
              <w:t>Contact name:</w:t>
            </w:r>
          </w:p>
        </w:tc>
        <w:tc>
          <w:tcPr>
            <w:tcW w:w="7484" w:type="dxa"/>
          </w:tcPr>
          <w:p w14:paraId="2128328A" w14:textId="77777777" w:rsidR="0088127B" w:rsidRDefault="0088127B" w:rsidP="00624C9E"/>
        </w:tc>
      </w:tr>
      <w:tr w:rsidR="0088127B" w14:paraId="06EF128F" w14:textId="77777777" w:rsidTr="00624C9E">
        <w:trPr>
          <w:trHeight w:val="1558"/>
        </w:trPr>
        <w:tc>
          <w:tcPr>
            <w:tcW w:w="562" w:type="dxa"/>
            <w:vMerge/>
            <w:shd w:val="clear" w:color="auto" w:fill="BDD6EE" w:themeFill="accent1" w:themeFillTint="66"/>
          </w:tcPr>
          <w:p w14:paraId="712BCE6C" w14:textId="77777777" w:rsidR="0088127B" w:rsidRPr="00D440CC" w:rsidRDefault="0088127B" w:rsidP="00624C9E">
            <w:pPr>
              <w:rPr>
                <w:b/>
              </w:rPr>
            </w:pPr>
          </w:p>
        </w:tc>
        <w:tc>
          <w:tcPr>
            <w:tcW w:w="2410" w:type="dxa"/>
          </w:tcPr>
          <w:p w14:paraId="389B04D7" w14:textId="77777777" w:rsidR="0088127B" w:rsidRPr="00D440CC" w:rsidRDefault="0088127B" w:rsidP="00624C9E">
            <w:pPr>
              <w:rPr>
                <w:b/>
              </w:rPr>
            </w:pPr>
            <w:r w:rsidRPr="00D440CC">
              <w:rPr>
                <w:b/>
              </w:rPr>
              <w:t>Contact address:</w:t>
            </w:r>
          </w:p>
        </w:tc>
        <w:tc>
          <w:tcPr>
            <w:tcW w:w="7484" w:type="dxa"/>
          </w:tcPr>
          <w:p w14:paraId="2E156C78" w14:textId="77777777" w:rsidR="0088127B" w:rsidRDefault="0088127B" w:rsidP="00624C9E"/>
        </w:tc>
      </w:tr>
      <w:tr w:rsidR="0088127B" w14:paraId="2A51D1DB" w14:textId="77777777" w:rsidTr="00624C9E">
        <w:tc>
          <w:tcPr>
            <w:tcW w:w="562" w:type="dxa"/>
            <w:vMerge/>
            <w:shd w:val="clear" w:color="auto" w:fill="BDD6EE" w:themeFill="accent1" w:themeFillTint="66"/>
          </w:tcPr>
          <w:p w14:paraId="1CA7BF0F" w14:textId="77777777" w:rsidR="0088127B" w:rsidRPr="00D440CC" w:rsidRDefault="0088127B" w:rsidP="00624C9E">
            <w:pPr>
              <w:rPr>
                <w:b/>
              </w:rPr>
            </w:pPr>
          </w:p>
        </w:tc>
        <w:tc>
          <w:tcPr>
            <w:tcW w:w="2410" w:type="dxa"/>
          </w:tcPr>
          <w:p w14:paraId="6A596462" w14:textId="77777777" w:rsidR="0088127B" w:rsidRPr="00D440CC" w:rsidRDefault="0088127B" w:rsidP="00624C9E">
            <w:pPr>
              <w:rPr>
                <w:b/>
              </w:rPr>
            </w:pPr>
            <w:r w:rsidRPr="00D440CC">
              <w:rPr>
                <w:b/>
              </w:rPr>
              <w:t>Telephone number:</w:t>
            </w:r>
          </w:p>
        </w:tc>
        <w:tc>
          <w:tcPr>
            <w:tcW w:w="7484" w:type="dxa"/>
          </w:tcPr>
          <w:p w14:paraId="026CFDD0" w14:textId="77777777" w:rsidR="0088127B" w:rsidRDefault="0088127B" w:rsidP="00624C9E"/>
        </w:tc>
      </w:tr>
      <w:tr w:rsidR="0088127B" w14:paraId="2D93D6A3" w14:textId="77777777" w:rsidTr="00624C9E">
        <w:tc>
          <w:tcPr>
            <w:tcW w:w="562" w:type="dxa"/>
            <w:vMerge/>
            <w:shd w:val="clear" w:color="auto" w:fill="BDD6EE" w:themeFill="accent1" w:themeFillTint="66"/>
          </w:tcPr>
          <w:p w14:paraId="1FEC885E" w14:textId="77777777" w:rsidR="0088127B" w:rsidRPr="00D440CC" w:rsidRDefault="0088127B" w:rsidP="00624C9E">
            <w:pPr>
              <w:rPr>
                <w:b/>
              </w:rPr>
            </w:pPr>
          </w:p>
        </w:tc>
        <w:tc>
          <w:tcPr>
            <w:tcW w:w="2410" w:type="dxa"/>
          </w:tcPr>
          <w:p w14:paraId="50384568" w14:textId="77777777" w:rsidR="0088127B" w:rsidRPr="00D440CC" w:rsidRDefault="0088127B" w:rsidP="00624C9E">
            <w:pPr>
              <w:rPr>
                <w:b/>
              </w:rPr>
            </w:pPr>
            <w:r w:rsidRPr="00D440CC">
              <w:rPr>
                <w:b/>
              </w:rPr>
              <w:t>Email address:</w:t>
            </w:r>
          </w:p>
        </w:tc>
        <w:tc>
          <w:tcPr>
            <w:tcW w:w="7484" w:type="dxa"/>
          </w:tcPr>
          <w:p w14:paraId="19CB76A8" w14:textId="77777777" w:rsidR="0088127B" w:rsidRDefault="0088127B" w:rsidP="00624C9E"/>
        </w:tc>
      </w:tr>
      <w:tr w:rsidR="0088127B" w14:paraId="1E06F33C" w14:textId="77777777" w:rsidTr="00624C9E">
        <w:tc>
          <w:tcPr>
            <w:tcW w:w="562" w:type="dxa"/>
            <w:vMerge/>
            <w:shd w:val="clear" w:color="auto" w:fill="BDD6EE" w:themeFill="accent1" w:themeFillTint="66"/>
          </w:tcPr>
          <w:p w14:paraId="1B9DE942" w14:textId="77777777" w:rsidR="0088127B" w:rsidRPr="00D440CC" w:rsidRDefault="0088127B" w:rsidP="00624C9E">
            <w:pPr>
              <w:rPr>
                <w:b/>
              </w:rPr>
            </w:pPr>
          </w:p>
        </w:tc>
        <w:tc>
          <w:tcPr>
            <w:tcW w:w="2410" w:type="dxa"/>
          </w:tcPr>
          <w:p w14:paraId="140A4BBE" w14:textId="77777777" w:rsidR="0088127B" w:rsidRPr="00D440CC" w:rsidRDefault="0088127B" w:rsidP="00624C9E">
            <w:pPr>
              <w:rPr>
                <w:b/>
              </w:rPr>
            </w:pPr>
            <w:r w:rsidRPr="00D440CC">
              <w:rPr>
                <w:b/>
              </w:rPr>
              <w:t>Are you applying as an individual or an organisation? (select one):</w:t>
            </w:r>
          </w:p>
        </w:tc>
        <w:tc>
          <w:tcPr>
            <w:tcW w:w="7484" w:type="dxa"/>
          </w:tcPr>
          <w:p w14:paraId="6A08656E" w14:textId="77777777" w:rsidR="0088127B" w:rsidRDefault="00AA0780" w:rsidP="00624C9E">
            <w:sdt>
              <w:sdtPr>
                <w:id w:val="-54498368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Individual applying for up to £1,000 (skip to 2.)</w:t>
            </w:r>
          </w:p>
          <w:p w14:paraId="5F2809A5" w14:textId="77777777" w:rsidR="0088127B" w:rsidRDefault="00AA0780" w:rsidP="00624C9E">
            <w:sdt>
              <w:sdtPr>
                <w:id w:val="39247227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Organisation applying for up to £5,000 (complete organisation details below)</w:t>
            </w:r>
          </w:p>
        </w:tc>
      </w:tr>
      <w:tr w:rsidR="0088127B" w14:paraId="45ECBB3C" w14:textId="77777777" w:rsidTr="00624C9E">
        <w:tc>
          <w:tcPr>
            <w:tcW w:w="562" w:type="dxa"/>
            <w:vMerge/>
            <w:shd w:val="clear" w:color="auto" w:fill="BDD6EE" w:themeFill="accent1" w:themeFillTint="66"/>
          </w:tcPr>
          <w:p w14:paraId="0BADF4AE" w14:textId="77777777" w:rsidR="0088127B" w:rsidRPr="00D440CC" w:rsidRDefault="0088127B" w:rsidP="00624C9E">
            <w:pPr>
              <w:rPr>
                <w:b/>
              </w:rPr>
            </w:pPr>
          </w:p>
        </w:tc>
        <w:tc>
          <w:tcPr>
            <w:tcW w:w="2410" w:type="dxa"/>
          </w:tcPr>
          <w:p w14:paraId="2B906D50" w14:textId="77777777" w:rsidR="0088127B" w:rsidRPr="00D440CC" w:rsidRDefault="0088127B" w:rsidP="00624C9E">
            <w:pPr>
              <w:rPr>
                <w:b/>
              </w:rPr>
            </w:pPr>
            <w:r w:rsidRPr="00D440CC">
              <w:rPr>
                <w:b/>
              </w:rPr>
              <w:t>Organisation name:</w:t>
            </w:r>
          </w:p>
        </w:tc>
        <w:tc>
          <w:tcPr>
            <w:tcW w:w="7484" w:type="dxa"/>
          </w:tcPr>
          <w:p w14:paraId="5EBE4F15" w14:textId="77777777" w:rsidR="0088127B" w:rsidRDefault="0088127B" w:rsidP="00624C9E"/>
        </w:tc>
      </w:tr>
      <w:tr w:rsidR="0088127B" w14:paraId="44E2B8D7" w14:textId="77777777" w:rsidTr="00624C9E">
        <w:tc>
          <w:tcPr>
            <w:tcW w:w="562" w:type="dxa"/>
            <w:vMerge/>
            <w:shd w:val="clear" w:color="auto" w:fill="BDD6EE" w:themeFill="accent1" w:themeFillTint="66"/>
          </w:tcPr>
          <w:p w14:paraId="25D7C823" w14:textId="77777777" w:rsidR="0088127B" w:rsidRPr="00D440CC" w:rsidRDefault="0088127B" w:rsidP="00624C9E">
            <w:pPr>
              <w:rPr>
                <w:b/>
              </w:rPr>
            </w:pPr>
          </w:p>
        </w:tc>
        <w:tc>
          <w:tcPr>
            <w:tcW w:w="2410" w:type="dxa"/>
          </w:tcPr>
          <w:p w14:paraId="6225AA4C" w14:textId="77777777" w:rsidR="0088127B" w:rsidRPr="00D440CC" w:rsidRDefault="0088127B" w:rsidP="00624C9E">
            <w:pPr>
              <w:rPr>
                <w:b/>
              </w:rPr>
            </w:pPr>
            <w:r w:rsidRPr="00D440CC">
              <w:rPr>
                <w:b/>
              </w:rPr>
              <w:t>Charity registration number (if applicable):</w:t>
            </w:r>
          </w:p>
        </w:tc>
        <w:tc>
          <w:tcPr>
            <w:tcW w:w="7484" w:type="dxa"/>
          </w:tcPr>
          <w:p w14:paraId="5A031FAB" w14:textId="77777777" w:rsidR="0088127B" w:rsidRDefault="0088127B" w:rsidP="00624C9E"/>
        </w:tc>
      </w:tr>
      <w:tr w:rsidR="0088127B" w14:paraId="54A9483D" w14:textId="77777777" w:rsidTr="00624C9E">
        <w:tc>
          <w:tcPr>
            <w:tcW w:w="562" w:type="dxa"/>
            <w:vMerge/>
            <w:shd w:val="clear" w:color="auto" w:fill="BDD6EE" w:themeFill="accent1" w:themeFillTint="66"/>
          </w:tcPr>
          <w:p w14:paraId="48D9E227" w14:textId="77777777" w:rsidR="0088127B" w:rsidRPr="00D440CC" w:rsidRDefault="0088127B" w:rsidP="00624C9E">
            <w:pPr>
              <w:rPr>
                <w:b/>
              </w:rPr>
            </w:pPr>
          </w:p>
        </w:tc>
        <w:tc>
          <w:tcPr>
            <w:tcW w:w="2410" w:type="dxa"/>
          </w:tcPr>
          <w:p w14:paraId="69C5C809" w14:textId="77777777" w:rsidR="0088127B" w:rsidRPr="00D440CC" w:rsidRDefault="0088127B" w:rsidP="00624C9E">
            <w:pPr>
              <w:rPr>
                <w:b/>
              </w:rPr>
            </w:pPr>
            <w:r w:rsidRPr="00D440CC">
              <w:rPr>
                <w:b/>
              </w:rPr>
              <w:t>Company number (if applicable):</w:t>
            </w:r>
          </w:p>
        </w:tc>
        <w:tc>
          <w:tcPr>
            <w:tcW w:w="7484" w:type="dxa"/>
          </w:tcPr>
          <w:p w14:paraId="6397E140" w14:textId="77777777" w:rsidR="0088127B" w:rsidRDefault="0088127B" w:rsidP="00624C9E"/>
        </w:tc>
      </w:tr>
      <w:tr w:rsidR="0088127B" w14:paraId="4FA98BFF" w14:textId="77777777" w:rsidTr="00624C9E">
        <w:tc>
          <w:tcPr>
            <w:tcW w:w="562" w:type="dxa"/>
            <w:vMerge/>
            <w:shd w:val="clear" w:color="auto" w:fill="BDD6EE" w:themeFill="accent1" w:themeFillTint="66"/>
          </w:tcPr>
          <w:p w14:paraId="7D452CE4" w14:textId="77777777" w:rsidR="0088127B" w:rsidRPr="00D440CC" w:rsidRDefault="0088127B" w:rsidP="00624C9E">
            <w:pPr>
              <w:rPr>
                <w:b/>
              </w:rPr>
            </w:pPr>
          </w:p>
        </w:tc>
        <w:tc>
          <w:tcPr>
            <w:tcW w:w="2410" w:type="dxa"/>
          </w:tcPr>
          <w:p w14:paraId="61D813C6" w14:textId="77777777" w:rsidR="0088127B" w:rsidRPr="00D440CC" w:rsidRDefault="0088127B" w:rsidP="00624C9E">
            <w:pPr>
              <w:rPr>
                <w:b/>
              </w:rPr>
            </w:pPr>
            <w:r>
              <w:rPr>
                <w:b/>
              </w:rPr>
              <w:t>Will you be reclaiming VAT</w:t>
            </w:r>
            <w:proofErr w:type="gramStart"/>
            <w:r>
              <w:rPr>
                <w:b/>
              </w:rPr>
              <w:t>?:</w:t>
            </w:r>
            <w:proofErr w:type="gramEnd"/>
          </w:p>
        </w:tc>
        <w:tc>
          <w:tcPr>
            <w:tcW w:w="7484" w:type="dxa"/>
          </w:tcPr>
          <w:p w14:paraId="397B70F7" w14:textId="77777777" w:rsidR="0088127B" w:rsidRDefault="0088127B" w:rsidP="00624C9E"/>
        </w:tc>
      </w:tr>
    </w:tbl>
    <w:p w14:paraId="366C8E6D" w14:textId="77777777" w:rsidR="0088127B" w:rsidRDefault="0088127B" w:rsidP="0088127B"/>
    <w:tbl>
      <w:tblPr>
        <w:tblStyle w:val="TableGrid"/>
        <w:tblW w:w="10669" w:type="dxa"/>
        <w:tblLook w:val="04A0" w:firstRow="1" w:lastRow="0" w:firstColumn="1" w:lastColumn="0" w:noHBand="0" w:noVBand="1"/>
      </w:tblPr>
      <w:tblGrid>
        <w:gridCol w:w="388"/>
        <w:gridCol w:w="1025"/>
        <w:gridCol w:w="9256"/>
      </w:tblGrid>
      <w:tr w:rsidR="00910380" w14:paraId="01C4F639" w14:textId="77777777" w:rsidTr="008A7F50">
        <w:tc>
          <w:tcPr>
            <w:tcW w:w="388" w:type="dxa"/>
            <w:vMerge w:val="restart"/>
            <w:shd w:val="clear" w:color="auto" w:fill="BDD6EE" w:themeFill="accent1" w:themeFillTint="66"/>
          </w:tcPr>
          <w:p w14:paraId="7DA0CECD" w14:textId="77777777" w:rsidR="00910380" w:rsidRPr="00D440CC" w:rsidRDefault="00910380" w:rsidP="00624C9E">
            <w:pPr>
              <w:rPr>
                <w:b/>
              </w:rPr>
            </w:pPr>
            <w:r w:rsidRPr="00D440CC">
              <w:rPr>
                <w:b/>
              </w:rPr>
              <w:t>2.</w:t>
            </w:r>
          </w:p>
        </w:tc>
        <w:tc>
          <w:tcPr>
            <w:tcW w:w="10281" w:type="dxa"/>
            <w:gridSpan w:val="2"/>
          </w:tcPr>
          <w:p w14:paraId="1D2A7B32" w14:textId="77777777" w:rsidR="00910380" w:rsidRPr="00D440CC" w:rsidRDefault="00910380" w:rsidP="00624C9E">
            <w:pPr>
              <w:pStyle w:val="HeadingC"/>
            </w:pPr>
            <w:r>
              <w:t>About your project</w:t>
            </w:r>
          </w:p>
        </w:tc>
      </w:tr>
      <w:tr w:rsidR="00910380" w14:paraId="3B8C1034" w14:textId="77777777" w:rsidTr="008A7F50">
        <w:tc>
          <w:tcPr>
            <w:tcW w:w="388" w:type="dxa"/>
            <w:vMerge/>
            <w:shd w:val="clear" w:color="auto" w:fill="BDD6EE" w:themeFill="accent1" w:themeFillTint="66"/>
          </w:tcPr>
          <w:p w14:paraId="7C26A000" w14:textId="77777777" w:rsidR="00910380" w:rsidRPr="00D440CC" w:rsidRDefault="00910380" w:rsidP="00624C9E">
            <w:pPr>
              <w:rPr>
                <w:b/>
              </w:rPr>
            </w:pPr>
          </w:p>
        </w:tc>
        <w:tc>
          <w:tcPr>
            <w:tcW w:w="10281" w:type="dxa"/>
            <w:gridSpan w:val="2"/>
          </w:tcPr>
          <w:p w14:paraId="70D52226" w14:textId="77777777" w:rsidR="00910380" w:rsidRPr="00753B54" w:rsidRDefault="00910380" w:rsidP="00624C9E">
            <w:proofErr w:type="spellStart"/>
            <w:r w:rsidRPr="00D440CC">
              <w:rPr>
                <w:b/>
              </w:rPr>
              <w:t>i</w:t>
            </w:r>
            <w:proofErr w:type="spellEnd"/>
            <w:r w:rsidRPr="00D440CC">
              <w:rPr>
                <w:b/>
              </w:rPr>
              <w:t xml:space="preserve">) Project title:  </w:t>
            </w:r>
          </w:p>
        </w:tc>
      </w:tr>
      <w:tr w:rsidR="00910380" w14:paraId="3E3A5733" w14:textId="77777777" w:rsidTr="008A7F50">
        <w:trPr>
          <w:trHeight w:val="4205"/>
        </w:trPr>
        <w:tc>
          <w:tcPr>
            <w:tcW w:w="388" w:type="dxa"/>
            <w:vMerge/>
            <w:shd w:val="clear" w:color="auto" w:fill="BDD6EE" w:themeFill="accent1" w:themeFillTint="66"/>
          </w:tcPr>
          <w:p w14:paraId="0756733C" w14:textId="77777777" w:rsidR="00910380" w:rsidRDefault="00910380" w:rsidP="00624C9E"/>
        </w:tc>
        <w:tc>
          <w:tcPr>
            <w:tcW w:w="10281" w:type="dxa"/>
            <w:gridSpan w:val="2"/>
          </w:tcPr>
          <w:p w14:paraId="1A8F7E32" w14:textId="77777777" w:rsidR="00910380" w:rsidRDefault="00910380" w:rsidP="00624C9E">
            <w:pPr>
              <w:rPr>
                <w:b/>
              </w:rPr>
            </w:pPr>
            <w:r w:rsidRPr="00D440CC">
              <w:rPr>
                <w:b/>
              </w:rPr>
              <w:t>ii) Please provide us with a description of the project you are requesting funding for</w:t>
            </w:r>
            <w:r>
              <w:rPr>
                <w:b/>
              </w:rPr>
              <w:t xml:space="preserve"> (max 500 words)</w:t>
            </w:r>
            <w:r w:rsidRPr="00D440CC">
              <w:rPr>
                <w:b/>
              </w:rPr>
              <w:t>:</w:t>
            </w:r>
          </w:p>
          <w:p w14:paraId="0DE8FCE3" w14:textId="77777777" w:rsidR="00910380" w:rsidRPr="00D440CC" w:rsidRDefault="00910380" w:rsidP="00624C9E"/>
        </w:tc>
      </w:tr>
      <w:tr w:rsidR="00910380" w14:paraId="1553F349" w14:textId="77777777" w:rsidTr="008A7F50">
        <w:trPr>
          <w:trHeight w:val="3683"/>
        </w:trPr>
        <w:tc>
          <w:tcPr>
            <w:tcW w:w="388" w:type="dxa"/>
            <w:vMerge/>
            <w:shd w:val="clear" w:color="auto" w:fill="BDD6EE" w:themeFill="accent1" w:themeFillTint="66"/>
          </w:tcPr>
          <w:p w14:paraId="5F3004FC" w14:textId="77777777" w:rsidR="00910380" w:rsidRDefault="00910380" w:rsidP="00624C9E"/>
        </w:tc>
        <w:tc>
          <w:tcPr>
            <w:tcW w:w="10281" w:type="dxa"/>
            <w:gridSpan w:val="2"/>
          </w:tcPr>
          <w:p w14:paraId="503C1FFF" w14:textId="77777777" w:rsidR="00910380" w:rsidRDefault="00910380" w:rsidP="00624C9E">
            <w:pPr>
              <w:rPr>
                <w:b/>
              </w:rPr>
            </w:pPr>
            <w:r w:rsidRPr="007D282F">
              <w:rPr>
                <w:b/>
              </w:rPr>
              <w:t xml:space="preserve">iii) Please describe the specific project outputs and how these will be measured and reported </w:t>
            </w:r>
          </w:p>
          <w:p w14:paraId="2DA45B6B" w14:textId="77777777" w:rsidR="00910380" w:rsidRPr="00D440CC" w:rsidRDefault="00910380" w:rsidP="00624C9E"/>
        </w:tc>
      </w:tr>
      <w:tr w:rsidR="00910380" w14:paraId="5BEBB869" w14:textId="77777777" w:rsidTr="008A7F50">
        <w:tc>
          <w:tcPr>
            <w:tcW w:w="388" w:type="dxa"/>
            <w:vMerge/>
            <w:shd w:val="clear" w:color="auto" w:fill="BDD6EE" w:themeFill="accent1" w:themeFillTint="66"/>
          </w:tcPr>
          <w:p w14:paraId="50A90213" w14:textId="77777777" w:rsidR="00910380" w:rsidRDefault="00910380" w:rsidP="00624C9E"/>
        </w:tc>
        <w:tc>
          <w:tcPr>
            <w:tcW w:w="10281" w:type="dxa"/>
            <w:gridSpan w:val="2"/>
          </w:tcPr>
          <w:p w14:paraId="7EC16279" w14:textId="77777777" w:rsidR="00910380" w:rsidRPr="007E74F8" w:rsidRDefault="00910380" w:rsidP="00135A1B">
            <w:pPr>
              <w:rPr>
                <w:b/>
              </w:rPr>
            </w:pPr>
            <w:r w:rsidRPr="007D282F">
              <w:rPr>
                <w:b/>
              </w:rPr>
              <w:t xml:space="preserve">iv) </w:t>
            </w:r>
            <w:r>
              <w:rPr>
                <w:b/>
              </w:rPr>
              <w:t>Which Heritage Lottery Fund</w:t>
            </w:r>
            <w:r w:rsidRPr="007D282F">
              <w:rPr>
                <w:b/>
              </w:rPr>
              <w:t xml:space="preserve"> </w:t>
            </w:r>
            <w:r>
              <w:rPr>
                <w:b/>
              </w:rPr>
              <w:t xml:space="preserve">outcomes does </w:t>
            </w:r>
            <w:r w:rsidRPr="007D282F">
              <w:rPr>
                <w:b/>
              </w:rPr>
              <w:t xml:space="preserve">this project relate to </w:t>
            </w:r>
            <w:r>
              <w:rPr>
                <w:b/>
              </w:rPr>
              <w:t xml:space="preserve">(please </w:t>
            </w:r>
            <w:r w:rsidR="00135A1B">
              <w:rPr>
                <w:b/>
              </w:rPr>
              <w:t>delete Yes/No as applicable</w:t>
            </w:r>
            <w:r>
              <w:rPr>
                <w:b/>
              </w:rPr>
              <w:t>)</w:t>
            </w:r>
            <w:r w:rsidRPr="007D282F">
              <w:rPr>
                <w:b/>
              </w:rPr>
              <w:t xml:space="preserve">? </w:t>
            </w:r>
          </w:p>
        </w:tc>
      </w:tr>
      <w:tr w:rsidR="00910380" w14:paraId="2DFFAAED" w14:textId="77777777" w:rsidTr="00910380">
        <w:trPr>
          <w:cantSplit/>
          <w:trHeight w:hRule="exact" w:val="624"/>
        </w:trPr>
        <w:tc>
          <w:tcPr>
            <w:tcW w:w="388" w:type="dxa"/>
            <w:vMerge/>
            <w:shd w:val="clear" w:color="auto" w:fill="BDD6EE" w:themeFill="accent1" w:themeFillTint="66"/>
          </w:tcPr>
          <w:p w14:paraId="7D0E891B" w14:textId="77777777" w:rsidR="00910380" w:rsidRDefault="00910380" w:rsidP="00910380"/>
        </w:tc>
        <w:tc>
          <w:tcPr>
            <w:tcW w:w="1025" w:type="dxa"/>
            <w:vAlign w:val="center"/>
          </w:tcPr>
          <w:p w14:paraId="31AEBF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F1B028"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Pr="00795183">
              <w:t xml:space="preserve"> is better managed</w:t>
            </w:r>
          </w:p>
        </w:tc>
      </w:tr>
      <w:tr w:rsidR="00910380" w14:paraId="0E3A7D3F" w14:textId="77777777" w:rsidTr="00910380">
        <w:trPr>
          <w:cantSplit/>
          <w:trHeight w:hRule="exact" w:val="624"/>
        </w:trPr>
        <w:tc>
          <w:tcPr>
            <w:tcW w:w="388" w:type="dxa"/>
            <w:vMerge/>
            <w:shd w:val="clear" w:color="auto" w:fill="BDD6EE" w:themeFill="accent1" w:themeFillTint="66"/>
          </w:tcPr>
          <w:p w14:paraId="444D0902" w14:textId="77777777" w:rsidR="00910380" w:rsidRDefault="00910380" w:rsidP="00910380"/>
        </w:tc>
        <w:tc>
          <w:tcPr>
            <w:tcW w:w="1025" w:type="dxa"/>
            <w:vAlign w:val="center"/>
          </w:tcPr>
          <w:p w14:paraId="5A5F736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ADC3DC5" w14:textId="77777777" w:rsidR="00910380" w:rsidRPr="00795183" w:rsidRDefault="00910380" w:rsidP="00910380">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 xml:space="preserve">is in better condition </w:t>
            </w:r>
          </w:p>
        </w:tc>
      </w:tr>
      <w:tr w:rsidR="00910380" w14:paraId="7062299F" w14:textId="77777777" w:rsidTr="00910380">
        <w:trPr>
          <w:cantSplit/>
          <w:trHeight w:hRule="exact" w:val="624"/>
        </w:trPr>
        <w:tc>
          <w:tcPr>
            <w:tcW w:w="388" w:type="dxa"/>
            <w:vMerge/>
            <w:shd w:val="clear" w:color="auto" w:fill="BDD6EE" w:themeFill="accent1" w:themeFillTint="66"/>
          </w:tcPr>
          <w:p w14:paraId="74E382B8" w14:textId="77777777" w:rsidR="00910380" w:rsidRDefault="00910380" w:rsidP="00910380"/>
        </w:tc>
        <w:tc>
          <w:tcPr>
            <w:tcW w:w="1025" w:type="dxa"/>
            <w:vAlign w:val="center"/>
          </w:tcPr>
          <w:p w14:paraId="571ACCD2"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A30776B"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is better identified / recorded.</w:t>
            </w:r>
          </w:p>
        </w:tc>
      </w:tr>
      <w:tr w:rsidR="00910380" w14:paraId="084F0350" w14:textId="77777777" w:rsidTr="00910380">
        <w:trPr>
          <w:cantSplit/>
          <w:trHeight w:hRule="exact" w:val="624"/>
        </w:trPr>
        <w:tc>
          <w:tcPr>
            <w:tcW w:w="388" w:type="dxa"/>
            <w:vMerge/>
            <w:shd w:val="clear" w:color="auto" w:fill="BDD6EE" w:themeFill="accent1" w:themeFillTint="66"/>
          </w:tcPr>
          <w:p w14:paraId="00E3AC3B" w14:textId="77777777" w:rsidR="00910380" w:rsidRDefault="00910380" w:rsidP="00910380"/>
        </w:tc>
        <w:tc>
          <w:tcPr>
            <w:tcW w:w="1025" w:type="dxa"/>
            <w:vAlign w:val="center"/>
          </w:tcPr>
          <w:p w14:paraId="3953037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0B8B044" w14:textId="77777777" w:rsidR="00910380" w:rsidRPr="00795183" w:rsidRDefault="00910380" w:rsidP="00910380">
            <w:r w:rsidRPr="00795183">
              <w:t>People have developed skills</w:t>
            </w:r>
          </w:p>
        </w:tc>
      </w:tr>
      <w:tr w:rsidR="00910380" w14:paraId="55FF355A" w14:textId="77777777" w:rsidTr="00910380">
        <w:trPr>
          <w:cantSplit/>
          <w:trHeight w:hRule="exact" w:val="624"/>
        </w:trPr>
        <w:tc>
          <w:tcPr>
            <w:tcW w:w="388" w:type="dxa"/>
            <w:vMerge/>
            <w:shd w:val="clear" w:color="auto" w:fill="BDD6EE" w:themeFill="accent1" w:themeFillTint="66"/>
          </w:tcPr>
          <w:p w14:paraId="5A3EC909" w14:textId="77777777" w:rsidR="00910380" w:rsidRDefault="00910380" w:rsidP="00910380"/>
        </w:tc>
        <w:tc>
          <w:tcPr>
            <w:tcW w:w="1025" w:type="dxa"/>
            <w:vAlign w:val="center"/>
          </w:tcPr>
          <w:p w14:paraId="35B34838"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9E6600A" w14:textId="77777777" w:rsidR="00910380" w:rsidRPr="00795183" w:rsidRDefault="00910380" w:rsidP="00910380">
            <w:r w:rsidRPr="00795183">
              <w:t xml:space="preserve">People have learnt about heritage </w:t>
            </w:r>
          </w:p>
        </w:tc>
      </w:tr>
      <w:tr w:rsidR="00910380" w14:paraId="5CE3A430" w14:textId="77777777" w:rsidTr="00910380">
        <w:trPr>
          <w:cantSplit/>
          <w:trHeight w:hRule="exact" w:val="624"/>
        </w:trPr>
        <w:tc>
          <w:tcPr>
            <w:tcW w:w="388" w:type="dxa"/>
            <w:vMerge/>
            <w:shd w:val="clear" w:color="auto" w:fill="BDD6EE" w:themeFill="accent1" w:themeFillTint="66"/>
          </w:tcPr>
          <w:p w14:paraId="3AAE8FBE" w14:textId="77777777" w:rsidR="00910380" w:rsidRDefault="00910380" w:rsidP="00910380"/>
        </w:tc>
        <w:tc>
          <w:tcPr>
            <w:tcW w:w="1025" w:type="dxa"/>
            <w:vAlign w:val="center"/>
          </w:tcPr>
          <w:p w14:paraId="55CD41E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E65A7D0" w14:textId="77777777" w:rsidR="00910380" w:rsidRPr="00795183" w:rsidRDefault="00910380" w:rsidP="00910380">
            <w:r w:rsidRPr="00795183">
              <w:t>People have contributed volunteered time.</w:t>
            </w:r>
          </w:p>
        </w:tc>
      </w:tr>
      <w:tr w:rsidR="00910380" w14:paraId="4227A2A4" w14:textId="77777777" w:rsidTr="00910380">
        <w:trPr>
          <w:cantSplit/>
          <w:trHeight w:hRule="exact" w:val="624"/>
        </w:trPr>
        <w:tc>
          <w:tcPr>
            <w:tcW w:w="388" w:type="dxa"/>
            <w:vMerge/>
            <w:shd w:val="clear" w:color="auto" w:fill="BDD6EE" w:themeFill="accent1" w:themeFillTint="66"/>
          </w:tcPr>
          <w:p w14:paraId="241EA62C" w14:textId="77777777" w:rsidR="00910380" w:rsidRDefault="00910380" w:rsidP="00910380"/>
        </w:tc>
        <w:tc>
          <w:tcPr>
            <w:tcW w:w="1025" w:type="dxa"/>
            <w:vAlign w:val="center"/>
          </w:tcPr>
          <w:p w14:paraId="46D9AC9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BE1490" w14:textId="77777777" w:rsidR="00910380" w:rsidRPr="00795183" w:rsidRDefault="00910380" w:rsidP="00910380">
            <w:r w:rsidRPr="00795183">
              <w:t>Communities have reduced environmental impacts</w:t>
            </w:r>
          </w:p>
        </w:tc>
      </w:tr>
      <w:tr w:rsidR="00910380" w14:paraId="3FBC4C28" w14:textId="77777777" w:rsidTr="00910380">
        <w:trPr>
          <w:cantSplit/>
          <w:trHeight w:hRule="exact" w:val="624"/>
        </w:trPr>
        <w:tc>
          <w:tcPr>
            <w:tcW w:w="388" w:type="dxa"/>
            <w:vMerge/>
            <w:shd w:val="clear" w:color="auto" w:fill="BDD6EE" w:themeFill="accent1" w:themeFillTint="66"/>
          </w:tcPr>
          <w:p w14:paraId="05974E9D" w14:textId="77777777" w:rsidR="00910380" w:rsidRDefault="00910380" w:rsidP="00910380"/>
        </w:tc>
        <w:tc>
          <w:tcPr>
            <w:tcW w:w="1025" w:type="dxa"/>
            <w:vAlign w:val="center"/>
          </w:tcPr>
          <w:p w14:paraId="18AF992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3925464" w14:textId="77777777" w:rsidR="00910380" w:rsidRPr="00795183" w:rsidRDefault="00910380" w:rsidP="00910380">
            <w:r w:rsidRPr="00795183">
              <w:t xml:space="preserve">Communities are more engaged with heritage </w:t>
            </w:r>
          </w:p>
        </w:tc>
      </w:tr>
      <w:tr w:rsidR="00910380" w14:paraId="7CC3E6DF" w14:textId="77777777" w:rsidTr="00910380">
        <w:trPr>
          <w:cantSplit/>
          <w:trHeight w:hRule="exact" w:val="624"/>
        </w:trPr>
        <w:tc>
          <w:tcPr>
            <w:tcW w:w="388" w:type="dxa"/>
            <w:vMerge/>
            <w:shd w:val="clear" w:color="auto" w:fill="BDD6EE" w:themeFill="accent1" w:themeFillTint="66"/>
          </w:tcPr>
          <w:p w14:paraId="35C26D7A" w14:textId="77777777" w:rsidR="00910380" w:rsidRDefault="00910380" w:rsidP="00910380"/>
        </w:tc>
        <w:tc>
          <w:tcPr>
            <w:tcW w:w="1025" w:type="dxa"/>
            <w:vAlign w:val="center"/>
          </w:tcPr>
          <w:p w14:paraId="7EEEBE1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FF0086" w14:textId="77777777" w:rsidR="00910380" w:rsidRDefault="00910380" w:rsidP="00910380">
            <w:r w:rsidRPr="00795183">
              <w:t>Communities’ area is a better place to work, live and visit.</w:t>
            </w:r>
          </w:p>
        </w:tc>
      </w:tr>
      <w:tr w:rsidR="00910380" w14:paraId="5B8FD784" w14:textId="77777777" w:rsidTr="008A7F50">
        <w:tc>
          <w:tcPr>
            <w:tcW w:w="388" w:type="dxa"/>
            <w:vMerge/>
            <w:shd w:val="clear" w:color="auto" w:fill="BDD6EE" w:themeFill="accent1" w:themeFillTint="66"/>
          </w:tcPr>
          <w:p w14:paraId="027D032F" w14:textId="77777777" w:rsidR="00910380" w:rsidRDefault="00910380" w:rsidP="00624C9E"/>
        </w:tc>
        <w:tc>
          <w:tcPr>
            <w:tcW w:w="10281" w:type="dxa"/>
            <w:gridSpan w:val="2"/>
          </w:tcPr>
          <w:p w14:paraId="10EFD375" w14:textId="77777777" w:rsidR="00910380" w:rsidRPr="007D282F" w:rsidRDefault="00910380" w:rsidP="00135A1B">
            <w:pPr>
              <w:rPr>
                <w:b/>
              </w:rPr>
            </w:pPr>
            <w:r w:rsidRPr="007D282F">
              <w:rPr>
                <w:b/>
              </w:rPr>
              <w:t xml:space="preserve">v) </w:t>
            </w:r>
            <w:r>
              <w:rPr>
                <w:b/>
              </w:rPr>
              <w:t xml:space="preserve">Which </w:t>
            </w:r>
            <w:r w:rsidRPr="007D282F">
              <w:rPr>
                <w:b/>
              </w:rPr>
              <w:t xml:space="preserve">Coigach &amp; Assynt Living Landscape Partnership </w:t>
            </w:r>
            <w:r>
              <w:rPr>
                <w:b/>
              </w:rPr>
              <w:t xml:space="preserve">Scheme </w:t>
            </w:r>
            <w:r w:rsidRPr="007D282F">
              <w:rPr>
                <w:b/>
              </w:rPr>
              <w:t>objectives</w:t>
            </w:r>
            <w:r>
              <w:rPr>
                <w:b/>
              </w:rPr>
              <w:t xml:space="preserve"> does </w:t>
            </w:r>
            <w:r w:rsidRPr="007D282F">
              <w:rPr>
                <w:b/>
              </w:rPr>
              <w:t xml:space="preserve">this project relate to </w:t>
            </w:r>
            <w:r>
              <w:rPr>
                <w:b/>
              </w:rPr>
              <w:t>(</w:t>
            </w:r>
            <w:r w:rsidR="00135A1B">
              <w:rPr>
                <w:b/>
              </w:rPr>
              <w:t>please delete Yes/No as applicable</w:t>
            </w:r>
            <w:r>
              <w:rPr>
                <w:b/>
              </w:rPr>
              <w:t>)</w:t>
            </w:r>
            <w:r w:rsidRPr="007D282F">
              <w:rPr>
                <w:b/>
              </w:rPr>
              <w:t>?</w:t>
            </w:r>
          </w:p>
        </w:tc>
      </w:tr>
      <w:tr w:rsidR="00910380" w14:paraId="28631169" w14:textId="77777777" w:rsidTr="00910380">
        <w:trPr>
          <w:cantSplit/>
          <w:trHeight w:hRule="exact" w:val="624"/>
        </w:trPr>
        <w:tc>
          <w:tcPr>
            <w:tcW w:w="388" w:type="dxa"/>
            <w:vMerge/>
            <w:shd w:val="clear" w:color="auto" w:fill="BDD6EE" w:themeFill="accent1" w:themeFillTint="66"/>
          </w:tcPr>
          <w:p w14:paraId="384BD3A5" w14:textId="77777777" w:rsidR="00910380" w:rsidRDefault="00910380" w:rsidP="00910380"/>
        </w:tc>
        <w:tc>
          <w:tcPr>
            <w:tcW w:w="1025" w:type="dxa"/>
            <w:vAlign w:val="center"/>
          </w:tcPr>
          <w:p w14:paraId="500341F9"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806CFEA" w14:textId="77777777" w:rsidR="00910380" w:rsidRPr="00681CEF" w:rsidRDefault="00910380" w:rsidP="00910380">
            <w:r w:rsidRPr="00681CEF">
              <w:t>Encourage and provide support for sustainable land management;</w:t>
            </w:r>
          </w:p>
        </w:tc>
      </w:tr>
      <w:tr w:rsidR="00910380" w14:paraId="2D99347A" w14:textId="77777777" w:rsidTr="00910380">
        <w:trPr>
          <w:cantSplit/>
          <w:trHeight w:hRule="exact" w:val="624"/>
        </w:trPr>
        <w:tc>
          <w:tcPr>
            <w:tcW w:w="388" w:type="dxa"/>
            <w:vMerge/>
            <w:shd w:val="clear" w:color="auto" w:fill="BDD6EE" w:themeFill="accent1" w:themeFillTint="66"/>
          </w:tcPr>
          <w:p w14:paraId="7B9FB4F8" w14:textId="77777777" w:rsidR="00910380" w:rsidRDefault="00910380" w:rsidP="00910380"/>
        </w:tc>
        <w:tc>
          <w:tcPr>
            <w:tcW w:w="1025" w:type="dxa"/>
            <w:vAlign w:val="center"/>
          </w:tcPr>
          <w:p w14:paraId="38EE87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1CD5741" w14:textId="77777777" w:rsidR="00910380" w:rsidRPr="00681CEF" w:rsidRDefault="00910380" w:rsidP="00910380">
            <w:r w:rsidRPr="00681CEF">
              <w:t>Provide the opportunity for people to learn new skills, broaden their knowledge and increase their employment prospects and opportunities;</w:t>
            </w:r>
          </w:p>
        </w:tc>
      </w:tr>
      <w:tr w:rsidR="00910380" w14:paraId="1929E25E" w14:textId="77777777" w:rsidTr="00910380">
        <w:trPr>
          <w:cantSplit/>
          <w:trHeight w:hRule="exact" w:val="624"/>
        </w:trPr>
        <w:tc>
          <w:tcPr>
            <w:tcW w:w="388" w:type="dxa"/>
            <w:vMerge/>
            <w:shd w:val="clear" w:color="auto" w:fill="BDD6EE" w:themeFill="accent1" w:themeFillTint="66"/>
          </w:tcPr>
          <w:p w14:paraId="697EFA52" w14:textId="77777777" w:rsidR="00910380" w:rsidRDefault="00910380" w:rsidP="00910380"/>
        </w:tc>
        <w:tc>
          <w:tcPr>
            <w:tcW w:w="1025" w:type="dxa"/>
            <w:vAlign w:val="center"/>
          </w:tcPr>
          <w:p w14:paraId="4755F900"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83E4D57" w14:textId="77777777" w:rsidR="00910380" w:rsidRPr="00681CEF" w:rsidRDefault="00910380" w:rsidP="00910380">
            <w:r w:rsidRPr="00681CEF">
              <w:t xml:space="preserve">Support traditional crofting land management and </w:t>
            </w:r>
            <w:r w:rsidRPr="005B0A11">
              <w:rPr>
                <w:noProof/>
              </w:rPr>
              <w:t>high value</w:t>
            </w:r>
            <w:r w:rsidRPr="00681CEF">
              <w:t xml:space="preserve"> nature farming;</w:t>
            </w:r>
          </w:p>
        </w:tc>
      </w:tr>
      <w:tr w:rsidR="00910380" w14:paraId="06159BEC" w14:textId="77777777" w:rsidTr="00910380">
        <w:trPr>
          <w:cantSplit/>
          <w:trHeight w:hRule="exact" w:val="624"/>
        </w:trPr>
        <w:tc>
          <w:tcPr>
            <w:tcW w:w="388" w:type="dxa"/>
            <w:vMerge/>
            <w:shd w:val="clear" w:color="auto" w:fill="BDD6EE" w:themeFill="accent1" w:themeFillTint="66"/>
          </w:tcPr>
          <w:p w14:paraId="76DDE8DE" w14:textId="77777777" w:rsidR="00910380" w:rsidRDefault="00910380" w:rsidP="00910380"/>
        </w:tc>
        <w:tc>
          <w:tcPr>
            <w:tcW w:w="1025" w:type="dxa"/>
            <w:vAlign w:val="center"/>
          </w:tcPr>
          <w:p w14:paraId="3A3B79BF" w14:textId="77777777" w:rsidR="00910380" w:rsidRPr="004E0BF8" w:rsidRDefault="00135A1B" w:rsidP="00135A1B">
            <w:pPr>
              <w:jc w:val="center"/>
              <w:rPr>
                <w:rFonts w:ascii="Calibri" w:hAnsi="Calibri"/>
                <w:b/>
                <w:color w:val="000000"/>
              </w:rPr>
            </w:pPr>
            <w:r w:rsidRPr="00135A1B">
              <w:rPr>
                <w:b/>
                <w:color w:val="000000" w:themeColor="text1"/>
                <w:sz w:val="24"/>
                <w:szCs w:val="60"/>
              </w:rPr>
              <w:t>Yes/No</w:t>
            </w:r>
          </w:p>
        </w:tc>
        <w:tc>
          <w:tcPr>
            <w:tcW w:w="9256" w:type="dxa"/>
            <w:vAlign w:val="center"/>
          </w:tcPr>
          <w:p w14:paraId="16BA59D9" w14:textId="77777777" w:rsidR="00910380" w:rsidRPr="00681CEF" w:rsidRDefault="00910380" w:rsidP="00910380">
            <w:r w:rsidRPr="00681CEF">
              <w:t>Promote and protect the area’s built and cultural heritage;</w:t>
            </w:r>
          </w:p>
        </w:tc>
      </w:tr>
      <w:tr w:rsidR="00910380" w14:paraId="09AB823A" w14:textId="77777777" w:rsidTr="00910380">
        <w:trPr>
          <w:cantSplit/>
          <w:trHeight w:hRule="exact" w:val="624"/>
        </w:trPr>
        <w:tc>
          <w:tcPr>
            <w:tcW w:w="388" w:type="dxa"/>
            <w:vMerge/>
            <w:shd w:val="clear" w:color="auto" w:fill="BDD6EE" w:themeFill="accent1" w:themeFillTint="66"/>
          </w:tcPr>
          <w:p w14:paraId="060B6828" w14:textId="77777777" w:rsidR="00910380" w:rsidRDefault="00910380" w:rsidP="00910380"/>
        </w:tc>
        <w:tc>
          <w:tcPr>
            <w:tcW w:w="1025" w:type="dxa"/>
            <w:vAlign w:val="center"/>
          </w:tcPr>
          <w:p w14:paraId="7EA77B9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7A3CCDAE" w14:textId="77777777" w:rsidR="00910380" w:rsidRPr="00681CEF" w:rsidRDefault="00910380" w:rsidP="00910380">
            <w:r w:rsidRPr="00681CEF">
              <w:t>Provide an example of best practice land management by and for the local communities;</w:t>
            </w:r>
          </w:p>
        </w:tc>
      </w:tr>
      <w:tr w:rsidR="00910380" w14:paraId="3AFA7D42" w14:textId="77777777" w:rsidTr="00910380">
        <w:trPr>
          <w:cantSplit/>
          <w:trHeight w:hRule="exact" w:val="624"/>
        </w:trPr>
        <w:tc>
          <w:tcPr>
            <w:tcW w:w="388" w:type="dxa"/>
            <w:vMerge/>
            <w:shd w:val="clear" w:color="auto" w:fill="BDD6EE" w:themeFill="accent1" w:themeFillTint="66"/>
          </w:tcPr>
          <w:p w14:paraId="13AFA1D9" w14:textId="77777777" w:rsidR="00910380" w:rsidRDefault="00910380" w:rsidP="00910380"/>
        </w:tc>
        <w:tc>
          <w:tcPr>
            <w:tcW w:w="1025" w:type="dxa"/>
            <w:vAlign w:val="center"/>
          </w:tcPr>
          <w:p w14:paraId="53E0ACD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6D5397FC" w14:textId="77777777" w:rsidR="00910380" w:rsidRPr="00681CEF" w:rsidRDefault="00910380" w:rsidP="00910380">
            <w:r w:rsidRPr="00681CEF">
              <w:t>Promote access to and improve understanding and enjoyment of the landscape and its natural heritage;</w:t>
            </w:r>
          </w:p>
        </w:tc>
      </w:tr>
      <w:tr w:rsidR="00910380" w14:paraId="41F71B82" w14:textId="77777777" w:rsidTr="00910380">
        <w:trPr>
          <w:cantSplit/>
          <w:trHeight w:hRule="exact" w:val="624"/>
        </w:trPr>
        <w:tc>
          <w:tcPr>
            <w:tcW w:w="388" w:type="dxa"/>
            <w:vMerge/>
            <w:shd w:val="clear" w:color="auto" w:fill="BDD6EE" w:themeFill="accent1" w:themeFillTint="66"/>
          </w:tcPr>
          <w:p w14:paraId="36A4173B" w14:textId="77777777" w:rsidR="00910380" w:rsidRDefault="00910380" w:rsidP="00910380"/>
        </w:tc>
        <w:tc>
          <w:tcPr>
            <w:tcW w:w="1025" w:type="dxa"/>
            <w:vAlign w:val="center"/>
          </w:tcPr>
          <w:p w14:paraId="501C0C7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5F184AB6" w14:textId="77777777" w:rsidR="00910380" w:rsidRPr="00681CEF" w:rsidRDefault="00910380" w:rsidP="00910380">
            <w:r w:rsidRPr="00681CEF">
              <w:t>Restore and conserve natural heritage features, especially native woodlands, peatlands, and riparian environments;</w:t>
            </w:r>
          </w:p>
        </w:tc>
      </w:tr>
      <w:tr w:rsidR="00910380" w14:paraId="62255B8B" w14:textId="77777777" w:rsidTr="00910380">
        <w:trPr>
          <w:cantSplit/>
          <w:trHeight w:hRule="exact" w:val="624"/>
        </w:trPr>
        <w:tc>
          <w:tcPr>
            <w:tcW w:w="388" w:type="dxa"/>
            <w:vMerge/>
            <w:shd w:val="clear" w:color="auto" w:fill="BDD6EE" w:themeFill="accent1" w:themeFillTint="66"/>
          </w:tcPr>
          <w:p w14:paraId="3FE71993" w14:textId="77777777" w:rsidR="00910380" w:rsidRDefault="00910380" w:rsidP="00910380"/>
        </w:tc>
        <w:tc>
          <w:tcPr>
            <w:tcW w:w="1025" w:type="dxa"/>
            <w:vAlign w:val="center"/>
          </w:tcPr>
          <w:p w14:paraId="1FCD03F5"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1D8288" w14:textId="77777777" w:rsidR="00910380" w:rsidRDefault="00910380" w:rsidP="00910380">
            <w:r w:rsidRPr="00681CEF">
              <w:t>Collaborate with other organisations in the area to advocate and promote the protection of marine habitats, and to realise environmental and socio-economic opportunities and benefit.</w:t>
            </w:r>
          </w:p>
        </w:tc>
      </w:tr>
      <w:tr w:rsidR="00910380" w14:paraId="302F4848" w14:textId="77777777" w:rsidTr="008A7F50">
        <w:tc>
          <w:tcPr>
            <w:tcW w:w="388" w:type="dxa"/>
            <w:vMerge/>
            <w:shd w:val="clear" w:color="auto" w:fill="BDD6EE" w:themeFill="accent1" w:themeFillTint="66"/>
          </w:tcPr>
          <w:p w14:paraId="4E35CFEB" w14:textId="77777777" w:rsidR="00910380" w:rsidRDefault="00910380" w:rsidP="00624C9E"/>
        </w:tc>
        <w:tc>
          <w:tcPr>
            <w:tcW w:w="10281" w:type="dxa"/>
            <w:gridSpan w:val="2"/>
          </w:tcPr>
          <w:p w14:paraId="01763DD8" w14:textId="464AB8CD" w:rsidR="00910380" w:rsidRPr="007D282F" w:rsidRDefault="00910380" w:rsidP="000B05C5">
            <w:pPr>
              <w:rPr>
                <w:b/>
              </w:rPr>
            </w:pPr>
            <w:r w:rsidRPr="007D282F">
              <w:rPr>
                <w:b/>
              </w:rPr>
              <w:t>v</w:t>
            </w:r>
            <w:r w:rsidR="000B05C5">
              <w:rPr>
                <w:b/>
              </w:rPr>
              <w:t>i</w:t>
            </w:r>
            <w:r w:rsidRPr="007D282F">
              <w:rPr>
                <w:b/>
              </w:rPr>
              <w:t xml:space="preserve">) </w:t>
            </w:r>
            <w:r w:rsidR="000B05C5">
              <w:rPr>
                <w:b/>
              </w:rPr>
              <w:t>Please explain how your project</w:t>
            </w:r>
            <w:r w:rsidRPr="007D282F">
              <w:rPr>
                <w:b/>
              </w:rPr>
              <w:t xml:space="preserve"> relate</w:t>
            </w:r>
            <w:r w:rsidR="000B05C5">
              <w:rPr>
                <w:b/>
              </w:rPr>
              <w:t>s</w:t>
            </w:r>
            <w:r w:rsidRPr="007D282F">
              <w:rPr>
                <w:b/>
              </w:rPr>
              <w:t xml:space="preserve"> to the </w:t>
            </w:r>
            <w:r>
              <w:rPr>
                <w:b/>
              </w:rPr>
              <w:t>Heritage Lottery Fund</w:t>
            </w:r>
            <w:r w:rsidRPr="007D282F">
              <w:rPr>
                <w:b/>
              </w:rPr>
              <w:t xml:space="preserve"> </w:t>
            </w:r>
            <w:r>
              <w:rPr>
                <w:b/>
              </w:rPr>
              <w:t xml:space="preserve">outcomes and the </w:t>
            </w:r>
            <w:r w:rsidRPr="007D282F">
              <w:rPr>
                <w:b/>
              </w:rPr>
              <w:t xml:space="preserve">Coigach &amp; Assynt Living Landscape Partnership </w:t>
            </w:r>
            <w:r>
              <w:rPr>
                <w:b/>
              </w:rPr>
              <w:t xml:space="preserve">Scheme </w:t>
            </w:r>
            <w:r w:rsidRPr="007D282F">
              <w:rPr>
                <w:b/>
              </w:rPr>
              <w:t>objectives</w:t>
            </w:r>
            <w:r w:rsidR="000B05C5">
              <w:rPr>
                <w:b/>
              </w:rPr>
              <w:t xml:space="preserve"> you have selected in questions iv) and v).</w:t>
            </w:r>
          </w:p>
        </w:tc>
      </w:tr>
      <w:tr w:rsidR="00910380" w14:paraId="67657291" w14:textId="77777777" w:rsidTr="008A7F50">
        <w:trPr>
          <w:trHeight w:val="3683"/>
        </w:trPr>
        <w:tc>
          <w:tcPr>
            <w:tcW w:w="388" w:type="dxa"/>
            <w:vMerge/>
            <w:shd w:val="clear" w:color="auto" w:fill="BDD6EE" w:themeFill="accent1" w:themeFillTint="66"/>
          </w:tcPr>
          <w:p w14:paraId="20F4D092" w14:textId="77777777" w:rsidR="00910380" w:rsidRDefault="00910380" w:rsidP="00624C9E"/>
        </w:tc>
        <w:tc>
          <w:tcPr>
            <w:tcW w:w="10281" w:type="dxa"/>
            <w:gridSpan w:val="2"/>
          </w:tcPr>
          <w:p w14:paraId="6AF22AEB" w14:textId="77777777" w:rsidR="00910380" w:rsidRPr="007D282F" w:rsidRDefault="00910380" w:rsidP="00624C9E">
            <w:pPr>
              <w:rPr>
                <w:b/>
              </w:rPr>
            </w:pPr>
          </w:p>
        </w:tc>
      </w:tr>
      <w:tr w:rsidR="00910380" w14:paraId="77DE33CF" w14:textId="77777777" w:rsidTr="008A7F50">
        <w:trPr>
          <w:trHeight w:val="3683"/>
        </w:trPr>
        <w:tc>
          <w:tcPr>
            <w:tcW w:w="388" w:type="dxa"/>
            <w:vMerge/>
            <w:shd w:val="clear" w:color="auto" w:fill="BDD6EE" w:themeFill="accent1" w:themeFillTint="66"/>
          </w:tcPr>
          <w:p w14:paraId="39E90A34" w14:textId="77777777" w:rsidR="00910380" w:rsidRDefault="00910380" w:rsidP="00624C9E"/>
        </w:tc>
        <w:tc>
          <w:tcPr>
            <w:tcW w:w="10281" w:type="dxa"/>
            <w:gridSpan w:val="2"/>
          </w:tcPr>
          <w:p w14:paraId="3C394B73" w14:textId="3BA059FA" w:rsidR="00910380" w:rsidRDefault="00910380" w:rsidP="00624C9E">
            <w:r w:rsidRPr="007D282F">
              <w:rPr>
                <w:b/>
              </w:rPr>
              <w:t>v</w:t>
            </w:r>
            <w:r w:rsidR="000B05C5">
              <w:rPr>
                <w:b/>
              </w:rPr>
              <w:t>ii</w:t>
            </w:r>
            <w:r w:rsidRPr="007D282F">
              <w:rPr>
                <w:b/>
              </w:rPr>
              <w:t>) How do you plan to acknowledge the support from Coigach &amp; Assynt Living Landscape Partnership, the Heritage Lottery Fund and Scottish Natural Heritage?</w:t>
            </w:r>
            <w:r>
              <w:t xml:space="preserve"> (for example, a submission to local newspapers explaining what’s happened, organisation logos on signage, </w:t>
            </w:r>
            <w:proofErr w:type="spellStart"/>
            <w:r>
              <w:t>etc</w:t>
            </w:r>
            <w:proofErr w:type="spellEnd"/>
            <w:r>
              <w:t>)</w:t>
            </w:r>
          </w:p>
          <w:p w14:paraId="7D105D74" w14:textId="77777777" w:rsidR="00910380" w:rsidRDefault="00910380" w:rsidP="00624C9E"/>
        </w:tc>
      </w:tr>
      <w:tr w:rsidR="00910380" w14:paraId="126B9422" w14:textId="77777777" w:rsidTr="008A7F50">
        <w:trPr>
          <w:trHeight w:val="3683"/>
        </w:trPr>
        <w:tc>
          <w:tcPr>
            <w:tcW w:w="388" w:type="dxa"/>
            <w:vMerge/>
            <w:shd w:val="clear" w:color="auto" w:fill="BDD6EE" w:themeFill="accent1" w:themeFillTint="66"/>
          </w:tcPr>
          <w:p w14:paraId="22767207" w14:textId="77777777" w:rsidR="00910380" w:rsidRDefault="00910380" w:rsidP="00624C9E"/>
        </w:tc>
        <w:tc>
          <w:tcPr>
            <w:tcW w:w="10281" w:type="dxa"/>
            <w:gridSpan w:val="2"/>
          </w:tcPr>
          <w:p w14:paraId="35014AB0" w14:textId="11A8ACEE" w:rsidR="00910380" w:rsidRDefault="00910380" w:rsidP="00624C9E">
            <w:pPr>
              <w:rPr>
                <w:b/>
              </w:rPr>
            </w:pPr>
            <w:r>
              <w:rPr>
                <w:b/>
              </w:rPr>
              <w:t>vi</w:t>
            </w:r>
            <w:r w:rsidR="000B05C5">
              <w:rPr>
                <w:b/>
              </w:rPr>
              <w:t>ii</w:t>
            </w:r>
            <w:r>
              <w:rPr>
                <w:b/>
              </w:rPr>
              <w:t>) Please describe how the benefits will run beyond the life of your project</w:t>
            </w:r>
          </w:p>
          <w:p w14:paraId="0D9B1B1B" w14:textId="77777777" w:rsidR="00910380" w:rsidRPr="00840A4D" w:rsidRDefault="00910380" w:rsidP="00624C9E"/>
        </w:tc>
      </w:tr>
      <w:tr w:rsidR="00910380" w14:paraId="3B047614" w14:textId="77777777" w:rsidTr="008A7F50">
        <w:trPr>
          <w:trHeight w:val="3683"/>
        </w:trPr>
        <w:tc>
          <w:tcPr>
            <w:tcW w:w="388" w:type="dxa"/>
            <w:vMerge/>
            <w:shd w:val="clear" w:color="auto" w:fill="BDD6EE" w:themeFill="accent1" w:themeFillTint="66"/>
          </w:tcPr>
          <w:p w14:paraId="441E8E1B" w14:textId="77777777" w:rsidR="00910380" w:rsidRDefault="00910380" w:rsidP="00624C9E"/>
        </w:tc>
        <w:tc>
          <w:tcPr>
            <w:tcW w:w="10281" w:type="dxa"/>
            <w:gridSpan w:val="2"/>
          </w:tcPr>
          <w:p w14:paraId="633E6CA9" w14:textId="645182F5" w:rsidR="00910380" w:rsidRDefault="000B05C5" w:rsidP="00624C9E">
            <w:pPr>
              <w:rPr>
                <w:b/>
              </w:rPr>
            </w:pPr>
            <w:r>
              <w:rPr>
                <w:b/>
              </w:rPr>
              <w:t>ix</w:t>
            </w:r>
            <w:r w:rsidR="00910380">
              <w:rPr>
                <w:b/>
              </w:rPr>
              <w:t>) For projects involving physical (capital) works, how will these be maintained into the future?</w:t>
            </w:r>
          </w:p>
          <w:p w14:paraId="6CDB7AD7" w14:textId="77777777" w:rsidR="00910380" w:rsidRPr="00840A4D" w:rsidRDefault="00910380" w:rsidP="00624C9E"/>
        </w:tc>
      </w:tr>
      <w:tr w:rsidR="00910380" w14:paraId="01B82CD9" w14:textId="77777777" w:rsidTr="008A7F50">
        <w:trPr>
          <w:trHeight w:val="3683"/>
        </w:trPr>
        <w:tc>
          <w:tcPr>
            <w:tcW w:w="388" w:type="dxa"/>
            <w:vMerge/>
            <w:shd w:val="clear" w:color="auto" w:fill="BDD6EE" w:themeFill="accent1" w:themeFillTint="66"/>
          </w:tcPr>
          <w:p w14:paraId="3532AD5D" w14:textId="77777777" w:rsidR="00910380" w:rsidRDefault="00910380" w:rsidP="00624C9E"/>
        </w:tc>
        <w:tc>
          <w:tcPr>
            <w:tcW w:w="10281" w:type="dxa"/>
            <w:gridSpan w:val="2"/>
          </w:tcPr>
          <w:p w14:paraId="7431A94A" w14:textId="00C2C864" w:rsidR="00910380" w:rsidRDefault="000B05C5" w:rsidP="00624C9E">
            <w:pPr>
              <w:rPr>
                <w:b/>
              </w:rPr>
            </w:pPr>
            <w:r>
              <w:rPr>
                <w:b/>
              </w:rPr>
              <w:t>x</w:t>
            </w:r>
            <w:r w:rsidR="00910380">
              <w:rPr>
                <w:b/>
              </w:rPr>
              <w:t xml:space="preserve">) Does your project require any permissions (e.g. landowner consent, planning permission, </w:t>
            </w:r>
            <w:proofErr w:type="spellStart"/>
            <w:r w:rsidR="00910380">
              <w:rPr>
                <w:b/>
              </w:rPr>
              <w:t>etc</w:t>
            </w:r>
            <w:proofErr w:type="spellEnd"/>
            <w:r w:rsidR="00910380">
              <w:rPr>
                <w:b/>
              </w:rPr>
              <w:t>) and if so please provide details of when you expect to obtain these:</w:t>
            </w:r>
          </w:p>
          <w:p w14:paraId="30387A4A" w14:textId="77777777" w:rsidR="00910380" w:rsidRPr="005B080B" w:rsidRDefault="00910380" w:rsidP="00624C9E"/>
        </w:tc>
      </w:tr>
      <w:tr w:rsidR="0088127B" w14:paraId="3A56AD02" w14:textId="77777777" w:rsidTr="008A7F50">
        <w:trPr>
          <w:trHeight w:val="3683"/>
        </w:trPr>
        <w:tc>
          <w:tcPr>
            <w:tcW w:w="388" w:type="dxa"/>
            <w:shd w:val="clear" w:color="auto" w:fill="BDD6EE" w:themeFill="accent1" w:themeFillTint="66"/>
          </w:tcPr>
          <w:p w14:paraId="119D2AA5" w14:textId="77777777" w:rsidR="0088127B" w:rsidRDefault="0088127B" w:rsidP="00624C9E"/>
        </w:tc>
        <w:tc>
          <w:tcPr>
            <w:tcW w:w="10281" w:type="dxa"/>
            <w:gridSpan w:val="2"/>
          </w:tcPr>
          <w:p w14:paraId="5579BD0E" w14:textId="2E5570D0" w:rsidR="0088127B" w:rsidRDefault="0088127B" w:rsidP="002756A9">
            <w:pPr>
              <w:rPr>
                <w:b/>
              </w:rPr>
            </w:pPr>
            <w:r>
              <w:rPr>
                <w:b/>
              </w:rPr>
              <w:t>x</w:t>
            </w:r>
            <w:r w:rsidR="000B05C5">
              <w:rPr>
                <w:b/>
              </w:rPr>
              <w:t>i</w:t>
            </w:r>
            <w:r>
              <w:rPr>
                <w:b/>
              </w:rPr>
              <w:t xml:space="preserve">) </w:t>
            </w:r>
            <w:r w:rsidR="002756A9">
              <w:rPr>
                <w:b/>
              </w:rPr>
              <w:t>C</w:t>
            </w:r>
            <w:r>
              <w:rPr>
                <w:b/>
              </w:rPr>
              <w:t xml:space="preserve">an you demonstrate local support for your project? </w:t>
            </w:r>
            <w:r>
              <w:t>(</w:t>
            </w:r>
            <w:proofErr w:type="gramStart"/>
            <w:r>
              <w:t>for</w:t>
            </w:r>
            <w:proofErr w:type="gramEnd"/>
            <w:r>
              <w:t xml:space="preserve"> example,</w:t>
            </w:r>
            <w:r w:rsidRPr="00482BB5">
              <w:t xml:space="preserve"> </w:t>
            </w:r>
            <w:r w:rsidR="000B05C5">
              <w:t>you</w:t>
            </w:r>
            <w:r w:rsidR="002756A9">
              <w:t xml:space="preserve"> are</w:t>
            </w:r>
            <w:r w:rsidR="000B05C5">
              <w:t xml:space="preserve"> applying on behalf of</w:t>
            </w:r>
            <w:r w:rsidR="002756A9">
              <w:t xml:space="preserve"> a community organisation with at least 10 members, </w:t>
            </w:r>
            <w:r w:rsidRPr="00482BB5">
              <w:t>letters of support from individuals or organisations in the area</w:t>
            </w:r>
            <w:r>
              <w:t>, feedback from community events, etc.)</w:t>
            </w:r>
            <w:r w:rsidR="002756A9">
              <w:t xml:space="preserve"> </w:t>
            </w:r>
          </w:p>
        </w:tc>
      </w:tr>
    </w:tbl>
    <w:p w14:paraId="2A380749" w14:textId="77777777" w:rsidR="00F21E89" w:rsidRDefault="00F21E89" w:rsidP="0088127B">
      <w:r>
        <w:br w:type="page"/>
      </w:r>
    </w:p>
    <w:tbl>
      <w:tblPr>
        <w:tblStyle w:val="TableGrid"/>
        <w:tblW w:w="10485" w:type="dxa"/>
        <w:tblLook w:val="04A0" w:firstRow="1" w:lastRow="0" w:firstColumn="1" w:lastColumn="0" w:noHBand="0" w:noVBand="1"/>
      </w:tblPr>
      <w:tblGrid>
        <w:gridCol w:w="506"/>
        <w:gridCol w:w="1992"/>
        <w:gridCol w:w="1609"/>
        <w:gridCol w:w="968"/>
        <w:gridCol w:w="401"/>
        <w:gridCol w:w="1001"/>
        <w:gridCol w:w="354"/>
        <w:gridCol w:w="1756"/>
        <w:gridCol w:w="1898"/>
      </w:tblGrid>
      <w:tr w:rsidR="0088127B" w14:paraId="1D35F216" w14:textId="77777777" w:rsidTr="00A919F0">
        <w:tc>
          <w:tcPr>
            <w:tcW w:w="506" w:type="dxa"/>
            <w:vMerge w:val="restart"/>
            <w:shd w:val="clear" w:color="auto" w:fill="BDD6EE" w:themeFill="accent1" w:themeFillTint="66"/>
          </w:tcPr>
          <w:p w14:paraId="427C4207" w14:textId="77777777" w:rsidR="0088127B" w:rsidRPr="00D440CC" w:rsidRDefault="0088127B" w:rsidP="00624C9E">
            <w:pPr>
              <w:rPr>
                <w:b/>
              </w:rPr>
            </w:pPr>
            <w:r>
              <w:rPr>
                <w:b/>
              </w:rPr>
              <w:lastRenderedPageBreak/>
              <w:t>3</w:t>
            </w:r>
            <w:r w:rsidRPr="00D440CC">
              <w:rPr>
                <w:b/>
              </w:rPr>
              <w:t>.</w:t>
            </w:r>
          </w:p>
        </w:tc>
        <w:tc>
          <w:tcPr>
            <w:tcW w:w="9979" w:type="dxa"/>
            <w:gridSpan w:val="8"/>
          </w:tcPr>
          <w:p w14:paraId="33FDDD76" w14:textId="77777777" w:rsidR="0088127B" w:rsidRDefault="0088127B" w:rsidP="00624C9E">
            <w:pPr>
              <w:pStyle w:val="HeadingC"/>
            </w:pPr>
            <w:r>
              <w:t>Project Costs</w:t>
            </w:r>
          </w:p>
          <w:p w14:paraId="2D25C652" w14:textId="77777777" w:rsidR="00525D10" w:rsidRPr="00525D10" w:rsidRDefault="00525D10" w:rsidP="00525D10">
            <w:pPr>
              <w:pStyle w:val="HeadingD"/>
              <w:ind w:left="426"/>
              <w:jc w:val="both"/>
              <w:rPr>
                <w:b w:val="0"/>
              </w:rPr>
            </w:pPr>
            <w:r w:rsidRPr="00C77814">
              <w:rPr>
                <w:b w:val="0"/>
              </w:rPr>
              <w:t>Please provide as much detail as possible about your estimated project costs, including VAT where appropriate. If you are VAT registered, you must not reclaim VAT on funded items. The more detail you can provide on project costs the better, and if necessary please use and attach a spreadsheet to illustrate this.</w:t>
            </w:r>
          </w:p>
        </w:tc>
      </w:tr>
      <w:tr w:rsidR="0088127B" w14:paraId="70AE4BCA" w14:textId="77777777" w:rsidTr="00A919F0">
        <w:trPr>
          <w:trHeight w:val="506"/>
        </w:trPr>
        <w:tc>
          <w:tcPr>
            <w:tcW w:w="506" w:type="dxa"/>
            <w:vMerge/>
            <w:shd w:val="clear" w:color="auto" w:fill="BDD6EE" w:themeFill="accent1" w:themeFillTint="66"/>
          </w:tcPr>
          <w:p w14:paraId="3994F59B" w14:textId="77777777" w:rsidR="0088127B" w:rsidRPr="00D440CC" w:rsidRDefault="0088127B" w:rsidP="00624C9E">
            <w:pPr>
              <w:rPr>
                <w:b/>
              </w:rPr>
            </w:pPr>
          </w:p>
        </w:tc>
        <w:tc>
          <w:tcPr>
            <w:tcW w:w="5971" w:type="dxa"/>
            <w:gridSpan w:val="5"/>
          </w:tcPr>
          <w:p w14:paraId="229F1D51" w14:textId="77777777" w:rsidR="0088127B" w:rsidRDefault="0088127B" w:rsidP="00624C9E">
            <w:proofErr w:type="spellStart"/>
            <w:r>
              <w:rPr>
                <w:b/>
              </w:rPr>
              <w:t>i</w:t>
            </w:r>
            <w:proofErr w:type="spellEnd"/>
            <w:r>
              <w:rPr>
                <w:b/>
              </w:rPr>
              <w:t>) What is the full cost of the project, including VAT?</w:t>
            </w:r>
          </w:p>
        </w:tc>
        <w:tc>
          <w:tcPr>
            <w:tcW w:w="4008" w:type="dxa"/>
            <w:gridSpan w:val="3"/>
          </w:tcPr>
          <w:p w14:paraId="4D347661" w14:textId="77777777" w:rsidR="0088127B" w:rsidRDefault="0088127B" w:rsidP="00624C9E">
            <w:r>
              <w:t>£</w:t>
            </w:r>
          </w:p>
        </w:tc>
      </w:tr>
      <w:tr w:rsidR="0088127B" w14:paraId="178BCDDC" w14:textId="77777777" w:rsidTr="00A919F0">
        <w:trPr>
          <w:trHeight w:val="506"/>
        </w:trPr>
        <w:tc>
          <w:tcPr>
            <w:tcW w:w="506" w:type="dxa"/>
            <w:vMerge/>
            <w:shd w:val="clear" w:color="auto" w:fill="BDD6EE" w:themeFill="accent1" w:themeFillTint="66"/>
          </w:tcPr>
          <w:p w14:paraId="699E7B71" w14:textId="77777777" w:rsidR="0088127B" w:rsidRPr="00D440CC" w:rsidRDefault="0088127B" w:rsidP="00624C9E">
            <w:pPr>
              <w:rPr>
                <w:b/>
              </w:rPr>
            </w:pPr>
          </w:p>
        </w:tc>
        <w:tc>
          <w:tcPr>
            <w:tcW w:w="9979" w:type="dxa"/>
            <w:gridSpan w:val="8"/>
          </w:tcPr>
          <w:p w14:paraId="7FF29003" w14:textId="77777777" w:rsidR="0088127B" w:rsidRDefault="0088127B" w:rsidP="00624C9E">
            <w:r>
              <w:rPr>
                <w:b/>
              </w:rPr>
              <w:t>ii) Please provide a breakdown of the costs associated with your project, including VAT where appropriate. I</w:t>
            </w:r>
            <w:r w:rsidRPr="00363347">
              <w:rPr>
                <w:b/>
              </w:rPr>
              <w:t>f necessary please use and attach a spreadsheet</w:t>
            </w:r>
          </w:p>
        </w:tc>
      </w:tr>
      <w:tr w:rsidR="0088127B" w14:paraId="0B8AE05A" w14:textId="77777777" w:rsidTr="00A919F0">
        <w:trPr>
          <w:trHeight w:val="506"/>
        </w:trPr>
        <w:tc>
          <w:tcPr>
            <w:tcW w:w="506" w:type="dxa"/>
            <w:vMerge/>
            <w:shd w:val="clear" w:color="auto" w:fill="BDD6EE" w:themeFill="accent1" w:themeFillTint="66"/>
          </w:tcPr>
          <w:p w14:paraId="696533AE" w14:textId="77777777" w:rsidR="0088127B" w:rsidRPr="00D440CC" w:rsidRDefault="0088127B" w:rsidP="00624C9E">
            <w:pPr>
              <w:rPr>
                <w:b/>
              </w:rPr>
            </w:pPr>
          </w:p>
        </w:tc>
        <w:tc>
          <w:tcPr>
            <w:tcW w:w="4569" w:type="dxa"/>
            <w:gridSpan w:val="3"/>
          </w:tcPr>
          <w:p w14:paraId="6A7C9457" w14:textId="77777777" w:rsidR="0088127B" w:rsidRPr="00155CBE" w:rsidRDefault="0088127B" w:rsidP="00624C9E">
            <w:pPr>
              <w:jc w:val="center"/>
              <w:rPr>
                <w:b/>
              </w:rPr>
            </w:pPr>
            <w:r w:rsidRPr="00155CBE">
              <w:rPr>
                <w:b/>
              </w:rPr>
              <w:t>Item</w:t>
            </w:r>
          </w:p>
        </w:tc>
        <w:tc>
          <w:tcPr>
            <w:tcW w:w="1756" w:type="dxa"/>
            <w:gridSpan w:val="3"/>
          </w:tcPr>
          <w:p w14:paraId="4853D0A8" w14:textId="77777777" w:rsidR="0088127B" w:rsidRPr="00155CBE" w:rsidRDefault="0088127B" w:rsidP="00624C9E">
            <w:pPr>
              <w:jc w:val="center"/>
              <w:rPr>
                <w:b/>
              </w:rPr>
            </w:pPr>
            <w:r w:rsidRPr="00155CBE">
              <w:rPr>
                <w:b/>
              </w:rPr>
              <w:t>Cost ex VAT</w:t>
            </w:r>
          </w:p>
        </w:tc>
        <w:tc>
          <w:tcPr>
            <w:tcW w:w="1756" w:type="dxa"/>
          </w:tcPr>
          <w:p w14:paraId="52788AF5" w14:textId="77777777" w:rsidR="0088127B" w:rsidRPr="00155CBE" w:rsidRDefault="0088127B" w:rsidP="00624C9E">
            <w:pPr>
              <w:jc w:val="center"/>
              <w:rPr>
                <w:b/>
              </w:rPr>
            </w:pPr>
            <w:r w:rsidRPr="00155CBE">
              <w:rPr>
                <w:b/>
              </w:rPr>
              <w:t>VAT</w:t>
            </w:r>
          </w:p>
        </w:tc>
        <w:tc>
          <w:tcPr>
            <w:tcW w:w="1898" w:type="dxa"/>
          </w:tcPr>
          <w:p w14:paraId="7577AF3E" w14:textId="77777777" w:rsidR="0088127B" w:rsidRPr="00155CBE" w:rsidRDefault="0088127B" w:rsidP="00624C9E">
            <w:pPr>
              <w:jc w:val="center"/>
              <w:rPr>
                <w:b/>
              </w:rPr>
            </w:pPr>
            <w:r w:rsidRPr="00155CBE">
              <w:rPr>
                <w:b/>
              </w:rPr>
              <w:t xml:space="preserve">Cost </w:t>
            </w:r>
            <w:proofErr w:type="spellStart"/>
            <w:r w:rsidRPr="00155CBE">
              <w:rPr>
                <w:b/>
              </w:rPr>
              <w:t>inc</w:t>
            </w:r>
            <w:proofErr w:type="spellEnd"/>
            <w:r w:rsidRPr="00155CBE">
              <w:rPr>
                <w:b/>
              </w:rPr>
              <w:t xml:space="preserve"> VAT</w:t>
            </w:r>
          </w:p>
        </w:tc>
      </w:tr>
      <w:tr w:rsidR="0088127B" w14:paraId="6ECE9AA0" w14:textId="77777777" w:rsidTr="00A919F0">
        <w:trPr>
          <w:trHeight w:val="506"/>
        </w:trPr>
        <w:tc>
          <w:tcPr>
            <w:tcW w:w="506" w:type="dxa"/>
            <w:vMerge/>
            <w:shd w:val="clear" w:color="auto" w:fill="BDD6EE" w:themeFill="accent1" w:themeFillTint="66"/>
          </w:tcPr>
          <w:p w14:paraId="69CD95DD" w14:textId="77777777" w:rsidR="0088127B" w:rsidRPr="00D440CC" w:rsidRDefault="0088127B" w:rsidP="00624C9E">
            <w:pPr>
              <w:rPr>
                <w:b/>
              </w:rPr>
            </w:pPr>
          </w:p>
        </w:tc>
        <w:tc>
          <w:tcPr>
            <w:tcW w:w="4569" w:type="dxa"/>
            <w:gridSpan w:val="3"/>
          </w:tcPr>
          <w:p w14:paraId="0EFB2FD5" w14:textId="77777777" w:rsidR="0088127B" w:rsidRDefault="0088127B" w:rsidP="00624C9E">
            <w:pPr>
              <w:rPr>
                <w:b/>
              </w:rPr>
            </w:pPr>
          </w:p>
        </w:tc>
        <w:tc>
          <w:tcPr>
            <w:tcW w:w="1756" w:type="dxa"/>
            <w:gridSpan w:val="3"/>
          </w:tcPr>
          <w:p w14:paraId="5566AB1C" w14:textId="77777777" w:rsidR="0088127B" w:rsidRDefault="0088127B" w:rsidP="00624C9E">
            <w:pPr>
              <w:rPr>
                <w:b/>
              </w:rPr>
            </w:pPr>
          </w:p>
        </w:tc>
        <w:tc>
          <w:tcPr>
            <w:tcW w:w="1756" w:type="dxa"/>
          </w:tcPr>
          <w:p w14:paraId="5EBF3BDE" w14:textId="77777777" w:rsidR="0088127B" w:rsidRDefault="0088127B" w:rsidP="00624C9E"/>
        </w:tc>
        <w:tc>
          <w:tcPr>
            <w:tcW w:w="1898" w:type="dxa"/>
          </w:tcPr>
          <w:p w14:paraId="6968A6A9" w14:textId="77777777" w:rsidR="0088127B" w:rsidRDefault="0088127B" w:rsidP="00624C9E"/>
        </w:tc>
      </w:tr>
      <w:tr w:rsidR="0088127B" w14:paraId="11E12932" w14:textId="77777777" w:rsidTr="00A919F0">
        <w:trPr>
          <w:trHeight w:val="506"/>
        </w:trPr>
        <w:tc>
          <w:tcPr>
            <w:tcW w:w="506" w:type="dxa"/>
            <w:vMerge/>
            <w:shd w:val="clear" w:color="auto" w:fill="BDD6EE" w:themeFill="accent1" w:themeFillTint="66"/>
          </w:tcPr>
          <w:p w14:paraId="070EE849" w14:textId="77777777" w:rsidR="0088127B" w:rsidRPr="00D440CC" w:rsidRDefault="0088127B" w:rsidP="00624C9E">
            <w:pPr>
              <w:rPr>
                <w:b/>
              </w:rPr>
            </w:pPr>
          </w:p>
        </w:tc>
        <w:tc>
          <w:tcPr>
            <w:tcW w:w="4569" w:type="dxa"/>
            <w:gridSpan w:val="3"/>
          </w:tcPr>
          <w:p w14:paraId="61F1EB3F" w14:textId="77777777" w:rsidR="0088127B" w:rsidRDefault="0088127B" w:rsidP="00624C9E">
            <w:pPr>
              <w:rPr>
                <w:b/>
              </w:rPr>
            </w:pPr>
          </w:p>
        </w:tc>
        <w:tc>
          <w:tcPr>
            <w:tcW w:w="1756" w:type="dxa"/>
            <w:gridSpan w:val="3"/>
          </w:tcPr>
          <w:p w14:paraId="18DAA89B" w14:textId="77777777" w:rsidR="0088127B" w:rsidRDefault="0088127B" w:rsidP="00624C9E">
            <w:pPr>
              <w:rPr>
                <w:b/>
              </w:rPr>
            </w:pPr>
          </w:p>
        </w:tc>
        <w:tc>
          <w:tcPr>
            <w:tcW w:w="1756" w:type="dxa"/>
          </w:tcPr>
          <w:p w14:paraId="1782F82F" w14:textId="77777777" w:rsidR="0088127B" w:rsidRDefault="0088127B" w:rsidP="00624C9E"/>
        </w:tc>
        <w:tc>
          <w:tcPr>
            <w:tcW w:w="1898" w:type="dxa"/>
          </w:tcPr>
          <w:p w14:paraId="1677ED8E" w14:textId="77777777" w:rsidR="0088127B" w:rsidRDefault="0088127B" w:rsidP="00624C9E"/>
        </w:tc>
      </w:tr>
      <w:tr w:rsidR="0088127B" w14:paraId="0C49893D" w14:textId="77777777" w:rsidTr="00A919F0">
        <w:trPr>
          <w:trHeight w:val="506"/>
        </w:trPr>
        <w:tc>
          <w:tcPr>
            <w:tcW w:w="506" w:type="dxa"/>
            <w:vMerge/>
            <w:shd w:val="clear" w:color="auto" w:fill="BDD6EE" w:themeFill="accent1" w:themeFillTint="66"/>
          </w:tcPr>
          <w:p w14:paraId="05F61705" w14:textId="77777777" w:rsidR="0088127B" w:rsidRPr="00D440CC" w:rsidRDefault="0088127B" w:rsidP="00624C9E">
            <w:pPr>
              <w:rPr>
                <w:b/>
              </w:rPr>
            </w:pPr>
          </w:p>
        </w:tc>
        <w:tc>
          <w:tcPr>
            <w:tcW w:w="4569" w:type="dxa"/>
            <w:gridSpan w:val="3"/>
          </w:tcPr>
          <w:p w14:paraId="4CDDC29A" w14:textId="77777777" w:rsidR="0088127B" w:rsidRDefault="0088127B" w:rsidP="00624C9E">
            <w:pPr>
              <w:rPr>
                <w:b/>
              </w:rPr>
            </w:pPr>
          </w:p>
        </w:tc>
        <w:tc>
          <w:tcPr>
            <w:tcW w:w="1756" w:type="dxa"/>
            <w:gridSpan w:val="3"/>
          </w:tcPr>
          <w:p w14:paraId="727F7917" w14:textId="77777777" w:rsidR="0088127B" w:rsidRDefault="0088127B" w:rsidP="00624C9E">
            <w:pPr>
              <w:rPr>
                <w:b/>
              </w:rPr>
            </w:pPr>
          </w:p>
        </w:tc>
        <w:tc>
          <w:tcPr>
            <w:tcW w:w="1756" w:type="dxa"/>
          </w:tcPr>
          <w:p w14:paraId="1F555DD2" w14:textId="77777777" w:rsidR="0088127B" w:rsidRDefault="0088127B" w:rsidP="00624C9E"/>
        </w:tc>
        <w:tc>
          <w:tcPr>
            <w:tcW w:w="1898" w:type="dxa"/>
          </w:tcPr>
          <w:p w14:paraId="28FCFB83" w14:textId="77777777" w:rsidR="0088127B" w:rsidRDefault="0088127B" w:rsidP="00624C9E"/>
        </w:tc>
      </w:tr>
      <w:tr w:rsidR="0088127B" w14:paraId="765428F7" w14:textId="77777777" w:rsidTr="00A919F0">
        <w:trPr>
          <w:trHeight w:val="506"/>
        </w:trPr>
        <w:tc>
          <w:tcPr>
            <w:tcW w:w="506" w:type="dxa"/>
            <w:vMerge/>
            <w:shd w:val="clear" w:color="auto" w:fill="BDD6EE" w:themeFill="accent1" w:themeFillTint="66"/>
          </w:tcPr>
          <w:p w14:paraId="7C22A8EC" w14:textId="77777777" w:rsidR="0088127B" w:rsidRPr="00D440CC" w:rsidRDefault="0088127B" w:rsidP="00624C9E">
            <w:pPr>
              <w:rPr>
                <w:b/>
              </w:rPr>
            </w:pPr>
          </w:p>
        </w:tc>
        <w:tc>
          <w:tcPr>
            <w:tcW w:w="4569" w:type="dxa"/>
            <w:gridSpan w:val="3"/>
          </w:tcPr>
          <w:p w14:paraId="58B755AD" w14:textId="77777777" w:rsidR="0088127B" w:rsidRDefault="0088127B" w:rsidP="00624C9E">
            <w:pPr>
              <w:rPr>
                <w:b/>
              </w:rPr>
            </w:pPr>
          </w:p>
        </w:tc>
        <w:tc>
          <w:tcPr>
            <w:tcW w:w="1756" w:type="dxa"/>
            <w:gridSpan w:val="3"/>
          </w:tcPr>
          <w:p w14:paraId="0C5EB614" w14:textId="77777777" w:rsidR="0088127B" w:rsidRDefault="0088127B" w:rsidP="00624C9E">
            <w:pPr>
              <w:rPr>
                <w:b/>
              </w:rPr>
            </w:pPr>
          </w:p>
        </w:tc>
        <w:tc>
          <w:tcPr>
            <w:tcW w:w="1756" w:type="dxa"/>
          </w:tcPr>
          <w:p w14:paraId="287BC3C8" w14:textId="77777777" w:rsidR="0088127B" w:rsidRDefault="0088127B" w:rsidP="00624C9E"/>
        </w:tc>
        <w:tc>
          <w:tcPr>
            <w:tcW w:w="1898" w:type="dxa"/>
          </w:tcPr>
          <w:p w14:paraId="2F129112" w14:textId="77777777" w:rsidR="0088127B" w:rsidRDefault="0088127B" w:rsidP="00624C9E"/>
        </w:tc>
      </w:tr>
      <w:tr w:rsidR="0088127B" w14:paraId="7FF3C821" w14:textId="77777777" w:rsidTr="00A919F0">
        <w:trPr>
          <w:trHeight w:val="506"/>
        </w:trPr>
        <w:tc>
          <w:tcPr>
            <w:tcW w:w="506" w:type="dxa"/>
            <w:vMerge/>
            <w:shd w:val="clear" w:color="auto" w:fill="BDD6EE" w:themeFill="accent1" w:themeFillTint="66"/>
          </w:tcPr>
          <w:p w14:paraId="15B48C3C" w14:textId="77777777" w:rsidR="0088127B" w:rsidRPr="00D440CC" w:rsidRDefault="0088127B" w:rsidP="00624C9E">
            <w:pPr>
              <w:rPr>
                <w:b/>
              </w:rPr>
            </w:pPr>
          </w:p>
        </w:tc>
        <w:tc>
          <w:tcPr>
            <w:tcW w:w="4569" w:type="dxa"/>
            <w:gridSpan w:val="3"/>
          </w:tcPr>
          <w:p w14:paraId="4A74A10E" w14:textId="77777777" w:rsidR="0088127B" w:rsidRDefault="0088127B" w:rsidP="00624C9E">
            <w:pPr>
              <w:rPr>
                <w:b/>
              </w:rPr>
            </w:pPr>
          </w:p>
        </w:tc>
        <w:tc>
          <w:tcPr>
            <w:tcW w:w="1756" w:type="dxa"/>
            <w:gridSpan w:val="3"/>
          </w:tcPr>
          <w:p w14:paraId="775365F5" w14:textId="77777777" w:rsidR="0088127B" w:rsidRDefault="0088127B" w:rsidP="00624C9E">
            <w:pPr>
              <w:rPr>
                <w:b/>
              </w:rPr>
            </w:pPr>
          </w:p>
        </w:tc>
        <w:tc>
          <w:tcPr>
            <w:tcW w:w="1756" w:type="dxa"/>
          </w:tcPr>
          <w:p w14:paraId="557B59F8" w14:textId="77777777" w:rsidR="0088127B" w:rsidRDefault="0088127B" w:rsidP="00624C9E"/>
        </w:tc>
        <w:tc>
          <w:tcPr>
            <w:tcW w:w="1898" w:type="dxa"/>
          </w:tcPr>
          <w:p w14:paraId="78376392" w14:textId="77777777" w:rsidR="0088127B" w:rsidRDefault="0088127B" w:rsidP="00624C9E"/>
        </w:tc>
      </w:tr>
      <w:tr w:rsidR="0088127B" w14:paraId="32BEFC76" w14:textId="77777777" w:rsidTr="00A919F0">
        <w:trPr>
          <w:trHeight w:val="506"/>
        </w:trPr>
        <w:tc>
          <w:tcPr>
            <w:tcW w:w="506" w:type="dxa"/>
            <w:vMerge/>
            <w:shd w:val="clear" w:color="auto" w:fill="BDD6EE" w:themeFill="accent1" w:themeFillTint="66"/>
          </w:tcPr>
          <w:p w14:paraId="46519000" w14:textId="77777777" w:rsidR="0088127B" w:rsidRPr="00D440CC" w:rsidRDefault="0088127B" w:rsidP="00624C9E">
            <w:pPr>
              <w:rPr>
                <w:b/>
              </w:rPr>
            </w:pPr>
          </w:p>
        </w:tc>
        <w:tc>
          <w:tcPr>
            <w:tcW w:w="4569" w:type="dxa"/>
            <w:gridSpan w:val="3"/>
          </w:tcPr>
          <w:p w14:paraId="420E2D23" w14:textId="77777777" w:rsidR="0088127B" w:rsidRDefault="0088127B" w:rsidP="00624C9E">
            <w:pPr>
              <w:rPr>
                <w:b/>
              </w:rPr>
            </w:pPr>
          </w:p>
        </w:tc>
        <w:tc>
          <w:tcPr>
            <w:tcW w:w="1756" w:type="dxa"/>
            <w:gridSpan w:val="3"/>
          </w:tcPr>
          <w:p w14:paraId="34E66917" w14:textId="77777777" w:rsidR="0088127B" w:rsidRDefault="0088127B" w:rsidP="00624C9E">
            <w:pPr>
              <w:rPr>
                <w:b/>
              </w:rPr>
            </w:pPr>
          </w:p>
        </w:tc>
        <w:tc>
          <w:tcPr>
            <w:tcW w:w="1756" w:type="dxa"/>
          </w:tcPr>
          <w:p w14:paraId="065A54E0" w14:textId="77777777" w:rsidR="0088127B" w:rsidRDefault="0088127B" w:rsidP="00624C9E"/>
        </w:tc>
        <w:tc>
          <w:tcPr>
            <w:tcW w:w="1898" w:type="dxa"/>
          </w:tcPr>
          <w:p w14:paraId="5276CDB8" w14:textId="77777777" w:rsidR="0088127B" w:rsidRDefault="0088127B" w:rsidP="00624C9E"/>
        </w:tc>
      </w:tr>
      <w:tr w:rsidR="0088127B" w14:paraId="2BA4D54B" w14:textId="77777777" w:rsidTr="00A919F0">
        <w:trPr>
          <w:trHeight w:val="506"/>
        </w:trPr>
        <w:tc>
          <w:tcPr>
            <w:tcW w:w="506" w:type="dxa"/>
            <w:vMerge/>
            <w:shd w:val="clear" w:color="auto" w:fill="BDD6EE" w:themeFill="accent1" w:themeFillTint="66"/>
          </w:tcPr>
          <w:p w14:paraId="63E814EE" w14:textId="77777777" w:rsidR="0088127B" w:rsidRPr="00D440CC" w:rsidRDefault="0088127B" w:rsidP="00624C9E">
            <w:pPr>
              <w:rPr>
                <w:b/>
              </w:rPr>
            </w:pPr>
          </w:p>
        </w:tc>
        <w:tc>
          <w:tcPr>
            <w:tcW w:w="4569" w:type="dxa"/>
            <w:gridSpan w:val="3"/>
          </w:tcPr>
          <w:p w14:paraId="5977D509" w14:textId="77777777" w:rsidR="0088127B" w:rsidRDefault="0088127B" w:rsidP="00624C9E">
            <w:pPr>
              <w:rPr>
                <w:b/>
              </w:rPr>
            </w:pPr>
          </w:p>
        </w:tc>
        <w:tc>
          <w:tcPr>
            <w:tcW w:w="1756" w:type="dxa"/>
            <w:gridSpan w:val="3"/>
          </w:tcPr>
          <w:p w14:paraId="6534ADA8" w14:textId="77777777" w:rsidR="0088127B" w:rsidRDefault="0088127B" w:rsidP="00624C9E">
            <w:pPr>
              <w:rPr>
                <w:b/>
              </w:rPr>
            </w:pPr>
          </w:p>
        </w:tc>
        <w:tc>
          <w:tcPr>
            <w:tcW w:w="1756" w:type="dxa"/>
          </w:tcPr>
          <w:p w14:paraId="30F6FBBF" w14:textId="77777777" w:rsidR="0088127B" w:rsidRDefault="0088127B" w:rsidP="00624C9E"/>
        </w:tc>
        <w:tc>
          <w:tcPr>
            <w:tcW w:w="1898" w:type="dxa"/>
          </w:tcPr>
          <w:p w14:paraId="0E248F94" w14:textId="77777777" w:rsidR="0088127B" w:rsidRDefault="0088127B" w:rsidP="00624C9E"/>
        </w:tc>
      </w:tr>
      <w:tr w:rsidR="0088127B" w14:paraId="4608B468" w14:textId="77777777" w:rsidTr="00A919F0">
        <w:trPr>
          <w:trHeight w:val="506"/>
        </w:trPr>
        <w:tc>
          <w:tcPr>
            <w:tcW w:w="506" w:type="dxa"/>
            <w:vMerge/>
            <w:shd w:val="clear" w:color="auto" w:fill="BDD6EE" w:themeFill="accent1" w:themeFillTint="66"/>
          </w:tcPr>
          <w:p w14:paraId="6D975E62" w14:textId="77777777" w:rsidR="0088127B" w:rsidRPr="00D440CC" w:rsidRDefault="0088127B" w:rsidP="00624C9E">
            <w:pPr>
              <w:rPr>
                <w:b/>
              </w:rPr>
            </w:pPr>
          </w:p>
        </w:tc>
        <w:tc>
          <w:tcPr>
            <w:tcW w:w="4569" w:type="dxa"/>
            <w:gridSpan w:val="3"/>
          </w:tcPr>
          <w:p w14:paraId="630CC205" w14:textId="77777777" w:rsidR="0088127B" w:rsidRDefault="0088127B" w:rsidP="00624C9E">
            <w:pPr>
              <w:rPr>
                <w:b/>
              </w:rPr>
            </w:pPr>
          </w:p>
        </w:tc>
        <w:tc>
          <w:tcPr>
            <w:tcW w:w="1756" w:type="dxa"/>
            <w:gridSpan w:val="3"/>
          </w:tcPr>
          <w:p w14:paraId="7B7C33B9" w14:textId="77777777" w:rsidR="0088127B" w:rsidRDefault="0088127B" w:rsidP="00624C9E">
            <w:pPr>
              <w:rPr>
                <w:b/>
              </w:rPr>
            </w:pPr>
          </w:p>
        </w:tc>
        <w:tc>
          <w:tcPr>
            <w:tcW w:w="1756" w:type="dxa"/>
          </w:tcPr>
          <w:p w14:paraId="66D92E59" w14:textId="77777777" w:rsidR="0088127B" w:rsidRDefault="0088127B" w:rsidP="00624C9E"/>
        </w:tc>
        <w:tc>
          <w:tcPr>
            <w:tcW w:w="1898" w:type="dxa"/>
          </w:tcPr>
          <w:p w14:paraId="34D40D23" w14:textId="77777777" w:rsidR="0088127B" w:rsidRDefault="0088127B" w:rsidP="00624C9E"/>
        </w:tc>
      </w:tr>
      <w:tr w:rsidR="0088127B" w14:paraId="10304317" w14:textId="77777777" w:rsidTr="00A919F0">
        <w:trPr>
          <w:trHeight w:val="414"/>
        </w:trPr>
        <w:tc>
          <w:tcPr>
            <w:tcW w:w="506" w:type="dxa"/>
            <w:vMerge/>
            <w:shd w:val="clear" w:color="auto" w:fill="BDD6EE" w:themeFill="accent1" w:themeFillTint="66"/>
          </w:tcPr>
          <w:p w14:paraId="56FDD891" w14:textId="77777777" w:rsidR="0088127B" w:rsidRPr="00D440CC" w:rsidRDefault="0088127B" w:rsidP="00624C9E">
            <w:pPr>
              <w:rPr>
                <w:b/>
              </w:rPr>
            </w:pPr>
          </w:p>
        </w:tc>
        <w:tc>
          <w:tcPr>
            <w:tcW w:w="5971" w:type="dxa"/>
            <w:gridSpan w:val="5"/>
          </w:tcPr>
          <w:p w14:paraId="636A03E5" w14:textId="77777777" w:rsidR="0088127B" w:rsidRDefault="0088127B" w:rsidP="00624C9E">
            <w:r>
              <w:rPr>
                <w:b/>
              </w:rPr>
              <w:t>iii) What amount are you requesting from the Community Grants Scheme?</w:t>
            </w:r>
          </w:p>
        </w:tc>
        <w:tc>
          <w:tcPr>
            <w:tcW w:w="4008" w:type="dxa"/>
            <w:gridSpan w:val="3"/>
          </w:tcPr>
          <w:p w14:paraId="7524647F" w14:textId="77777777" w:rsidR="0088127B" w:rsidRDefault="0088127B" w:rsidP="00624C9E">
            <w:r>
              <w:t>£</w:t>
            </w:r>
          </w:p>
        </w:tc>
      </w:tr>
      <w:tr w:rsidR="0088127B" w14:paraId="5B7056B6" w14:textId="77777777" w:rsidTr="00A919F0">
        <w:tc>
          <w:tcPr>
            <w:tcW w:w="506" w:type="dxa"/>
            <w:vMerge/>
            <w:shd w:val="clear" w:color="auto" w:fill="BDD6EE" w:themeFill="accent1" w:themeFillTint="66"/>
          </w:tcPr>
          <w:p w14:paraId="268A9303" w14:textId="77777777" w:rsidR="0088127B" w:rsidRPr="00D440CC" w:rsidRDefault="0088127B" w:rsidP="00624C9E">
            <w:pPr>
              <w:rPr>
                <w:b/>
              </w:rPr>
            </w:pPr>
          </w:p>
        </w:tc>
        <w:tc>
          <w:tcPr>
            <w:tcW w:w="1992" w:type="dxa"/>
            <w:vMerge w:val="restart"/>
          </w:tcPr>
          <w:p w14:paraId="2D36A2C6" w14:textId="77777777" w:rsidR="0088127B" w:rsidRPr="00D440CC" w:rsidRDefault="0088127B" w:rsidP="00624C9E">
            <w:pPr>
              <w:rPr>
                <w:b/>
              </w:rPr>
            </w:pPr>
            <w:r>
              <w:rPr>
                <w:b/>
              </w:rPr>
              <w:t>iv) How much in-kind support will your project use and what is its value?</w:t>
            </w:r>
          </w:p>
        </w:tc>
        <w:tc>
          <w:tcPr>
            <w:tcW w:w="2577" w:type="dxa"/>
            <w:gridSpan w:val="2"/>
            <w:vAlign w:val="bottom"/>
          </w:tcPr>
          <w:p w14:paraId="240F40C0" w14:textId="77777777" w:rsidR="0088127B" w:rsidRPr="00DE3B1C" w:rsidRDefault="0088127B" w:rsidP="00624C9E">
            <w:pPr>
              <w:jc w:val="center"/>
              <w:rPr>
                <w:b/>
              </w:rPr>
            </w:pPr>
            <w:r w:rsidRPr="005B0A11">
              <w:rPr>
                <w:b/>
                <w:noProof/>
              </w:rPr>
              <w:t>In Kind</w:t>
            </w:r>
            <w:r w:rsidRPr="00DE3B1C">
              <w:rPr>
                <w:b/>
              </w:rPr>
              <w:t xml:space="preserve"> category</w:t>
            </w:r>
          </w:p>
        </w:tc>
        <w:tc>
          <w:tcPr>
            <w:tcW w:w="1756" w:type="dxa"/>
            <w:gridSpan w:val="3"/>
            <w:vAlign w:val="bottom"/>
          </w:tcPr>
          <w:p w14:paraId="7833CFC7" w14:textId="77777777" w:rsidR="0088127B" w:rsidRPr="00DE3B1C" w:rsidRDefault="0088127B" w:rsidP="00624C9E">
            <w:pPr>
              <w:jc w:val="center"/>
              <w:rPr>
                <w:b/>
              </w:rPr>
            </w:pPr>
            <w:r w:rsidRPr="00DE3B1C">
              <w:rPr>
                <w:b/>
              </w:rPr>
              <w:t>No. days</w:t>
            </w:r>
          </w:p>
        </w:tc>
        <w:tc>
          <w:tcPr>
            <w:tcW w:w="1756" w:type="dxa"/>
            <w:vAlign w:val="bottom"/>
          </w:tcPr>
          <w:p w14:paraId="76B6F0D0" w14:textId="77777777" w:rsidR="0088127B" w:rsidRPr="00DE3B1C" w:rsidRDefault="0088127B" w:rsidP="00624C9E">
            <w:pPr>
              <w:jc w:val="center"/>
              <w:rPr>
                <w:b/>
              </w:rPr>
            </w:pPr>
            <w:r w:rsidRPr="00DE3B1C">
              <w:rPr>
                <w:b/>
              </w:rPr>
              <w:t>Value per day</w:t>
            </w:r>
          </w:p>
        </w:tc>
        <w:tc>
          <w:tcPr>
            <w:tcW w:w="1898" w:type="dxa"/>
            <w:vAlign w:val="bottom"/>
          </w:tcPr>
          <w:p w14:paraId="63414E93" w14:textId="77777777" w:rsidR="0088127B" w:rsidRPr="00DE3B1C" w:rsidRDefault="0088127B" w:rsidP="00624C9E">
            <w:pPr>
              <w:jc w:val="center"/>
              <w:rPr>
                <w:b/>
              </w:rPr>
            </w:pPr>
            <w:r w:rsidRPr="00DE3B1C">
              <w:rPr>
                <w:b/>
              </w:rPr>
              <w:t>Total Value</w:t>
            </w:r>
          </w:p>
        </w:tc>
      </w:tr>
      <w:tr w:rsidR="0088127B" w14:paraId="348962B7" w14:textId="77777777" w:rsidTr="00A919F0">
        <w:tc>
          <w:tcPr>
            <w:tcW w:w="506" w:type="dxa"/>
            <w:vMerge/>
            <w:shd w:val="clear" w:color="auto" w:fill="BDD6EE" w:themeFill="accent1" w:themeFillTint="66"/>
          </w:tcPr>
          <w:p w14:paraId="7FBB60E0" w14:textId="77777777" w:rsidR="0088127B" w:rsidRPr="00D440CC" w:rsidRDefault="0088127B" w:rsidP="00624C9E">
            <w:pPr>
              <w:rPr>
                <w:b/>
              </w:rPr>
            </w:pPr>
          </w:p>
        </w:tc>
        <w:tc>
          <w:tcPr>
            <w:tcW w:w="1992" w:type="dxa"/>
            <w:vMerge/>
          </w:tcPr>
          <w:p w14:paraId="52806CA2" w14:textId="77777777" w:rsidR="0088127B" w:rsidRPr="00D440CC" w:rsidRDefault="0088127B" w:rsidP="00624C9E">
            <w:pPr>
              <w:rPr>
                <w:b/>
              </w:rPr>
            </w:pPr>
          </w:p>
        </w:tc>
        <w:tc>
          <w:tcPr>
            <w:tcW w:w="2577" w:type="dxa"/>
            <w:gridSpan w:val="2"/>
          </w:tcPr>
          <w:p w14:paraId="23D4550D" w14:textId="77777777" w:rsidR="0088127B" w:rsidRPr="00DE3B1C" w:rsidRDefault="0088127B" w:rsidP="00624C9E">
            <w:pPr>
              <w:rPr>
                <w:b/>
              </w:rPr>
            </w:pPr>
            <w:r w:rsidRPr="00DE3B1C">
              <w:rPr>
                <w:b/>
              </w:rPr>
              <w:t>Own labour:</w:t>
            </w:r>
          </w:p>
        </w:tc>
        <w:tc>
          <w:tcPr>
            <w:tcW w:w="1756" w:type="dxa"/>
            <w:gridSpan w:val="3"/>
          </w:tcPr>
          <w:p w14:paraId="23CF912A" w14:textId="77777777" w:rsidR="0088127B" w:rsidRDefault="0088127B" w:rsidP="00624C9E"/>
        </w:tc>
        <w:tc>
          <w:tcPr>
            <w:tcW w:w="1756" w:type="dxa"/>
          </w:tcPr>
          <w:p w14:paraId="6D00CFFF" w14:textId="77777777" w:rsidR="0088127B" w:rsidRDefault="00826AF4" w:rsidP="00624C9E">
            <w:r>
              <w:t>£</w:t>
            </w:r>
          </w:p>
        </w:tc>
        <w:tc>
          <w:tcPr>
            <w:tcW w:w="1898" w:type="dxa"/>
          </w:tcPr>
          <w:p w14:paraId="53385E60" w14:textId="77777777" w:rsidR="0088127B" w:rsidRDefault="00826AF4" w:rsidP="00624C9E">
            <w:r>
              <w:t>£</w:t>
            </w:r>
          </w:p>
        </w:tc>
      </w:tr>
      <w:tr w:rsidR="0088127B" w14:paraId="392BBF7E" w14:textId="77777777" w:rsidTr="00A919F0">
        <w:tc>
          <w:tcPr>
            <w:tcW w:w="506" w:type="dxa"/>
            <w:vMerge/>
            <w:shd w:val="clear" w:color="auto" w:fill="BDD6EE" w:themeFill="accent1" w:themeFillTint="66"/>
          </w:tcPr>
          <w:p w14:paraId="159CD828" w14:textId="77777777" w:rsidR="0088127B" w:rsidRPr="00D440CC" w:rsidRDefault="0088127B" w:rsidP="00624C9E">
            <w:pPr>
              <w:rPr>
                <w:b/>
              </w:rPr>
            </w:pPr>
          </w:p>
        </w:tc>
        <w:tc>
          <w:tcPr>
            <w:tcW w:w="1992" w:type="dxa"/>
            <w:vMerge/>
          </w:tcPr>
          <w:p w14:paraId="3D1D298F" w14:textId="77777777" w:rsidR="0088127B" w:rsidRPr="00D440CC" w:rsidRDefault="0088127B" w:rsidP="00624C9E">
            <w:pPr>
              <w:rPr>
                <w:b/>
              </w:rPr>
            </w:pPr>
          </w:p>
        </w:tc>
        <w:tc>
          <w:tcPr>
            <w:tcW w:w="2577" w:type="dxa"/>
            <w:gridSpan w:val="2"/>
          </w:tcPr>
          <w:p w14:paraId="22D0212D" w14:textId="77777777" w:rsidR="0088127B" w:rsidRPr="00DE3B1C" w:rsidRDefault="0088127B" w:rsidP="004A0B3D">
            <w:pPr>
              <w:rPr>
                <w:b/>
              </w:rPr>
            </w:pPr>
            <w:r w:rsidRPr="00DE3B1C">
              <w:rPr>
                <w:b/>
              </w:rPr>
              <w:t xml:space="preserve">Volunteer time </w:t>
            </w:r>
            <w:r w:rsidR="004A0B3D">
              <w:rPr>
                <w:b/>
              </w:rPr>
              <w:t>P</w:t>
            </w:r>
            <w:r w:rsidRPr="00DE3B1C">
              <w:rPr>
                <w:b/>
              </w:rPr>
              <w:t>rofessional</w:t>
            </w:r>
            <w:r w:rsidR="004A0B3D">
              <w:rPr>
                <w:b/>
              </w:rPr>
              <w:t xml:space="preserve">: </w:t>
            </w:r>
            <w:r w:rsidR="004A0B3D" w:rsidRPr="004A0B3D">
              <w:rPr>
                <w:b/>
                <w:sz w:val="18"/>
                <w:szCs w:val="18"/>
              </w:rPr>
              <w:t>(e.g. accountancy or teaching)</w:t>
            </w:r>
          </w:p>
        </w:tc>
        <w:tc>
          <w:tcPr>
            <w:tcW w:w="1756" w:type="dxa"/>
            <w:gridSpan w:val="3"/>
          </w:tcPr>
          <w:p w14:paraId="2595871A" w14:textId="77777777" w:rsidR="0088127B" w:rsidRDefault="0088127B" w:rsidP="00624C9E"/>
        </w:tc>
        <w:tc>
          <w:tcPr>
            <w:tcW w:w="1756" w:type="dxa"/>
          </w:tcPr>
          <w:p w14:paraId="746CBC6B" w14:textId="77777777" w:rsidR="0088127B" w:rsidRDefault="0088127B" w:rsidP="00624C9E">
            <w:r>
              <w:t>£350.00</w:t>
            </w:r>
          </w:p>
        </w:tc>
        <w:tc>
          <w:tcPr>
            <w:tcW w:w="1898" w:type="dxa"/>
          </w:tcPr>
          <w:p w14:paraId="0A855C1F" w14:textId="77777777" w:rsidR="0088127B" w:rsidRDefault="0088127B" w:rsidP="00624C9E">
            <w:r>
              <w:t>£</w:t>
            </w:r>
          </w:p>
        </w:tc>
      </w:tr>
      <w:tr w:rsidR="0088127B" w14:paraId="29745B4B" w14:textId="77777777" w:rsidTr="00A919F0">
        <w:tc>
          <w:tcPr>
            <w:tcW w:w="506" w:type="dxa"/>
            <w:vMerge/>
            <w:shd w:val="clear" w:color="auto" w:fill="BDD6EE" w:themeFill="accent1" w:themeFillTint="66"/>
          </w:tcPr>
          <w:p w14:paraId="5E5E2162" w14:textId="77777777" w:rsidR="0088127B" w:rsidRPr="00D440CC" w:rsidRDefault="0088127B" w:rsidP="00624C9E">
            <w:pPr>
              <w:rPr>
                <w:b/>
              </w:rPr>
            </w:pPr>
          </w:p>
        </w:tc>
        <w:tc>
          <w:tcPr>
            <w:tcW w:w="1992" w:type="dxa"/>
            <w:vMerge/>
          </w:tcPr>
          <w:p w14:paraId="5C3399EC" w14:textId="77777777" w:rsidR="0088127B" w:rsidRPr="00D440CC" w:rsidRDefault="0088127B" w:rsidP="00624C9E">
            <w:pPr>
              <w:rPr>
                <w:b/>
              </w:rPr>
            </w:pPr>
          </w:p>
        </w:tc>
        <w:tc>
          <w:tcPr>
            <w:tcW w:w="2577" w:type="dxa"/>
            <w:gridSpan w:val="2"/>
          </w:tcPr>
          <w:p w14:paraId="42A4CD19" w14:textId="77777777" w:rsidR="0088127B" w:rsidRPr="00DE3B1C" w:rsidRDefault="004A0B3D" w:rsidP="00624C9E">
            <w:pPr>
              <w:rPr>
                <w:b/>
              </w:rPr>
            </w:pPr>
            <w:r>
              <w:rPr>
                <w:b/>
              </w:rPr>
              <w:t xml:space="preserve">Volunteer time Skilled: </w:t>
            </w:r>
            <w:r w:rsidRPr="004A0B3D">
              <w:rPr>
                <w:b/>
                <w:sz w:val="18"/>
                <w:szCs w:val="18"/>
              </w:rPr>
              <w:t>(e.g. administrative work, carpentry or leading a guided walk)</w:t>
            </w:r>
          </w:p>
        </w:tc>
        <w:tc>
          <w:tcPr>
            <w:tcW w:w="1756" w:type="dxa"/>
            <w:gridSpan w:val="3"/>
          </w:tcPr>
          <w:p w14:paraId="475D142B" w14:textId="77777777" w:rsidR="0088127B" w:rsidRDefault="0088127B" w:rsidP="00624C9E"/>
        </w:tc>
        <w:tc>
          <w:tcPr>
            <w:tcW w:w="1756" w:type="dxa"/>
          </w:tcPr>
          <w:p w14:paraId="58DB9886" w14:textId="77777777" w:rsidR="0088127B" w:rsidRDefault="0088127B" w:rsidP="00624C9E">
            <w:r>
              <w:t>£150.00</w:t>
            </w:r>
          </w:p>
        </w:tc>
        <w:tc>
          <w:tcPr>
            <w:tcW w:w="1898" w:type="dxa"/>
          </w:tcPr>
          <w:p w14:paraId="7B7743E3" w14:textId="77777777" w:rsidR="0088127B" w:rsidRDefault="0088127B" w:rsidP="00624C9E">
            <w:r>
              <w:t>£</w:t>
            </w:r>
          </w:p>
        </w:tc>
      </w:tr>
      <w:tr w:rsidR="0088127B" w14:paraId="49EF251C" w14:textId="77777777" w:rsidTr="00A919F0">
        <w:tc>
          <w:tcPr>
            <w:tcW w:w="506" w:type="dxa"/>
            <w:vMerge/>
            <w:shd w:val="clear" w:color="auto" w:fill="BDD6EE" w:themeFill="accent1" w:themeFillTint="66"/>
          </w:tcPr>
          <w:p w14:paraId="6FDF2196" w14:textId="77777777" w:rsidR="0088127B" w:rsidRPr="00D440CC" w:rsidRDefault="0088127B" w:rsidP="00624C9E">
            <w:pPr>
              <w:rPr>
                <w:b/>
              </w:rPr>
            </w:pPr>
          </w:p>
        </w:tc>
        <w:tc>
          <w:tcPr>
            <w:tcW w:w="1992" w:type="dxa"/>
            <w:vMerge/>
          </w:tcPr>
          <w:p w14:paraId="5E18736C" w14:textId="77777777" w:rsidR="0088127B" w:rsidRPr="00D440CC" w:rsidRDefault="0088127B" w:rsidP="00624C9E">
            <w:pPr>
              <w:rPr>
                <w:b/>
              </w:rPr>
            </w:pPr>
          </w:p>
        </w:tc>
        <w:tc>
          <w:tcPr>
            <w:tcW w:w="2577" w:type="dxa"/>
            <w:gridSpan w:val="2"/>
          </w:tcPr>
          <w:p w14:paraId="6B10E0DB" w14:textId="77777777" w:rsidR="0088127B" w:rsidRPr="00DE3B1C" w:rsidRDefault="004A0B3D" w:rsidP="004A0B3D">
            <w:pPr>
              <w:rPr>
                <w:b/>
              </w:rPr>
            </w:pPr>
            <w:r>
              <w:rPr>
                <w:b/>
              </w:rPr>
              <w:t>Volunteer time U</w:t>
            </w:r>
            <w:r w:rsidR="0088127B" w:rsidRPr="00DE3B1C">
              <w:rPr>
                <w:b/>
              </w:rPr>
              <w:t>nskilled</w:t>
            </w:r>
            <w:r>
              <w:rPr>
                <w:b/>
              </w:rPr>
              <w:t xml:space="preserve">: </w:t>
            </w:r>
            <w:r w:rsidRPr="004A0B3D">
              <w:rPr>
                <w:b/>
                <w:sz w:val="18"/>
                <w:szCs w:val="18"/>
              </w:rPr>
              <w:t>(e.g. clearing a site or working as an event steward</w:t>
            </w:r>
            <w:r w:rsidR="0088127B" w:rsidRPr="004A0B3D">
              <w:rPr>
                <w:b/>
                <w:sz w:val="18"/>
                <w:szCs w:val="18"/>
              </w:rPr>
              <w:t>)</w:t>
            </w:r>
          </w:p>
        </w:tc>
        <w:tc>
          <w:tcPr>
            <w:tcW w:w="1756" w:type="dxa"/>
            <w:gridSpan w:val="3"/>
          </w:tcPr>
          <w:p w14:paraId="018F1D9C" w14:textId="77777777" w:rsidR="0088127B" w:rsidRDefault="0088127B" w:rsidP="00624C9E"/>
        </w:tc>
        <w:tc>
          <w:tcPr>
            <w:tcW w:w="1756" w:type="dxa"/>
          </w:tcPr>
          <w:p w14:paraId="6A6F9A73" w14:textId="77777777" w:rsidR="0088127B" w:rsidRDefault="0088127B" w:rsidP="00624C9E">
            <w:r>
              <w:t>£50.00</w:t>
            </w:r>
          </w:p>
        </w:tc>
        <w:tc>
          <w:tcPr>
            <w:tcW w:w="1898" w:type="dxa"/>
          </w:tcPr>
          <w:p w14:paraId="56851122" w14:textId="77777777" w:rsidR="0088127B" w:rsidRDefault="0088127B" w:rsidP="00624C9E">
            <w:r>
              <w:t>£</w:t>
            </w:r>
          </w:p>
        </w:tc>
      </w:tr>
      <w:tr w:rsidR="0088127B" w14:paraId="668076FA" w14:textId="77777777" w:rsidTr="00A919F0">
        <w:tc>
          <w:tcPr>
            <w:tcW w:w="506" w:type="dxa"/>
            <w:vMerge/>
            <w:shd w:val="clear" w:color="auto" w:fill="BDD6EE" w:themeFill="accent1" w:themeFillTint="66"/>
          </w:tcPr>
          <w:p w14:paraId="766F8241" w14:textId="77777777" w:rsidR="0088127B" w:rsidRDefault="0088127B" w:rsidP="00624C9E"/>
        </w:tc>
        <w:tc>
          <w:tcPr>
            <w:tcW w:w="1992" w:type="dxa"/>
            <w:vMerge/>
          </w:tcPr>
          <w:p w14:paraId="2EE4E4B6" w14:textId="77777777" w:rsidR="0088127B" w:rsidRDefault="0088127B" w:rsidP="00624C9E"/>
        </w:tc>
        <w:tc>
          <w:tcPr>
            <w:tcW w:w="6089" w:type="dxa"/>
            <w:gridSpan w:val="6"/>
          </w:tcPr>
          <w:p w14:paraId="1E26DF94" w14:textId="77777777" w:rsidR="0088127B" w:rsidRPr="00DE3B1C" w:rsidRDefault="0088127B" w:rsidP="00624C9E">
            <w:pPr>
              <w:jc w:val="right"/>
              <w:rPr>
                <w:b/>
              </w:rPr>
            </w:pPr>
            <w:r w:rsidRPr="00DE3B1C">
              <w:rPr>
                <w:b/>
              </w:rPr>
              <w:t xml:space="preserve">Total </w:t>
            </w:r>
            <w:r w:rsidRPr="005B0A11">
              <w:rPr>
                <w:b/>
                <w:noProof/>
              </w:rPr>
              <w:t>In Kind</w:t>
            </w:r>
            <w:r w:rsidRPr="00DE3B1C">
              <w:rPr>
                <w:b/>
              </w:rPr>
              <w:t xml:space="preserve"> contribution:</w:t>
            </w:r>
          </w:p>
        </w:tc>
        <w:tc>
          <w:tcPr>
            <w:tcW w:w="1898" w:type="dxa"/>
          </w:tcPr>
          <w:p w14:paraId="545BF2DA" w14:textId="77777777" w:rsidR="0088127B" w:rsidRDefault="0088127B" w:rsidP="00624C9E">
            <w:r>
              <w:t>£</w:t>
            </w:r>
          </w:p>
        </w:tc>
      </w:tr>
      <w:tr w:rsidR="0088127B" w14:paraId="7B72A444" w14:textId="77777777" w:rsidTr="00A919F0">
        <w:tc>
          <w:tcPr>
            <w:tcW w:w="506" w:type="dxa"/>
            <w:vMerge/>
            <w:shd w:val="clear" w:color="auto" w:fill="BDD6EE" w:themeFill="accent1" w:themeFillTint="66"/>
          </w:tcPr>
          <w:p w14:paraId="6961303B" w14:textId="77777777" w:rsidR="0088127B" w:rsidRDefault="0088127B" w:rsidP="00624C9E"/>
        </w:tc>
        <w:tc>
          <w:tcPr>
            <w:tcW w:w="9979" w:type="dxa"/>
            <w:gridSpan w:val="8"/>
          </w:tcPr>
          <w:p w14:paraId="5084385A" w14:textId="77777777" w:rsidR="0088127B" w:rsidRPr="00DE3B1C" w:rsidRDefault="0088127B" w:rsidP="00624C9E">
            <w:pPr>
              <w:rPr>
                <w:b/>
              </w:rPr>
            </w:pPr>
            <w:r>
              <w:rPr>
                <w:b/>
              </w:rPr>
              <w:t>v</w:t>
            </w:r>
            <w:r w:rsidRPr="00DE3B1C">
              <w:rPr>
                <w:b/>
              </w:rPr>
              <w:t>) Please describe any other sources of funding you are applying for or have already received for this project</w:t>
            </w:r>
          </w:p>
        </w:tc>
      </w:tr>
      <w:tr w:rsidR="0088127B" w14:paraId="6CD4B609" w14:textId="77777777" w:rsidTr="00A919F0">
        <w:tc>
          <w:tcPr>
            <w:tcW w:w="506" w:type="dxa"/>
            <w:vMerge/>
            <w:shd w:val="clear" w:color="auto" w:fill="BDD6EE" w:themeFill="accent1" w:themeFillTint="66"/>
          </w:tcPr>
          <w:p w14:paraId="7814C128" w14:textId="77777777" w:rsidR="0088127B" w:rsidRDefault="0088127B" w:rsidP="00624C9E"/>
        </w:tc>
        <w:tc>
          <w:tcPr>
            <w:tcW w:w="1992" w:type="dxa"/>
          </w:tcPr>
          <w:p w14:paraId="4F43107E" w14:textId="77777777" w:rsidR="0088127B" w:rsidRPr="00840A4D" w:rsidRDefault="0088127B" w:rsidP="00624C9E">
            <w:pPr>
              <w:rPr>
                <w:b/>
              </w:rPr>
            </w:pPr>
            <w:r w:rsidRPr="00840A4D">
              <w:rPr>
                <w:b/>
              </w:rPr>
              <w:t>Funding source (including private funds)</w:t>
            </w:r>
          </w:p>
        </w:tc>
        <w:tc>
          <w:tcPr>
            <w:tcW w:w="1609" w:type="dxa"/>
          </w:tcPr>
          <w:p w14:paraId="5ADCA071" w14:textId="77777777" w:rsidR="0088127B" w:rsidRPr="00840A4D" w:rsidRDefault="0088127B" w:rsidP="00624C9E">
            <w:pPr>
              <w:rPr>
                <w:b/>
              </w:rPr>
            </w:pPr>
            <w:r w:rsidRPr="00840A4D">
              <w:rPr>
                <w:b/>
              </w:rPr>
              <w:t>Amount applied for</w:t>
            </w:r>
          </w:p>
        </w:tc>
        <w:tc>
          <w:tcPr>
            <w:tcW w:w="1369" w:type="dxa"/>
            <w:gridSpan w:val="2"/>
          </w:tcPr>
          <w:p w14:paraId="5D03F3C1" w14:textId="77777777" w:rsidR="0088127B" w:rsidRPr="00840A4D" w:rsidRDefault="0088127B" w:rsidP="00624C9E">
            <w:pPr>
              <w:rPr>
                <w:b/>
              </w:rPr>
            </w:pPr>
            <w:r w:rsidRPr="00840A4D">
              <w:rPr>
                <w:b/>
              </w:rPr>
              <w:t>Date decision due</w:t>
            </w:r>
          </w:p>
        </w:tc>
        <w:tc>
          <w:tcPr>
            <w:tcW w:w="5009" w:type="dxa"/>
            <w:gridSpan w:val="4"/>
          </w:tcPr>
          <w:p w14:paraId="7BAB11BF" w14:textId="77777777" w:rsidR="0088127B" w:rsidRPr="00840A4D" w:rsidRDefault="0088127B" w:rsidP="00624C9E">
            <w:pPr>
              <w:rPr>
                <w:b/>
              </w:rPr>
            </w:pPr>
            <w:r w:rsidRPr="00840A4D">
              <w:rPr>
                <w:b/>
              </w:rPr>
              <w:t>Outcome – have you received a decision, and if so how much were you awarded?</w:t>
            </w:r>
          </w:p>
        </w:tc>
      </w:tr>
      <w:tr w:rsidR="0088127B" w14:paraId="315021AF" w14:textId="77777777" w:rsidTr="00A919F0">
        <w:tc>
          <w:tcPr>
            <w:tcW w:w="506" w:type="dxa"/>
            <w:vMerge/>
            <w:shd w:val="clear" w:color="auto" w:fill="BDD6EE" w:themeFill="accent1" w:themeFillTint="66"/>
          </w:tcPr>
          <w:p w14:paraId="3758559B" w14:textId="77777777" w:rsidR="0088127B" w:rsidRDefault="0088127B" w:rsidP="00624C9E"/>
        </w:tc>
        <w:tc>
          <w:tcPr>
            <w:tcW w:w="1992" w:type="dxa"/>
          </w:tcPr>
          <w:p w14:paraId="52D8E929" w14:textId="77777777" w:rsidR="0088127B" w:rsidRDefault="0088127B" w:rsidP="00624C9E"/>
        </w:tc>
        <w:tc>
          <w:tcPr>
            <w:tcW w:w="1609" w:type="dxa"/>
          </w:tcPr>
          <w:p w14:paraId="6675992B" w14:textId="77777777" w:rsidR="0088127B" w:rsidRDefault="0088127B" w:rsidP="00624C9E"/>
        </w:tc>
        <w:tc>
          <w:tcPr>
            <w:tcW w:w="1369" w:type="dxa"/>
            <w:gridSpan w:val="2"/>
          </w:tcPr>
          <w:p w14:paraId="4881E734" w14:textId="77777777" w:rsidR="0088127B" w:rsidRDefault="0088127B" w:rsidP="00624C9E"/>
        </w:tc>
        <w:tc>
          <w:tcPr>
            <w:tcW w:w="5009" w:type="dxa"/>
            <w:gridSpan w:val="4"/>
          </w:tcPr>
          <w:p w14:paraId="3A8F94E6" w14:textId="77777777" w:rsidR="0088127B" w:rsidRDefault="0088127B" w:rsidP="00624C9E"/>
        </w:tc>
      </w:tr>
      <w:tr w:rsidR="0088127B" w14:paraId="00CB4872" w14:textId="77777777" w:rsidTr="00A919F0">
        <w:tc>
          <w:tcPr>
            <w:tcW w:w="506" w:type="dxa"/>
            <w:vMerge/>
            <w:shd w:val="clear" w:color="auto" w:fill="BDD6EE" w:themeFill="accent1" w:themeFillTint="66"/>
          </w:tcPr>
          <w:p w14:paraId="6A290027" w14:textId="77777777" w:rsidR="0088127B" w:rsidRDefault="0088127B" w:rsidP="00624C9E"/>
        </w:tc>
        <w:tc>
          <w:tcPr>
            <w:tcW w:w="1992" w:type="dxa"/>
          </w:tcPr>
          <w:p w14:paraId="41F7C03E" w14:textId="77777777" w:rsidR="0088127B" w:rsidRDefault="0088127B" w:rsidP="00624C9E"/>
        </w:tc>
        <w:tc>
          <w:tcPr>
            <w:tcW w:w="1609" w:type="dxa"/>
          </w:tcPr>
          <w:p w14:paraId="5896EFD3" w14:textId="77777777" w:rsidR="0088127B" w:rsidRDefault="0088127B" w:rsidP="00624C9E"/>
        </w:tc>
        <w:tc>
          <w:tcPr>
            <w:tcW w:w="1369" w:type="dxa"/>
            <w:gridSpan w:val="2"/>
          </w:tcPr>
          <w:p w14:paraId="317B61AC" w14:textId="77777777" w:rsidR="0088127B" w:rsidRDefault="0088127B" w:rsidP="00624C9E"/>
        </w:tc>
        <w:tc>
          <w:tcPr>
            <w:tcW w:w="5009" w:type="dxa"/>
            <w:gridSpan w:val="4"/>
          </w:tcPr>
          <w:p w14:paraId="655ECC2A" w14:textId="77777777" w:rsidR="0088127B" w:rsidRDefault="0088127B" w:rsidP="00624C9E"/>
        </w:tc>
      </w:tr>
      <w:tr w:rsidR="0088127B" w14:paraId="439E2501" w14:textId="77777777" w:rsidTr="00A919F0">
        <w:tc>
          <w:tcPr>
            <w:tcW w:w="506" w:type="dxa"/>
            <w:vMerge/>
            <w:shd w:val="clear" w:color="auto" w:fill="BDD6EE" w:themeFill="accent1" w:themeFillTint="66"/>
          </w:tcPr>
          <w:p w14:paraId="11A6E115" w14:textId="77777777" w:rsidR="0088127B" w:rsidRDefault="0088127B" w:rsidP="00624C9E"/>
        </w:tc>
        <w:tc>
          <w:tcPr>
            <w:tcW w:w="1992" w:type="dxa"/>
          </w:tcPr>
          <w:p w14:paraId="4A15A7CA" w14:textId="77777777" w:rsidR="0088127B" w:rsidRDefault="0088127B" w:rsidP="00624C9E"/>
        </w:tc>
        <w:tc>
          <w:tcPr>
            <w:tcW w:w="1609" w:type="dxa"/>
          </w:tcPr>
          <w:p w14:paraId="3BD2C876" w14:textId="77777777" w:rsidR="0088127B" w:rsidRDefault="0088127B" w:rsidP="00624C9E"/>
        </w:tc>
        <w:tc>
          <w:tcPr>
            <w:tcW w:w="1369" w:type="dxa"/>
            <w:gridSpan w:val="2"/>
          </w:tcPr>
          <w:p w14:paraId="20613162" w14:textId="77777777" w:rsidR="0088127B" w:rsidRDefault="0088127B" w:rsidP="00624C9E"/>
        </w:tc>
        <w:tc>
          <w:tcPr>
            <w:tcW w:w="5009" w:type="dxa"/>
            <w:gridSpan w:val="4"/>
          </w:tcPr>
          <w:p w14:paraId="4BB04043" w14:textId="77777777" w:rsidR="0088127B" w:rsidRDefault="0088127B" w:rsidP="00624C9E"/>
        </w:tc>
      </w:tr>
      <w:tr w:rsidR="0088127B" w14:paraId="01743271" w14:textId="77777777" w:rsidTr="00A919F0">
        <w:tc>
          <w:tcPr>
            <w:tcW w:w="506" w:type="dxa"/>
            <w:vMerge/>
            <w:shd w:val="clear" w:color="auto" w:fill="BDD6EE" w:themeFill="accent1" w:themeFillTint="66"/>
          </w:tcPr>
          <w:p w14:paraId="24FE68F6" w14:textId="77777777" w:rsidR="0088127B" w:rsidRDefault="0088127B" w:rsidP="00624C9E"/>
        </w:tc>
        <w:tc>
          <w:tcPr>
            <w:tcW w:w="1992" w:type="dxa"/>
          </w:tcPr>
          <w:p w14:paraId="4F0D77CA" w14:textId="77777777" w:rsidR="0088127B" w:rsidRDefault="0088127B" w:rsidP="00624C9E"/>
        </w:tc>
        <w:tc>
          <w:tcPr>
            <w:tcW w:w="1609" w:type="dxa"/>
          </w:tcPr>
          <w:p w14:paraId="52B952BA" w14:textId="77777777" w:rsidR="0088127B" w:rsidRDefault="0088127B" w:rsidP="00624C9E"/>
        </w:tc>
        <w:tc>
          <w:tcPr>
            <w:tcW w:w="1369" w:type="dxa"/>
            <w:gridSpan w:val="2"/>
          </w:tcPr>
          <w:p w14:paraId="2AA79B50" w14:textId="77777777" w:rsidR="0088127B" w:rsidRDefault="0088127B" w:rsidP="00624C9E"/>
        </w:tc>
        <w:tc>
          <w:tcPr>
            <w:tcW w:w="5009" w:type="dxa"/>
            <w:gridSpan w:val="4"/>
          </w:tcPr>
          <w:p w14:paraId="7AFE1B8F" w14:textId="77777777" w:rsidR="0088127B" w:rsidRDefault="0088127B" w:rsidP="00624C9E"/>
        </w:tc>
      </w:tr>
      <w:tr w:rsidR="0088127B" w14:paraId="532449FD" w14:textId="77777777" w:rsidTr="00A919F0">
        <w:tc>
          <w:tcPr>
            <w:tcW w:w="506" w:type="dxa"/>
            <w:vMerge/>
            <w:shd w:val="clear" w:color="auto" w:fill="BDD6EE" w:themeFill="accent1" w:themeFillTint="66"/>
          </w:tcPr>
          <w:p w14:paraId="61BFC555" w14:textId="77777777" w:rsidR="0088127B" w:rsidRDefault="0088127B" w:rsidP="00624C9E"/>
        </w:tc>
        <w:tc>
          <w:tcPr>
            <w:tcW w:w="1992" w:type="dxa"/>
          </w:tcPr>
          <w:p w14:paraId="15023522" w14:textId="77777777" w:rsidR="0088127B" w:rsidRDefault="0088127B" w:rsidP="00624C9E"/>
        </w:tc>
        <w:tc>
          <w:tcPr>
            <w:tcW w:w="1609" w:type="dxa"/>
          </w:tcPr>
          <w:p w14:paraId="10BD23D5" w14:textId="77777777" w:rsidR="0088127B" w:rsidRDefault="0088127B" w:rsidP="00624C9E"/>
        </w:tc>
        <w:tc>
          <w:tcPr>
            <w:tcW w:w="1369" w:type="dxa"/>
            <w:gridSpan w:val="2"/>
          </w:tcPr>
          <w:p w14:paraId="43146AFC" w14:textId="77777777" w:rsidR="0088127B" w:rsidRDefault="0088127B" w:rsidP="00624C9E"/>
        </w:tc>
        <w:tc>
          <w:tcPr>
            <w:tcW w:w="5009" w:type="dxa"/>
            <w:gridSpan w:val="4"/>
          </w:tcPr>
          <w:p w14:paraId="01591FC4" w14:textId="77777777" w:rsidR="0088127B" w:rsidRDefault="0088127B" w:rsidP="00624C9E"/>
        </w:tc>
      </w:tr>
      <w:tr w:rsidR="0088127B" w14:paraId="70DE6599" w14:textId="77777777" w:rsidTr="00A919F0">
        <w:tc>
          <w:tcPr>
            <w:tcW w:w="506" w:type="dxa"/>
            <w:vMerge/>
            <w:shd w:val="clear" w:color="auto" w:fill="BDD6EE" w:themeFill="accent1" w:themeFillTint="66"/>
          </w:tcPr>
          <w:p w14:paraId="32375A0F" w14:textId="77777777" w:rsidR="0088127B" w:rsidRDefault="0088127B" w:rsidP="00624C9E"/>
        </w:tc>
        <w:tc>
          <w:tcPr>
            <w:tcW w:w="1992" w:type="dxa"/>
          </w:tcPr>
          <w:p w14:paraId="1086CD04" w14:textId="77777777" w:rsidR="0088127B" w:rsidRDefault="0088127B" w:rsidP="00624C9E"/>
        </w:tc>
        <w:tc>
          <w:tcPr>
            <w:tcW w:w="1609" w:type="dxa"/>
          </w:tcPr>
          <w:p w14:paraId="1E73C495" w14:textId="77777777" w:rsidR="0088127B" w:rsidRDefault="0088127B" w:rsidP="00624C9E"/>
        </w:tc>
        <w:tc>
          <w:tcPr>
            <w:tcW w:w="1369" w:type="dxa"/>
            <w:gridSpan w:val="2"/>
          </w:tcPr>
          <w:p w14:paraId="5A494F76" w14:textId="77777777" w:rsidR="0088127B" w:rsidRDefault="0088127B" w:rsidP="00624C9E"/>
        </w:tc>
        <w:tc>
          <w:tcPr>
            <w:tcW w:w="5009" w:type="dxa"/>
            <w:gridSpan w:val="4"/>
          </w:tcPr>
          <w:p w14:paraId="497A38B5" w14:textId="77777777" w:rsidR="0088127B" w:rsidRDefault="0088127B" w:rsidP="00624C9E"/>
        </w:tc>
      </w:tr>
    </w:tbl>
    <w:p w14:paraId="1EEC835D" w14:textId="77777777" w:rsidR="0088127B" w:rsidRDefault="0088127B" w:rsidP="004A0B3D">
      <w:pPr>
        <w:spacing w:after="0"/>
      </w:pPr>
    </w:p>
    <w:tbl>
      <w:tblPr>
        <w:tblStyle w:val="TableGrid"/>
        <w:tblW w:w="0" w:type="auto"/>
        <w:tblLook w:val="04A0" w:firstRow="1" w:lastRow="0" w:firstColumn="1" w:lastColumn="0" w:noHBand="0" w:noVBand="1"/>
      </w:tblPr>
      <w:tblGrid>
        <w:gridCol w:w="562"/>
        <w:gridCol w:w="2410"/>
        <w:gridCol w:w="7484"/>
      </w:tblGrid>
      <w:tr w:rsidR="0088127B" w14:paraId="4FB01D34" w14:textId="77777777" w:rsidTr="00624C9E">
        <w:tc>
          <w:tcPr>
            <w:tcW w:w="562" w:type="dxa"/>
            <w:vMerge w:val="restart"/>
            <w:shd w:val="clear" w:color="auto" w:fill="BDD6EE" w:themeFill="accent1" w:themeFillTint="66"/>
          </w:tcPr>
          <w:p w14:paraId="72784619" w14:textId="77777777" w:rsidR="0088127B" w:rsidRPr="00D440CC" w:rsidRDefault="0088127B" w:rsidP="00624C9E">
            <w:pPr>
              <w:rPr>
                <w:b/>
              </w:rPr>
            </w:pPr>
            <w:r>
              <w:rPr>
                <w:b/>
              </w:rPr>
              <w:t>4</w:t>
            </w:r>
            <w:r w:rsidRPr="00D440CC">
              <w:rPr>
                <w:b/>
              </w:rPr>
              <w:t>.</w:t>
            </w:r>
          </w:p>
        </w:tc>
        <w:tc>
          <w:tcPr>
            <w:tcW w:w="9894" w:type="dxa"/>
            <w:gridSpan w:val="2"/>
          </w:tcPr>
          <w:p w14:paraId="0B261995" w14:textId="77777777" w:rsidR="0088127B" w:rsidRDefault="0088127B" w:rsidP="00624C9E">
            <w:pPr>
              <w:pStyle w:val="HeadingC"/>
            </w:pPr>
            <w:r>
              <w:t>Project Timetable</w:t>
            </w:r>
          </w:p>
        </w:tc>
      </w:tr>
      <w:tr w:rsidR="0088127B" w14:paraId="2884C132" w14:textId="77777777" w:rsidTr="00624C9E">
        <w:trPr>
          <w:trHeight w:val="462"/>
        </w:trPr>
        <w:tc>
          <w:tcPr>
            <w:tcW w:w="562" w:type="dxa"/>
            <w:vMerge/>
            <w:shd w:val="clear" w:color="auto" w:fill="BDD6EE" w:themeFill="accent1" w:themeFillTint="66"/>
          </w:tcPr>
          <w:p w14:paraId="325D36F2" w14:textId="77777777" w:rsidR="0088127B" w:rsidRPr="00D440CC" w:rsidRDefault="0088127B" w:rsidP="00624C9E">
            <w:pPr>
              <w:rPr>
                <w:b/>
              </w:rPr>
            </w:pPr>
          </w:p>
        </w:tc>
        <w:tc>
          <w:tcPr>
            <w:tcW w:w="2410" w:type="dxa"/>
          </w:tcPr>
          <w:p w14:paraId="3D11C0B3" w14:textId="77777777" w:rsidR="0088127B" w:rsidRPr="00D440CC" w:rsidRDefault="0088127B" w:rsidP="00624C9E">
            <w:pPr>
              <w:rPr>
                <w:b/>
              </w:rPr>
            </w:pPr>
            <w:r>
              <w:rPr>
                <w:b/>
              </w:rPr>
              <w:t>Start Date</w:t>
            </w:r>
            <w:r w:rsidRPr="00D440CC">
              <w:rPr>
                <w:b/>
              </w:rPr>
              <w:t>:</w:t>
            </w:r>
          </w:p>
        </w:tc>
        <w:tc>
          <w:tcPr>
            <w:tcW w:w="7484" w:type="dxa"/>
          </w:tcPr>
          <w:p w14:paraId="6D1A643F" w14:textId="77777777" w:rsidR="0088127B" w:rsidRDefault="0088127B" w:rsidP="00624C9E"/>
        </w:tc>
      </w:tr>
      <w:tr w:rsidR="0088127B" w14:paraId="2106087E" w14:textId="77777777" w:rsidTr="00624C9E">
        <w:trPr>
          <w:trHeight w:val="426"/>
        </w:trPr>
        <w:tc>
          <w:tcPr>
            <w:tcW w:w="562" w:type="dxa"/>
            <w:vMerge/>
            <w:shd w:val="clear" w:color="auto" w:fill="BDD6EE" w:themeFill="accent1" w:themeFillTint="66"/>
          </w:tcPr>
          <w:p w14:paraId="07F45BD5" w14:textId="77777777" w:rsidR="0088127B" w:rsidRPr="00D440CC" w:rsidRDefault="0088127B" w:rsidP="00624C9E">
            <w:pPr>
              <w:rPr>
                <w:b/>
              </w:rPr>
            </w:pPr>
          </w:p>
        </w:tc>
        <w:tc>
          <w:tcPr>
            <w:tcW w:w="2410" w:type="dxa"/>
          </w:tcPr>
          <w:p w14:paraId="4473A47D" w14:textId="77777777" w:rsidR="0088127B" w:rsidRPr="00D440CC" w:rsidRDefault="0088127B" w:rsidP="00624C9E">
            <w:pPr>
              <w:rPr>
                <w:b/>
              </w:rPr>
            </w:pPr>
            <w:r>
              <w:rPr>
                <w:b/>
              </w:rPr>
              <w:t>End Date</w:t>
            </w:r>
            <w:r w:rsidRPr="00D440CC">
              <w:rPr>
                <w:b/>
              </w:rPr>
              <w:t>:</w:t>
            </w:r>
          </w:p>
        </w:tc>
        <w:tc>
          <w:tcPr>
            <w:tcW w:w="7484" w:type="dxa"/>
          </w:tcPr>
          <w:p w14:paraId="237A2C66" w14:textId="77777777" w:rsidR="0088127B" w:rsidRDefault="0088127B" w:rsidP="00624C9E"/>
        </w:tc>
      </w:tr>
    </w:tbl>
    <w:p w14:paraId="7F808F87" w14:textId="77777777" w:rsidR="0088127B" w:rsidRDefault="0088127B" w:rsidP="0088127B">
      <w:pPr>
        <w:pStyle w:val="HeadingB"/>
      </w:pPr>
      <w:r>
        <w:lastRenderedPageBreak/>
        <w:t>Declaration</w:t>
      </w:r>
    </w:p>
    <w:p w14:paraId="020F325F" w14:textId="77777777" w:rsidR="0088127B" w:rsidRDefault="0088127B" w:rsidP="000E298E">
      <w:pPr>
        <w:jc w:val="both"/>
      </w:pPr>
      <w:r>
        <w:t xml:space="preserve">To the best of my </w:t>
      </w:r>
      <w:r w:rsidRPr="005B0A11">
        <w:rPr>
          <w:noProof/>
        </w:rPr>
        <w:t>knowledge</w:t>
      </w:r>
      <w:r>
        <w:t xml:space="preserve"> all the information I have provided in this application form is correct. The Coigach &amp; Assynt Living Landscape Partnership may request further information, and/or ask to arrange a visit to your project.</w:t>
      </w:r>
    </w:p>
    <w:p w14:paraId="1C0C1199" w14:textId="77777777" w:rsidR="0088127B" w:rsidRDefault="0088127B" w:rsidP="000E298E">
      <w:pPr>
        <w:jc w:val="both"/>
      </w:pPr>
      <w:r>
        <w:t>Information on this form may also be shared with other funders in order to confirm details of previous and current applications and/or grant awards. Information on this form may also be shared with the Community Grants Scheme funders, the Heritage Lottery Fund and Scottish Natural Heritage, in order to check your project’s eligibility for the scheme and for the application evaluation process.</w:t>
      </w:r>
    </w:p>
    <w:p w14:paraId="44BBB6DA" w14:textId="166450C4" w:rsidR="002C14EA" w:rsidRDefault="002C14EA" w:rsidP="000E298E">
      <w:pPr>
        <w:jc w:val="both"/>
      </w:pPr>
      <w:r>
        <w:t>Copyright of digital outputs will conform to the terms of Heritage Lottery Fund grant. This includes the requirement that while the copyright for digital outputs remains with the owner, they must grant to the scheme and their funders an irrevocable, perpetual and royalty-free licence to use, copy, keep and disseminate the digital o</w:t>
      </w:r>
      <w:r w:rsidR="000B05C5">
        <w:t>utputs as they see</w:t>
      </w:r>
      <w:r>
        <w:t xml:space="preserve"> fit and to grant </w:t>
      </w:r>
      <w:r w:rsidRPr="005B0A11">
        <w:rPr>
          <w:noProof/>
        </w:rPr>
        <w:t>sub-licen</w:t>
      </w:r>
      <w:r w:rsidR="005B0A11">
        <w:rPr>
          <w:noProof/>
        </w:rPr>
        <w:t>s</w:t>
      </w:r>
      <w:r w:rsidRPr="005B0A11">
        <w:rPr>
          <w:noProof/>
        </w:rPr>
        <w:t>es</w:t>
      </w:r>
      <w:r>
        <w:t xml:space="preserve"> of the same kind.</w:t>
      </w:r>
      <w:r w:rsidR="003B2B08">
        <w:t xml:space="preserve"> If your proposed project includes the production of digital outputs, please contact the CALLP Staff Team for full </w:t>
      </w:r>
      <w:r w:rsidR="000B05C5">
        <w:t xml:space="preserve">copyright </w:t>
      </w:r>
      <w:r w:rsidR="003B2B08">
        <w:t xml:space="preserve">terms and </w:t>
      </w:r>
      <w:r w:rsidR="003B2B08" w:rsidRPr="005B0A11">
        <w:rPr>
          <w:noProof/>
        </w:rPr>
        <w:t>guidance</w:t>
      </w:r>
      <w:r w:rsidR="003B2B08">
        <w:t>.</w:t>
      </w:r>
    </w:p>
    <w:p w14:paraId="607980C4" w14:textId="77777777" w:rsidR="0088127B" w:rsidRDefault="0088127B" w:rsidP="000E298E">
      <w:pPr>
        <w:jc w:val="both"/>
      </w:pPr>
      <w:r>
        <w:t>In signing this declaration you confirm that you are authorised to submit this application on behalf of the individual or organisation named in Section 1. You are also agreeing to contact the Coigach &amp; Assynt Living Landscape Partnership should there be any major changes to your project.</w:t>
      </w:r>
    </w:p>
    <w:p w14:paraId="304DC721" w14:textId="77777777" w:rsidR="0088127B" w:rsidRDefault="0088127B" w:rsidP="0088127B">
      <w:r>
        <w:t>Signature: ____________________________________________________________</w:t>
      </w:r>
      <w:proofErr w:type="gramStart"/>
      <w:r>
        <w:t>_  Date</w:t>
      </w:r>
      <w:proofErr w:type="gramEnd"/>
      <w:r>
        <w:t>: _______________</w:t>
      </w:r>
    </w:p>
    <w:p w14:paraId="32DD145B" w14:textId="77777777" w:rsidR="0088127B" w:rsidRDefault="0088127B" w:rsidP="0088127B">
      <w:r>
        <w:t>Print Name: _______________________________________________________</w:t>
      </w:r>
    </w:p>
    <w:p w14:paraId="6662B8F4" w14:textId="77777777" w:rsidR="0088127B" w:rsidRDefault="0088127B" w:rsidP="0088127B">
      <w:pPr>
        <w:pStyle w:val="HeadingB"/>
      </w:pPr>
      <w:r>
        <w:t>Submission</w:t>
      </w:r>
    </w:p>
    <w:p w14:paraId="745E56EF" w14:textId="77777777" w:rsidR="0088127B" w:rsidRDefault="0088127B" w:rsidP="0088127B">
      <w:r>
        <w:t>Please return application form, and any supporting information, by email or post to;</w:t>
      </w:r>
    </w:p>
    <w:p w14:paraId="6239F70C" w14:textId="77777777" w:rsidR="0088127B" w:rsidRDefault="0088127B" w:rsidP="0088127B">
      <w:r>
        <w:t>info@coigach-assynt.org or CALLP Project Office, 1 Old Coach House, Lochinver, IV27 4LE</w:t>
      </w:r>
    </w:p>
    <w:p w14:paraId="64C77AAC" w14:textId="77777777" w:rsidR="0088127B" w:rsidRDefault="0088127B" w:rsidP="0088127B">
      <w:r>
        <w:t>Please remember to keep a copy of your completed application form before sending it to us.</w:t>
      </w:r>
    </w:p>
    <w:p w14:paraId="53BA073A" w14:textId="77777777" w:rsidR="0088127B" w:rsidRDefault="0088127B" w:rsidP="0088127B">
      <w:pPr>
        <w:pStyle w:val="HeadingB"/>
      </w:pPr>
      <w:r>
        <w:t>Application Process</w:t>
      </w:r>
    </w:p>
    <w:p w14:paraId="22B427BF" w14:textId="77777777" w:rsidR="0088127B" w:rsidRDefault="0088127B" w:rsidP="0088127B">
      <w:r>
        <w:t>The deadline for Year</w:t>
      </w:r>
      <w:r w:rsidR="0082290F">
        <w:t xml:space="preserve"> 2</w:t>
      </w:r>
      <w:r>
        <w:t xml:space="preserve"> of the Community Grants Scheme is </w:t>
      </w:r>
      <w:r w:rsidRPr="005B080B">
        <w:rPr>
          <w:b/>
        </w:rPr>
        <w:t xml:space="preserve">12 noon on </w:t>
      </w:r>
      <w:r w:rsidR="0082290F">
        <w:rPr>
          <w:b/>
        </w:rPr>
        <w:t>5</w:t>
      </w:r>
      <w:r w:rsidR="0082290F" w:rsidRPr="0082290F">
        <w:rPr>
          <w:b/>
          <w:vertAlign w:val="superscript"/>
        </w:rPr>
        <w:t>th</w:t>
      </w:r>
      <w:r w:rsidR="0082290F">
        <w:rPr>
          <w:b/>
        </w:rPr>
        <w:t xml:space="preserve"> </w:t>
      </w:r>
      <w:r w:rsidRPr="005B080B">
        <w:rPr>
          <w:b/>
        </w:rPr>
        <w:t>March 201</w:t>
      </w:r>
      <w:r w:rsidR="0082290F">
        <w:rPr>
          <w:b/>
        </w:rPr>
        <w:t>8</w:t>
      </w:r>
      <w:r>
        <w:t xml:space="preserve">. All applications received by the Coigach &amp; Assynt Living Landscape Partnership before this time are acknowledged and we aim to give a decision on your application by </w:t>
      </w:r>
      <w:r w:rsidR="00856067">
        <w:t>the end of March</w:t>
      </w:r>
      <w:r>
        <w:t xml:space="preserve"> </w:t>
      </w:r>
      <w:r w:rsidR="00856067">
        <w:t>2018</w:t>
      </w:r>
      <w:r>
        <w:t>. We cannot accept late applications.</w:t>
      </w:r>
    </w:p>
    <w:p w14:paraId="74657E89" w14:textId="77777777" w:rsidR="000E298E" w:rsidRDefault="005915F5" w:rsidP="000E298E">
      <w:pPr>
        <w:pStyle w:val="HeadingB"/>
      </w:pPr>
      <w:r>
        <w:t>Data Protection</w:t>
      </w:r>
    </w:p>
    <w:p w14:paraId="74B437CA" w14:textId="77777777" w:rsidR="000E298E" w:rsidRDefault="000E298E" w:rsidP="000E298E">
      <w:r>
        <w:t>Under the Data Protection Act 1998, and conforming to the General Data Protection Regulation (GDPR) we will process personal information relating to your organisation, its officers and staff or any other people you refer to in your application, for:</w:t>
      </w:r>
    </w:p>
    <w:p w14:paraId="40CD417C" w14:textId="77777777" w:rsidR="000E298E" w:rsidRDefault="000E298E" w:rsidP="000E298E">
      <w:pPr>
        <w:pStyle w:val="ListParagraph"/>
        <w:numPr>
          <w:ilvl w:val="0"/>
          <w:numId w:val="9"/>
        </w:numPr>
        <w:spacing w:line="252" w:lineRule="auto"/>
      </w:pPr>
      <w:r>
        <w:t>assessing your grant application and how we handle it;</w:t>
      </w:r>
    </w:p>
    <w:p w14:paraId="1D560AB1" w14:textId="77777777" w:rsidR="000E298E" w:rsidRDefault="000E298E" w:rsidP="000E298E">
      <w:pPr>
        <w:pStyle w:val="ListParagraph"/>
        <w:numPr>
          <w:ilvl w:val="0"/>
          <w:numId w:val="9"/>
        </w:numPr>
        <w:spacing w:line="252" w:lineRule="auto"/>
      </w:pPr>
      <w:r>
        <w:t>handling the terms of our grant;</w:t>
      </w:r>
    </w:p>
    <w:p w14:paraId="08E4D736" w14:textId="77777777" w:rsidR="000E298E" w:rsidRDefault="000E298E" w:rsidP="000E298E">
      <w:pPr>
        <w:pStyle w:val="ListParagraph"/>
        <w:numPr>
          <w:ilvl w:val="0"/>
          <w:numId w:val="9"/>
        </w:numPr>
        <w:spacing w:line="252" w:lineRule="auto"/>
      </w:pPr>
      <w:r>
        <w:t>sharing information with our specialists and monitors;</w:t>
      </w:r>
    </w:p>
    <w:p w14:paraId="4E20DADA" w14:textId="77777777" w:rsidR="000E298E" w:rsidRDefault="000E298E" w:rsidP="000E298E">
      <w:pPr>
        <w:pStyle w:val="ListParagraph"/>
        <w:numPr>
          <w:ilvl w:val="0"/>
          <w:numId w:val="9"/>
        </w:numPr>
        <w:spacing w:line="252" w:lineRule="auto"/>
      </w:pPr>
      <w:r>
        <w:t>keeping you informed of our work;</w:t>
      </w:r>
    </w:p>
    <w:p w14:paraId="5D78CBCA" w14:textId="77777777" w:rsidR="000E298E" w:rsidRDefault="000E298E" w:rsidP="000E298E">
      <w:pPr>
        <w:pStyle w:val="ListParagraph"/>
        <w:numPr>
          <w:ilvl w:val="0"/>
          <w:numId w:val="9"/>
        </w:numPr>
        <w:spacing w:line="252" w:lineRule="auto"/>
      </w:pPr>
      <w:r>
        <w:t>publicising information about your application;</w:t>
      </w:r>
    </w:p>
    <w:p w14:paraId="7E2EE21D" w14:textId="77777777" w:rsidR="000E298E" w:rsidRDefault="000E298E" w:rsidP="000E298E">
      <w:pPr>
        <w:pStyle w:val="ListParagraph"/>
        <w:numPr>
          <w:ilvl w:val="0"/>
          <w:numId w:val="9"/>
        </w:numPr>
        <w:spacing w:line="252" w:lineRule="auto"/>
      </w:pPr>
      <w:r>
        <w:t>research related to your application;</w:t>
      </w:r>
    </w:p>
    <w:p w14:paraId="67A57BA7" w14:textId="77777777" w:rsidR="000E298E" w:rsidRDefault="000E298E" w:rsidP="000E298E">
      <w:pPr>
        <w:pStyle w:val="ListParagraph"/>
        <w:numPr>
          <w:ilvl w:val="0"/>
          <w:numId w:val="9"/>
        </w:numPr>
        <w:spacing w:line="252" w:lineRule="auto"/>
      </w:pPr>
      <w:proofErr w:type="gramStart"/>
      <w:r>
        <w:t>other</w:t>
      </w:r>
      <w:proofErr w:type="gramEnd"/>
      <w:r>
        <w:t xml:space="preserve"> legal or regulatory purposes, or other purposes reasonably related to making grants (e.g. disclosure to Scottish Charity Regulation (OSCR)).</w:t>
      </w:r>
    </w:p>
    <w:p w14:paraId="52859F17" w14:textId="77777777" w:rsidR="0088127B" w:rsidRPr="00C15ADD" w:rsidRDefault="000E298E" w:rsidP="000E298E">
      <w:r>
        <w:rPr>
          <w:noProof/>
          <w:lang w:eastAsia="en-GB"/>
        </w:rPr>
        <w:t xml:space="preserve"> </w:t>
      </w:r>
      <w:r w:rsidR="004A0B3D">
        <w:rPr>
          <w:noProof/>
          <w:lang w:eastAsia="en-GB"/>
        </w:rPr>
        <w:drawing>
          <wp:anchor distT="0" distB="0" distL="114300" distR="114300" simplePos="0" relativeHeight="251661312" behindDoc="1" locked="0" layoutInCell="1" allowOverlap="1" wp14:anchorId="2620EEA9" wp14:editId="58708629">
            <wp:simplePos x="0" y="0"/>
            <wp:positionH relativeFrom="column">
              <wp:posOffset>4543425</wp:posOffset>
            </wp:positionH>
            <wp:positionV relativeFrom="paragraph">
              <wp:posOffset>84455</wp:posOffset>
            </wp:positionV>
            <wp:extent cx="1524635" cy="680085"/>
            <wp:effectExtent l="0" t="0" r="0" b="5715"/>
            <wp:wrapTight wrapText="bothSides">
              <wp:wrapPolygon edited="0">
                <wp:start x="0" y="0"/>
                <wp:lineTo x="0" y="21176"/>
                <wp:lineTo x="21321" y="21176"/>
                <wp:lineTo x="2132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H-DualLogoUnit 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24635" cy="680085"/>
                    </a:xfrm>
                    <a:prstGeom prst="rect">
                      <a:avLst/>
                    </a:prstGeom>
                  </pic:spPr>
                </pic:pic>
              </a:graphicData>
            </a:graphic>
          </wp:anchor>
        </w:drawing>
      </w:r>
      <w:r w:rsidR="004A0B3D">
        <w:rPr>
          <w:noProof/>
          <w:lang w:eastAsia="en-GB"/>
        </w:rPr>
        <w:drawing>
          <wp:anchor distT="0" distB="0" distL="114300" distR="114300" simplePos="0" relativeHeight="251660288" behindDoc="1" locked="0" layoutInCell="1" allowOverlap="1" wp14:anchorId="6FD7C648" wp14:editId="43DEADDE">
            <wp:simplePos x="0" y="0"/>
            <wp:positionH relativeFrom="margin">
              <wp:align>left</wp:align>
            </wp:positionH>
            <wp:positionV relativeFrom="paragraph">
              <wp:posOffset>140970</wp:posOffset>
            </wp:positionV>
            <wp:extent cx="4441190" cy="742950"/>
            <wp:effectExtent l="0" t="0" r="0" b="0"/>
            <wp:wrapTight wrapText="bothSides">
              <wp:wrapPolygon edited="0">
                <wp:start x="0" y="0"/>
                <wp:lineTo x="0" y="21046"/>
                <wp:lineTo x="21495" y="21046"/>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glish-scottish_gaelic_landscape_pantone cropped min right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56080" cy="745381"/>
                    </a:xfrm>
                    <a:prstGeom prst="rect">
                      <a:avLst/>
                    </a:prstGeom>
                  </pic:spPr>
                </pic:pic>
              </a:graphicData>
            </a:graphic>
            <wp14:sizeRelH relativeFrom="margin">
              <wp14:pctWidth>0</wp14:pctWidth>
            </wp14:sizeRelH>
            <wp14:sizeRelV relativeFrom="margin">
              <wp14:pctHeight>0</wp14:pctHeight>
            </wp14:sizeRelV>
          </wp:anchor>
        </w:drawing>
      </w:r>
    </w:p>
    <w:p w14:paraId="6B3524FF" w14:textId="77777777" w:rsidR="003B4F23" w:rsidRDefault="003B4F23" w:rsidP="003B4F23"/>
    <w:p w14:paraId="70D93D33" w14:textId="77777777" w:rsidR="003B4F23" w:rsidRDefault="003B4F23" w:rsidP="003B4F23"/>
    <w:sectPr w:rsidR="003B4F23" w:rsidSect="00F21E89">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FB2"/>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32939"/>
    <w:multiLevelType w:val="hybridMultilevel"/>
    <w:tmpl w:val="9E6C3390"/>
    <w:lvl w:ilvl="0" w:tplc="AC4C78BC">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C4414"/>
    <w:multiLevelType w:val="hybridMultilevel"/>
    <w:tmpl w:val="CB54F6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34A1EAB"/>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327C77"/>
    <w:multiLevelType w:val="hybridMultilevel"/>
    <w:tmpl w:val="83A6E754"/>
    <w:lvl w:ilvl="0" w:tplc="AC4C78BC">
      <w:start w:val="2"/>
      <w:numFmt w:val="bullet"/>
      <w:lvlText w:val=""/>
      <w:lvlJc w:val="left"/>
      <w:pPr>
        <w:ind w:left="720" w:hanging="360"/>
      </w:pPr>
      <w:rPr>
        <w:rFonts w:ascii="Symbol" w:eastAsiaTheme="minorHAnsi" w:hAnsi="Symbol" w:cstheme="minorBid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6E3DD6"/>
    <w:multiLevelType w:val="hybridMultilevel"/>
    <w:tmpl w:val="FD8C671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A14A05"/>
    <w:multiLevelType w:val="hybridMultilevel"/>
    <w:tmpl w:val="E0863008"/>
    <w:lvl w:ilvl="0" w:tplc="CB4CD9AA">
      <w:numFmt w:val="bullet"/>
      <w:lvlText w:val="•"/>
      <w:lvlJc w:val="left"/>
      <w:pPr>
        <w:ind w:left="1080" w:hanging="72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A5B5196"/>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D200D1F"/>
    <w:multiLevelType w:val="hybridMultilevel"/>
    <w:tmpl w:val="07C2F8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1"/>
  </w:num>
  <w:num w:numId="5">
    <w:abstractNumId w:val="5"/>
  </w:num>
  <w:num w:numId="6">
    <w:abstractNumId w:val="7"/>
  </w:num>
  <w:num w:numId="7">
    <w:abstractNumId w:val="3"/>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A2NTY0NjEwMDBT0lEKTi0uzszPAykwrAUAdtq8wywAAAA="/>
  </w:docVars>
  <w:rsids>
    <w:rsidRoot w:val="003B4F23"/>
    <w:rsid w:val="00010A3C"/>
    <w:rsid w:val="00011014"/>
    <w:rsid w:val="0002170A"/>
    <w:rsid w:val="00022481"/>
    <w:rsid w:val="00027781"/>
    <w:rsid w:val="0003409C"/>
    <w:rsid w:val="0003431A"/>
    <w:rsid w:val="00036183"/>
    <w:rsid w:val="00044772"/>
    <w:rsid w:val="00055819"/>
    <w:rsid w:val="00067282"/>
    <w:rsid w:val="000716D2"/>
    <w:rsid w:val="00074501"/>
    <w:rsid w:val="00087D52"/>
    <w:rsid w:val="000A7F94"/>
    <w:rsid w:val="000B05C5"/>
    <w:rsid w:val="000B1B5B"/>
    <w:rsid w:val="000B2547"/>
    <w:rsid w:val="000B6E93"/>
    <w:rsid w:val="000D300B"/>
    <w:rsid w:val="000D3A95"/>
    <w:rsid w:val="000E298E"/>
    <w:rsid w:val="000E513F"/>
    <w:rsid w:val="001076C5"/>
    <w:rsid w:val="001078DB"/>
    <w:rsid w:val="0013478A"/>
    <w:rsid w:val="00135A1B"/>
    <w:rsid w:val="00152C65"/>
    <w:rsid w:val="00163AE0"/>
    <w:rsid w:val="001664B0"/>
    <w:rsid w:val="00177BFD"/>
    <w:rsid w:val="00183B5E"/>
    <w:rsid w:val="001907AE"/>
    <w:rsid w:val="001965CE"/>
    <w:rsid w:val="001A22C4"/>
    <w:rsid w:val="001C045E"/>
    <w:rsid w:val="001C5F58"/>
    <w:rsid w:val="001E5136"/>
    <w:rsid w:val="001E54B7"/>
    <w:rsid w:val="001F0A7C"/>
    <w:rsid w:val="001F15D8"/>
    <w:rsid w:val="001F4725"/>
    <w:rsid w:val="001F6402"/>
    <w:rsid w:val="002029B6"/>
    <w:rsid w:val="00202B6F"/>
    <w:rsid w:val="00204ECC"/>
    <w:rsid w:val="00210D84"/>
    <w:rsid w:val="00214AC3"/>
    <w:rsid w:val="00215606"/>
    <w:rsid w:val="0023189F"/>
    <w:rsid w:val="002366FB"/>
    <w:rsid w:val="0024036A"/>
    <w:rsid w:val="002403A6"/>
    <w:rsid w:val="002429DF"/>
    <w:rsid w:val="00243A83"/>
    <w:rsid w:val="002508B7"/>
    <w:rsid w:val="00250F87"/>
    <w:rsid w:val="00253480"/>
    <w:rsid w:val="00260671"/>
    <w:rsid w:val="002722A1"/>
    <w:rsid w:val="0027394A"/>
    <w:rsid w:val="00273D1D"/>
    <w:rsid w:val="002756A9"/>
    <w:rsid w:val="002822D5"/>
    <w:rsid w:val="002832A7"/>
    <w:rsid w:val="00290E2D"/>
    <w:rsid w:val="002935DD"/>
    <w:rsid w:val="00293D22"/>
    <w:rsid w:val="002970B8"/>
    <w:rsid w:val="002A26F6"/>
    <w:rsid w:val="002A3C16"/>
    <w:rsid w:val="002A617D"/>
    <w:rsid w:val="002A6AAC"/>
    <w:rsid w:val="002B21FF"/>
    <w:rsid w:val="002C14EA"/>
    <w:rsid w:val="002C7D13"/>
    <w:rsid w:val="002D0941"/>
    <w:rsid w:val="002D558C"/>
    <w:rsid w:val="002E558D"/>
    <w:rsid w:val="002E5E55"/>
    <w:rsid w:val="002F14C5"/>
    <w:rsid w:val="002F25C2"/>
    <w:rsid w:val="002F3C11"/>
    <w:rsid w:val="00302EAF"/>
    <w:rsid w:val="00305034"/>
    <w:rsid w:val="0030698E"/>
    <w:rsid w:val="00310E45"/>
    <w:rsid w:val="00317C5F"/>
    <w:rsid w:val="003326CF"/>
    <w:rsid w:val="003427FF"/>
    <w:rsid w:val="00344FF4"/>
    <w:rsid w:val="00354CF3"/>
    <w:rsid w:val="003604B5"/>
    <w:rsid w:val="003645C0"/>
    <w:rsid w:val="003646E4"/>
    <w:rsid w:val="00381F53"/>
    <w:rsid w:val="003841CA"/>
    <w:rsid w:val="00385B9F"/>
    <w:rsid w:val="00386E2A"/>
    <w:rsid w:val="003B2B08"/>
    <w:rsid w:val="003B4F23"/>
    <w:rsid w:val="003C4C39"/>
    <w:rsid w:val="003C74D9"/>
    <w:rsid w:val="003E733F"/>
    <w:rsid w:val="003E7408"/>
    <w:rsid w:val="003F0329"/>
    <w:rsid w:val="0040008E"/>
    <w:rsid w:val="004020AC"/>
    <w:rsid w:val="00403758"/>
    <w:rsid w:val="00403A73"/>
    <w:rsid w:val="00415E47"/>
    <w:rsid w:val="00420FC7"/>
    <w:rsid w:val="004258C8"/>
    <w:rsid w:val="00427E73"/>
    <w:rsid w:val="004341D0"/>
    <w:rsid w:val="00434B66"/>
    <w:rsid w:val="00450B81"/>
    <w:rsid w:val="00454692"/>
    <w:rsid w:val="00475ED7"/>
    <w:rsid w:val="00480115"/>
    <w:rsid w:val="00496E3C"/>
    <w:rsid w:val="004A0B3D"/>
    <w:rsid w:val="004A1708"/>
    <w:rsid w:val="004A1A65"/>
    <w:rsid w:val="004A3740"/>
    <w:rsid w:val="004A6168"/>
    <w:rsid w:val="004A6B96"/>
    <w:rsid w:val="004A6DE3"/>
    <w:rsid w:val="004B563F"/>
    <w:rsid w:val="004C327E"/>
    <w:rsid w:val="004C38AE"/>
    <w:rsid w:val="004D1E6F"/>
    <w:rsid w:val="004D5BB9"/>
    <w:rsid w:val="004E0BF8"/>
    <w:rsid w:val="004E275D"/>
    <w:rsid w:val="004E68D6"/>
    <w:rsid w:val="004E6C84"/>
    <w:rsid w:val="004E6C91"/>
    <w:rsid w:val="004F5E7B"/>
    <w:rsid w:val="004F6B10"/>
    <w:rsid w:val="005028C9"/>
    <w:rsid w:val="005039F0"/>
    <w:rsid w:val="0050480F"/>
    <w:rsid w:val="005069C4"/>
    <w:rsid w:val="00522783"/>
    <w:rsid w:val="0052410C"/>
    <w:rsid w:val="00525D10"/>
    <w:rsid w:val="005371AD"/>
    <w:rsid w:val="00550B37"/>
    <w:rsid w:val="00561809"/>
    <w:rsid w:val="005712EF"/>
    <w:rsid w:val="00581998"/>
    <w:rsid w:val="00584DD2"/>
    <w:rsid w:val="005915F5"/>
    <w:rsid w:val="00596ADD"/>
    <w:rsid w:val="0059718C"/>
    <w:rsid w:val="005A31E8"/>
    <w:rsid w:val="005B0A11"/>
    <w:rsid w:val="005B1AA5"/>
    <w:rsid w:val="005B1E3F"/>
    <w:rsid w:val="005B2C75"/>
    <w:rsid w:val="005B5BA4"/>
    <w:rsid w:val="005E608F"/>
    <w:rsid w:val="0061007D"/>
    <w:rsid w:val="0061310A"/>
    <w:rsid w:val="00625913"/>
    <w:rsid w:val="00626EC2"/>
    <w:rsid w:val="006577FE"/>
    <w:rsid w:val="00666502"/>
    <w:rsid w:val="00670926"/>
    <w:rsid w:val="006771FE"/>
    <w:rsid w:val="00687A4D"/>
    <w:rsid w:val="00697B21"/>
    <w:rsid w:val="006A1562"/>
    <w:rsid w:val="006A7338"/>
    <w:rsid w:val="006A7C82"/>
    <w:rsid w:val="006B45D7"/>
    <w:rsid w:val="006C4FC4"/>
    <w:rsid w:val="006C7333"/>
    <w:rsid w:val="006F543E"/>
    <w:rsid w:val="0071485F"/>
    <w:rsid w:val="00720A38"/>
    <w:rsid w:val="00721FF6"/>
    <w:rsid w:val="00732995"/>
    <w:rsid w:val="00734513"/>
    <w:rsid w:val="007349B7"/>
    <w:rsid w:val="00741BB9"/>
    <w:rsid w:val="00751FC1"/>
    <w:rsid w:val="00760B3A"/>
    <w:rsid w:val="007627EB"/>
    <w:rsid w:val="0076382D"/>
    <w:rsid w:val="00773A8F"/>
    <w:rsid w:val="00774B6B"/>
    <w:rsid w:val="007B245F"/>
    <w:rsid w:val="007E3164"/>
    <w:rsid w:val="007E74F8"/>
    <w:rsid w:val="007F0B2B"/>
    <w:rsid w:val="008029D7"/>
    <w:rsid w:val="00810714"/>
    <w:rsid w:val="0082290F"/>
    <w:rsid w:val="00826AF4"/>
    <w:rsid w:val="00826CA2"/>
    <w:rsid w:val="00831C38"/>
    <w:rsid w:val="0083333D"/>
    <w:rsid w:val="008439C2"/>
    <w:rsid w:val="008462F1"/>
    <w:rsid w:val="00852127"/>
    <w:rsid w:val="008539A5"/>
    <w:rsid w:val="00855CE9"/>
    <w:rsid w:val="00856067"/>
    <w:rsid w:val="008663B4"/>
    <w:rsid w:val="00873F6C"/>
    <w:rsid w:val="0088127B"/>
    <w:rsid w:val="008A7F50"/>
    <w:rsid w:val="008C3F60"/>
    <w:rsid w:val="008C4D33"/>
    <w:rsid w:val="008D1742"/>
    <w:rsid w:val="008F20C6"/>
    <w:rsid w:val="008F722B"/>
    <w:rsid w:val="00910380"/>
    <w:rsid w:val="00910CAF"/>
    <w:rsid w:val="009134B0"/>
    <w:rsid w:val="00915F87"/>
    <w:rsid w:val="00931F46"/>
    <w:rsid w:val="00947045"/>
    <w:rsid w:val="009534A8"/>
    <w:rsid w:val="00956834"/>
    <w:rsid w:val="0097052B"/>
    <w:rsid w:val="00981582"/>
    <w:rsid w:val="00984C13"/>
    <w:rsid w:val="0098633F"/>
    <w:rsid w:val="00987DF4"/>
    <w:rsid w:val="009929D7"/>
    <w:rsid w:val="009A452D"/>
    <w:rsid w:val="009A738E"/>
    <w:rsid w:val="009A7BD0"/>
    <w:rsid w:val="009B00C8"/>
    <w:rsid w:val="009B0AB0"/>
    <w:rsid w:val="009C7B98"/>
    <w:rsid w:val="009D1539"/>
    <w:rsid w:val="009D46D2"/>
    <w:rsid w:val="009D4A43"/>
    <w:rsid w:val="009E68CD"/>
    <w:rsid w:val="009F24AA"/>
    <w:rsid w:val="009F4D61"/>
    <w:rsid w:val="009F7D9E"/>
    <w:rsid w:val="00A0223D"/>
    <w:rsid w:val="00A14589"/>
    <w:rsid w:val="00A16BB1"/>
    <w:rsid w:val="00A16E2A"/>
    <w:rsid w:val="00A17D3D"/>
    <w:rsid w:val="00A26553"/>
    <w:rsid w:val="00A27E75"/>
    <w:rsid w:val="00A32DC7"/>
    <w:rsid w:val="00A36499"/>
    <w:rsid w:val="00A36F32"/>
    <w:rsid w:val="00A43088"/>
    <w:rsid w:val="00A54F5D"/>
    <w:rsid w:val="00A63244"/>
    <w:rsid w:val="00A702E8"/>
    <w:rsid w:val="00A81C7C"/>
    <w:rsid w:val="00A863B5"/>
    <w:rsid w:val="00A86461"/>
    <w:rsid w:val="00A919F0"/>
    <w:rsid w:val="00A932F2"/>
    <w:rsid w:val="00AA00C2"/>
    <w:rsid w:val="00AA0780"/>
    <w:rsid w:val="00AA3939"/>
    <w:rsid w:val="00AA4EDC"/>
    <w:rsid w:val="00AB023C"/>
    <w:rsid w:val="00AC3347"/>
    <w:rsid w:val="00AC3A8D"/>
    <w:rsid w:val="00AC47D2"/>
    <w:rsid w:val="00AC6501"/>
    <w:rsid w:val="00AC74ED"/>
    <w:rsid w:val="00AC770D"/>
    <w:rsid w:val="00AE009E"/>
    <w:rsid w:val="00AE5135"/>
    <w:rsid w:val="00AF4E5B"/>
    <w:rsid w:val="00B052A4"/>
    <w:rsid w:val="00B153F0"/>
    <w:rsid w:val="00B272D3"/>
    <w:rsid w:val="00B33205"/>
    <w:rsid w:val="00B34220"/>
    <w:rsid w:val="00B3694A"/>
    <w:rsid w:val="00B40E49"/>
    <w:rsid w:val="00B42119"/>
    <w:rsid w:val="00B52317"/>
    <w:rsid w:val="00B54EF5"/>
    <w:rsid w:val="00B66190"/>
    <w:rsid w:val="00B66631"/>
    <w:rsid w:val="00B7437A"/>
    <w:rsid w:val="00B77EF4"/>
    <w:rsid w:val="00B96AED"/>
    <w:rsid w:val="00B96EA8"/>
    <w:rsid w:val="00BA257B"/>
    <w:rsid w:val="00BB5358"/>
    <w:rsid w:val="00BB7220"/>
    <w:rsid w:val="00BC6116"/>
    <w:rsid w:val="00BD49C3"/>
    <w:rsid w:val="00BD770E"/>
    <w:rsid w:val="00BE0D15"/>
    <w:rsid w:val="00BE7915"/>
    <w:rsid w:val="00BF63E8"/>
    <w:rsid w:val="00BF6837"/>
    <w:rsid w:val="00BF7213"/>
    <w:rsid w:val="00BF78E6"/>
    <w:rsid w:val="00C04712"/>
    <w:rsid w:val="00C10ABC"/>
    <w:rsid w:val="00C24C59"/>
    <w:rsid w:val="00C25C19"/>
    <w:rsid w:val="00C34841"/>
    <w:rsid w:val="00C52EF9"/>
    <w:rsid w:val="00C54B41"/>
    <w:rsid w:val="00C73D80"/>
    <w:rsid w:val="00C73DBE"/>
    <w:rsid w:val="00C9522D"/>
    <w:rsid w:val="00CA23E2"/>
    <w:rsid w:val="00CA785D"/>
    <w:rsid w:val="00CB1BED"/>
    <w:rsid w:val="00CB2888"/>
    <w:rsid w:val="00CB3373"/>
    <w:rsid w:val="00CC020C"/>
    <w:rsid w:val="00CC235C"/>
    <w:rsid w:val="00CC37AE"/>
    <w:rsid w:val="00CD0D6F"/>
    <w:rsid w:val="00CD0F54"/>
    <w:rsid w:val="00CD4F2D"/>
    <w:rsid w:val="00CD5618"/>
    <w:rsid w:val="00CF49F3"/>
    <w:rsid w:val="00D01380"/>
    <w:rsid w:val="00D070C2"/>
    <w:rsid w:val="00D141B8"/>
    <w:rsid w:val="00D26C1E"/>
    <w:rsid w:val="00D45008"/>
    <w:rsid w:val="00D5639C"/>
    <w:rsid w:val="00D56DC3"/>
    <w:rsid w:val="00D570FD"/>
    <w:rsid w:val="00D65FEC"/>
    <w:rsid w:val="00D67E48"/>
    <w:rsid w:val="00D749D0"/>
    <w:rsid w:val="00D817BB"/>
    <w:rsid w:val="00D82639"/>
    <w:rsid w:val="00D91A44"/>
    <w:rsid w:val="00DA1389"/>
    <w:rsid w:val="00DA67E2"/>
    <w:rsid w:val="00DD3C57"/>
    <w:rsid w:val="00DD54FE"/>
    <w:rsid w:val="00DD7CBC"/>
    <w:rsid w:val="00E00B01"/>
    <w:rsid w:val="00E1137B"/>
    <w:rsid w:val="00E11CBE"/>
    <w:rsid w:val="00E15A62"/>
    <w:rsid w:val="00E21F29"/>
    <w:rsid w:val="00E318F0"/>
    <w:rsid w:val="00E32A8F"/>
    <w:rsid w:val="00E50231"/>
    <w:rsid w:val="00E55ABD"/>
    <w:rsid w:val="00E618AA"/>
    <w:rsid w:val="00E633A4"/>
    <w:rsid w:val="00E6657B"/>
    <w:rsid w:val="00E702FE"/>
    <w:rsid w:val="00E754D6"/>
    <w:rsid w:val="00E8298E"/>
    <w:rsid w:val="00E87FC9"/>
    <w:rsid w:val="00E93057"/>
    <w:rsid w:val="00EA1183"/>
    <w:rsid w:val="00EA3C8F"/>
    <w:rsid w:val="00EA65E8"/>
    <w:rsid w:val="00EE24DC"/>
    <w:rsid w:val="00EE4AFA"/>
    <w:rsid w:val="00F1509D"/>
    <w:rsid w:val="00F21E89"/>
    <w:rsid w:val="00F30A4F"/>
    <w:rsid w:val="00F34EA0"/>
    <w:rsid w:val="00F36AD0"/>
    <w:rsid w:val="00F37BD1"/>
    <w:rsid w:val="00F56AD7"/>
    <w:rsid w:val="00F67271"/>
    <w:rsid w:val="00F72DEB"/>
    <w:rsid w:val="00F742F7"/>
    <w:rsid w:val="00F82804"/>
    <w:rsid w:val="00F84DB4"/>
    <w:rsid w:val="00F86FC6"/>
    <w:rsid w:val="00F87B29"/>
    <w:rsid w:val="00FB130E"/>
    <w:rsid w:val="00FD3889"/>
    <w:rsid w:val="00FD6967"/>
    <w:rsid w:val="00FD6FFA"/>
    <w:rsid w:val="00FE523F"/>
    <w:rsid w:val="00FE5DA7"/>
    <w:rsid w:val="00FF46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85783"/>
  <w15:chartTrackingRefBased/>
  <w15:docId w15:val="{0E056C0E-D172-4213-BFE9-27141B07B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4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3480"/>
    <w:pPr>
      <w:ind w:left="720"/>
      <w:contextualSpacing/>
    </w:pPr>
  </w:style>
  <w:style w:type="paragraph" w:customStyle="1" w:styleId="HeadingD">
    <w:name w:val="Heading D"/>
    <w:basedOn w:val="Normal"/>
    <w:link w:val="HeadingDChar"/>
    <w:qFormat/>
    <w:rsid w:val="0088127B"/>
    <w:rPr>
      <w:b/>
    </w:rPr>
  </w:style>
  <w:style w:type="character" w:customStyle="1" w:styleId="HeadingDChar">
    <w:name w:val="Heading D Char"/>
    <w:basedOn w:val="DefaultParagraphFont"/>
    <w:link w:val="HeadingD"/>
    <w:rsid w:val="0088127B"/>
    <w:rPr>
      <w:b/>
    </w:rPr>
  </w:style>
  <w:style w:type="paragraph" w:customStyle="1" w:styleId="HeadingA">
    <w:name w:val="Heading A"/>
    <w:basedOn w:val="Normal"/>
    <w:link w:val="HeadingAChar"/>
    <w:qFormat/>
    <w:rsid w:val="0088127B"/>
    <w:pPr>
      <w:jc w:val="center"/>
    </w:pPr>
    <w:rPr>
      <w:b/>
      <w:sz w:val="36"/>
      <w:szCs w:val="36"/>
    </w:rPr>
  </w:style>
  <w:style w:type="paragraph" w:customStyle="1" w:styleId="HeadingB">
    <w:name w:val="Heading B"/>
    <w:basedOn w:val="Normal"/>
    <w:link w:val="HeadingBChar"/>
    <w:qFormat/>
    <w:rsid w:val="0088127B"/>
    <w:rPr>
      <w:b/>
      <w:sz w:val="28"/>
    </w:rPr>
  </w:style>
  <w:style w:type="character" w:customStyle="1" w:styleId="HeadingAChar">
    <w:name w:val="Heading A Char"/>
    <w:basedOn w:val="DefaultParagraphFont"/>
    <w:link w:val="HeadingA"/>
    <w:rsid w:val="0088127B"/>
    <w:rPr>
      <w:b/>
      <w:sz w:val="36"/>
      <w:szCs w:val="36"/>
    </w:rPr>
  </w:style>
  <w:style w:type="paragraph" w:customStyle="1" w:styleId="HeadingC">
    <w:name w:val="Heading C"/>
    <w:basedOn w:val="Normal"/>
    <w:link w:val="HeadingCChar"/>
    <w:qFormat/>
    <w:rsid w:val="0088127B"/>
    <w:rPr>
      <w:b/>
      <w:caps/>
    </w:rPr>
  </w:style>
  <w:style w:type="character" w:customStyle="1" w:styleId="HeadingBChar">
    <w:name w:val="Heading B Char"/>
    <w:basedOn w:val="DefaultParagraphFont"/>
    <w:link w:val="HeadingB"/>
    <w:rsid w:val="0088127B"/>
    <w:rPr>
      <w:b/>
      <w:sz w:val="28"/>
    </w:rPr>
  </w:style>
  <w:style w:type="character" w:customStyle="1" w:styleId="HeadingCChar">
    <w:name w:val="Heading C Char"/>
    <w:basedOn w:val="DefaultParagraphFont"/>
    <w:link w:val="HeadingC"/>
    <w:rsid w:val="0088127B"/>
    <w:rPr>
      <w:b/>
      <w:caps/>
    </w:rPr>
  </w:style>
  <w:style w:type="paragraph" w:customStyle="1" w:styleId="Default">
    <w:name w:val="Default"/>
    <w:rsid w:val="00290E2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560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067"/>
    <w:rPr>
      <w:rFonts w:ascii="Segoe UI" w:hAnsi="Segoe UI" w:cs="Segoe UI"/>
      <w:sz w:val="18"/>
      <w:szCs w:val="18"/>
    </w:rPr>
  </w:style>
  <w:style w:type="character" w:styleId="Hyperlink">
    <w:name w:val="Hyperlink"/>
    <w:basedOn w:val="DefaultParagraphFont"/>
    <w:uiPriority w:val="99"/>
    <w:unhideWhenUsed/>
    <w:rsid w:val="00135A1B"/>
    <w:rPr>
      <w:color w:val="0563C1" w:themeColor="hyperlink"/>
      <w:u w:val="single"/>
    </w:rPr>
  </w:style>
  <w:style w:type="character" w:styleId="CommentReference">
    <w:name w:val="annotation reference"/>
    <w:basedOn w:val="DefaultParagraphFont"/>
    <w:uiPriority w:val="99"/>
    <w:semiHidden/>
    <w:unhideWhenUsed/>
    <w:rsid w:val="00826AF4"/>
    <w:rPr>
      <w:sz w:val="16"/>
      <w:szCs w:val="16"/>
    </w:rPr>
  </w:style>
  <w:style w:type="paragraph" w:styleId="CommentText">
    <w:name w:val="annotation text"/>
    <w:basedOn w:val="Normal"/>
    <w:link w:val="CommentTextChar"/>
    <w:uiPriority w:val="99"/>
    <w:unhideWhenUsed/>
    <w:rsid w:val="00826AF4"/>
    <w:pPr>
      <w:spacing w:line="240" w:lineRule="auto"/>
    </w:pPr>
    <w:rPr>
      <w:sz w:val="20"/>
      <w:szCs w:val="20"/>
    </w:rPr>
  </w:style>
  <w:style w:type="character" w:customStyle="1" w:styleId="CommentTextChar">
    <w:name w:val="Comment Text Char"/>
    <w:basedOn w:val="DefaultParagraphFont"/>
    <w:link w:val="CommentText"/>
    <w:uiPriority w:val="99"/>
    <w:rsid w:val="00826AF4"/>
    <w:rPr>
      <w:sz w:val="20"/>
      <w:szCs w:val="20"/>
    </w:rPr>
  </w:style>
  <w:style w:type="paragraph" w:styleId="CommentSubject">
    <w:name w:val="annotation subject"/>
    <w:basedOn w:val="CommentText"/>
    <w:next w:val="CommentText"/>
    <w:link w:val="CommentSubjectChar"/>
    <w:uiPriority w:val="99"/>
    <w:semiHidden/>
    <w:unhideWhenUsed/>
    <w:rsid w:val="00826AF4"/>
    <w:rPr>
      <w:b/>
      <w:bCs/>
    </w:rPr>
  </w:style>
  <w:style w:type="character" w:customStyle="1" w:styleId="CommentSubjectChar">
    <w:name w:val="Comment Subject Char"/>
    <w:basedOn w:val="CommentTextChar"/>
    <w:link w:val="CommentSubject"/>
    <w:uiPriority w:val="99"/>
    <w:semiHidden/>
    <w:rsid w:val="00826A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67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9EDA9-532A-4983-9AA0-35E8A63CE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9</Pages>
  <Words>2471</Words>
  <Characters>1408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xander</dc:creator>
  <cp:keywords/>
  <dc:description/>
  <cp:lastModifiedBy>Laura Traynor</cp:lastModifiedBy>
  <cp:revision>6</cp:revision>
  <dcterms:created xsi:type="dcterms:W3CDTF">2018-01-10T16:20:00Z</dcterms:created>
  <dcterms:modified xsi:type="dcterms:W3CDTF">2018-01-11T16:12:00Z</dcterms:modified>
</cp:coreProperties>
</file>